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50000BBD" w:rsidR="007D200B" w:rsidRDefault="007D200B" w:rsidP="001B39C8">
      <w:pPr>
        <w:rPr>
          <w:rFonts w:ascii="Calibri" w:hAnsi="Calibri"/>
          <w:b/>
          <w:sz w:val="22"/>
          <w:szCs w:val="22"/>
          <w:u w:val="single"/>
        </w:rPr>
      </w:pPr>
    </w:p>
    <w:p w14:paraId="2CCF3E9B" w14:textId="25A19E32" w:rsidR="00943F4D" w:rsidRDefault="00943F4D" w:rsidP="001B39C8">
      <w:pPr>
        <w:rPr>
          <w:rFonts w:ascii="Calibri" w:hAnsi="Calibri"/>
          <w:b/>
          <w:sz w:val="22"/>
          <w:szCs w:val="22"/>
          <w:u w:val="single"/>
        </w:rPr>
      </w:pPr>
    </w:p>
    <w:p w14:paraId="443EAE7E" w14:textId="33B8F8CF" w:rsidR="00943F4D" w:rsidRDefault="00943F4D" w:rsidP="001B39C8">
      <w:pPr>
        <w:rPr>
          <w:rFonts w:ascii="Calibri" w:hAnsi="Calibri"/>
          <w:b/>
          <w:sz w:val="22"/>
          <w:szCs w:val="22"/>
          <w:u w:val="single"/>
        </w:rPr>
      </w:pPr>
    </w:p>
    <w:p w14:paraId="5A2DD94A" w14:textId="77777777" w:rsidR="00943F4D" w:rsidRDefault="00943F4D"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35317B">
      <w:pPr>
        <w:numPr>
          <w:ilvl w:val="0"/>
          <w:numId w:val="1"/>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35317B">
      <w:pPr>
        <w:numPr>
          <w:ilvl w:val="0"/>
          <w:numId w:val="1"/>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1359444C" w:rsidR="00F1059E" w:rsidRDefault="00F1059E" w:rsidP="0035317B">
      <w:pPr>
        <w:numPr>
          <w:ilvl w:val="0"/>
          <w:numId w:val="1"/>
        </w:numPr>
        <w:ind w:left="720"/>
        <w:rPr>
          <w:rFonts w:ascii="Calibri" w:hAnsi="Calibri"/>
          <w:b/>
          <w:sz w:val="22"/>
          <w:szCs w:val="22"/>
        </w:rPr>
      </w:pPr>
      <w:bookmarkStart w:id="0" w:name="OLE_LINK2"/>
      <w:r w:rsidRPr="00F1059E">
        <w:rPr>
          <w:rFonts w:ascii="Calibri" w:hAnsi="Calibri"/>
          <w:b/>
          <w:sz w:val="22"/>
          <w:szCs w:val="22"/>
        </w:rPr>
        <w:t xml:space="preserve">Patient Risk Data </w:t>
      </w:r>
      <w:bookmarkEnd w:id="0"/>
      <w:r w:rsidRPr="00F1059E">
        <w:rPr>
          <w:rFonts w:ascii="Calibri" w:hAnsi="Calibri"/>
          <w:b/>
          <w:sz w:val="22"/>
          <w:szCs w:val="22"/>
        </w:rPr>
        <w:t>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5DFFF492" w14:textId="77777777" w:rsidR="00B92868" w:rsidRDefault="00B92868" w:rsidP="00B92868">
      <w:pPr>
        <w:pStyle w:val="ListParagraph"/>
        <w:rPr>
          <w:rFonts w:ascii="Calibri" w:hAnsi="Calibri"/>
          <w:b/>
          <w:sz w:val="22"/>
          <w:szCs w:val="22"/>
        </w:rPr>
      </w:pPr>
    </w:p>
    <w:p w14:paraId="0667E514"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ubmission Guidance</w:t>
      </w:r>
    </w:p>
    <w:p w14:paraId="5ACBE0AC" w14:textId="77777777" w:rsidR="00C21BD1" w:rsidRDefault="00C21BD1" w:rsidP="00C21BD1">
      <w:pPr>
        <w:pStyle w:val="ListParagraph"/>
        <w:rPr>
          <w:rFonts w:ascii="Calibri" w:hAnsi="Calibri"/>
          <w:b/>
          <w:sz w:val="22"/>
          <w:szCs w:val="22"/>
        </w:rPr>
      </w:pPr>
    </w:p>
    <w:p w14:paraId="5A76FDFD" w14:textId="77777777" w:rsidR="00C21BD1" w:rsidRPr="00D2587C" w:rsidRDefault="00C21BD1" w:rsidP="0035317B">
      <w:pPr>
        <w:numPr>
          <w:ilvl w:val="0"/>
          <w:numId w:val="1"/>
        </w:numPr>
        <w:ind w:left="720"/>
        <w:rPr>
          <w:rFonts w:ascii="Calibri" w:hAnsi="Calibri"/>
          <w:b/>
          <w:sz w:val="22"/>
          <w:szCs w:val="22"/>
        </w:rPr>
      </w:pPr>
      <w:r w:rsidRPr="00D2587C">
        <w:rPr>
          <w:rFonts w:ascii="Calibri" w:hAnsi="Calibri"/>
          <w:b/>
          <w:sz w:val="22"/>
          <w:szCs w:val="22"/>
        </w:rPr>
        <w:t>Instructions for Populating the Patient Risk List Data Fields</w:t>
      </w:r>
    </w:p>
    <w:p w14:paraId="21FAC9D3" w14:textId="77777777" w:rsidR="00C21BD1" w:rsidRDefault="00C21BD1" w:rsidP="00C21BD1">
      <w:pPr>
        <w:ind w:left="720"/>
        <w:rPr>
          <w:rFonts w:ascii="Calibri" w:hAnsi="Calibri"/>
          <w:b/>
          <w:sz w:val="22"/>
          <w:szCs w:val="22"/>
        </w:rPr>
      </w:pPr>
    </w:p>
    <w:p w14:paraId="2D1D613F" w14:textId="77777777" w:rsidR="00C21BD1" w:rsidRPr="009668CE" w:rsidRDefault="00C21BD1" w:rsidP="0035317B">
      <w:pPr>
        <w:numPr>
          <w:ilvl w:val="0"/>
          <w:numId w:val="1"/>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5B286D33" w14:textId="77777777" w:rsidR="00C21BD1" w:rsidRDefault="00C21BD1" w:rsidP="00C21BD1">
      <w:pPr>
        <w:ind w:left="720"/>
        <w:rPr>
          <w:rFonts w:ascii="Calibri" w:hAnsi="Calibri"/>
          <w:b/>
          <w:sz w:val="22"/>
          <w:szCs w:val="22"/>
        </w:rPr>
      </w:pPr>
    </w:p>
    <w:p w14:paraId="38F22A06"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cenarios</w:t>
      </w:r>
    </w:p>
    <w:p w14:paraId="3D43029E" w14:textId="77777777" w:rsidR="00C21BD1" w:rsidRDefault="00C21BD1" w:rsidP="00C21BD1">
      <w:pPr>
        <w:pStyle w:val="ListParagraph"/>
        <w:rPr>
          <w:rFonts w:ascii="Calibri" w:hAnsi="Calibri"/>
          <w:b/>
          <w:sz w:val="22"/>
          <w:szCs w:val="22"/>
        </w:rPr>
      </w:pPr>
    </w:p>
    <w:p w14:paraId="4EC84A74" w14:textId="77777777" w:rsidR="00C21BD1" w:rsidRPr="00994F14" w:rsidRDefault="00C21BD1" w:rsidP="0035317B">
      <w:pPr>
        <w:numPr>
          <w:ilvl w:val="0"/>
          <w:numId w:val="1"/>
        </w:numPr>
        <w:ind w:left="720"/>
        <w:rPr>
          <w:rFonts w:ascii="Calibri" w:hAnsi="Calibri"/>
          <w:b/>
          <w:sz w:val="22"/>
          <w:szCs w:val="22"/>
        </w:rPr>
      </w:pPr>
      <w:r>
        <w:rPr>
          <w:rFonts w:ascii="Calibri" w:hAnsi="Calibri"/>
          <w:b/>
          <w:sz w:val="22"/>
          <w:szCs w:val="22"/>
        </w:rPr>
        <w:t>Appendix</w:t>
      </w:r>
    </w:p>
    <w:p w14:paraId="631FE07B" w14:textId="77777777" w:rsidR="00F1059E" w:rsidRDefault="00F1059E" w:rsidP="00F1059E">
      <w:pPr>
        <w:pStyle w:val="ListParagraph"/>
        <w:rPr>
          <w:rFonts w:ascii="Calibri" w:hAnsi="Calibri"/>
          <w:b/>
          <w:sz w:val="22"/>
          <w:szCs w:val="22"/>
        </w:rPr>
      </w:pP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6E9AAD01" w:rsidR="00B432B4" w:rsidRDefault="00B432B4" w:rsidP="001B39C8">
      <w:pPr>
        <w:rPr>
          <w:rFonts w:ascii="Calibri" w:hAnsi="Calibri"/>
          <w:b/>
          <w:sz w:val="22"/>
          <w:szCs w:val="22"/>
          <w:u w:val="single"/>
        </w:rPr>
      </w:pPr>
    </w:p>
    <w:p w14:paraId="3EEBF5C0" w14:textId="77777777" w:rsidR="000D6A36" w:rsidRDefault="000D6A36"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009D1AA7">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009D1AA7">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8B1E5C" w:rsidRPr="00A43CF8" w14:paraId="2CD42D38" w14:textId="77777777" w:rsidTr="009D1AA7">
        <w:tc>
          <w:tcPr>
            <w:tcW w:w="2337" w:type="dxa"/>
            <w:shd w:val="clear" w:color="auto" w:fill="auto"/>
          </w:tcPr>
          <w:p w14:paraId="5D1B0B22" w14:textId="7E1799DD" w:rsidR="008B1E5C" w:rsidRPr="00046742" w:rsidRDefault="008B1E5C" w:rsidP="00F04F16">
            <w:pPr>
              <w:rPr>
                <w:rFonts w:ascii="Calibri" w:hAnsi="Calibri"/>
                <w:sz w:val="22"/>
                <w:szCs w:val="22"/>
              </w:rPr>
            </w:pPr>
            <w:r w:rsidRPr="00046742">
              <w:rPr>
                <w:rFonts w:ascii="Calibri" w:hAnsi="Calibri"/>
                <w:sz w:val="22"/>
                <w:szCs w:val="22"/>
              </w:rPr>
              <w:t>4.0</w:t>
            </w:r>
          </w:p>
        </w:tc>
        <w:tc>
          <w:tcPr>
            <w:tcW w:w="2337" w:type="dxa"/>
            <w:shd w:val="clear" w:color="auto" w:fill="auto"/>
          </w:tcPr>
          <w:p w14:paraId="7186ED37" w14:textId="1C355065" w:rsidR="008B1E5C" w:rsidRPr="00046742" w:rsidRDefault="008B1E5C" w:rsidP="00F04F16">
            <w:pPr>
              <w:rPr>
                <w:rFonts w:ascii="Calibri" w:hAnsi="Calibri"/>
                <w:sz w:val="22"/>
                <w:szCs w:val="22"/>
              </w:rPr>
            </w:pPr>
            <w:r w:rsidRPr="00046742">
              <w:rPr>
                <w:rFonts w:ascii="Calibri" w:hAnsi="Calibri"/>
                <w:sz w:val="22"/>
                <w:szCs w:val="22"/>
              </w:rPr>
              <w:t>1/</w:t>
            </w:r>
            <w:r w:rsidR="00897A8F">
              <w:rPr>
                <w:rFonts w:ascii="Calibri" w:hAnsi="Calibri"/>
                <w:sz w:val="22"/>
                <w:szCs w:val="22"/>
              </w:rPr>
              <w:t>18</w:t>
            </w:r>
            <w:r w:rsidRPr="00046742">
              <w:rPr>
                <w:rFonts w:ascii="Calibri" w:hAnsi="Calibri"/>
                <w:sz w:val="22"/>
                <w:szCs w:val="22"/>
              </w:rPr>
              <w:t>/202</w:t>
            </w:r>
            <w:r w:rsidR="001012CC">
              <w:rPr>
                <w:rFonts w:ascii="Calibri" w:hAnsi="Calibri"/>
                <w:sz w:val="22"/>
                <w:szCs w:val="22"/>
              </w:rPr>
              <w:t>3</w:t>
            </w:r>
          </w:p>
        </w:tc>
        <w:tc>
          <w:tcPr>
            <w:tcW w:w="4676" w:type="dxa"/>
            <w:shd w:val="clear" w:color="auto" w:fill="auto"/>
          </w:tcPr>
          <w:p w14:paraId="60475D53" w14:textId="6ACB6758" w:rsidR="008B1E5C" w:rsidRPr="00046742" w:rsidRDefault="00B2188D" w:rsidP="00BE252F">
            <w:pPr>
              <w:rPr>
                <w:rFonts w:ascii="Calibri" w:hAnsi="Calibri"/>
                <w:sz w:val="22"/>
                <w:szCs w:val="22"/>
              </w:rPr>
            </w:pPr>
            <w:r>
              <w:rPr>
                <w:rFonts w:ascii="Calibri" w:hAnsi="Calibri"/>
                <w:sz w:val="22"/>
                <w:szCs w:val="22"/>
              </w:rPr>
              <w:t>A</w:t>
            </w:r>
            <w:r w:rsidR="00F651E6">
              <w:rPr>
                <w:rFonts w:ascii="Calibri" w:hAnsi="Calibri"/>
                <w:sz w:val="22"/>
                <w:szCs w:val="22"/>
              </w:rPr>
              <w:t xml:space="preserve">dditional guidance </w:t>
            </w:r>
            <w:r>
              <w:rPr>
                <w:rFonts w:ascii="Calibri" w:hAnsi="Calibri"/>
                <w:sz w:val="22"/>
                <w:szCs w:val="22"/>
              </w:rPr>
              <w:t xml:space="preserve">sections added on </w:t>
            </w:r>
            <w:r w:rsidR="00F651E6">
              <w:rPr>
                <w:rFonts w:ascii="Calibri" w:hAnsi="Calibri"/>
                <w:sz w:val="22"/>
                <w:szCs w:val="22"/>
              </w:rPr>
              <w:t>PRL submission, Data field instructions/mapping to the BCM051, scenarios and appendix</w:t>
            </w:r>
          </w:p>
        </w:tc>
      </w:tr>
      <w:tr w:rsidR="00966C99" w:rsidRPr="00A43CF8" w14:paraId="33BB42BA" w14:textId="77777777" w:rsidTr="009D1AA7">
        <w:tc>
          <w:tcPr>
            <w:tcW w:w="2337" w:type="dxa"/>
            <w:shd w:val="clear" w:color="auto" w:fill="auto"/>
          </w:tcPr>
          <w:p w14:paraId="5CBBE94A" w14:textId="3F909D78" w:rsidR="00966C99" w:rsidRPr="00046742" w:rsidRDefault="00966C99" w:rsidP="00F04F16">
            <w:pPr>
              <w:rPr>
                <w:rFonts w:ascii="Calibri" w:hAnsi="Calibri"/>
                <w:sz w:val="22"/>
                <w:szCs w:val="22"/>
              </w:rPr>
            </w:pPr>
            <w:r>
              <w:rPr>
                <w:rFonts w:ascii="Calibri" w:hAnsi="Calibri"/>
                <w:sz w:val="22"/>
                <w:szCs w:val="22"/>
              </w:rPr>
              <w:t>5</w:t>
            </w:r>
            <w:r w:rsidRPr="006A44C7">
              <w:rPr>
                <w:rFonts w:ascii="Calibri" w:hAnsi="Calibri"/>
                <w:sz w:val="22"/>
                <w:szCs w:val="22"/>
              </w:rPr>
              <w:t>.0</w:t>
            </w:r>
          </w:p>
        </w:tc>
        <w:tc>
          <w:tcPr>
            <w:tcW w:w="2337" w:type="dxa"/>
            <w:shd w:val="clear" w:color="auto" w:fill="auto"/>
          </w:tcPr>
          <w:p w14:paraId="2FF19C2B" w14:textId="64B7F936" w:rsidR="00966C99" w:rsidRPr="00046742" w:rsidRDefault="00966C99" w:rsidP="00F04F16">
            <w:pPr>
              <w:rPr>
                <w:rFonts w:ascii="Calibri" w:hAnsi="Calibri"/>
                <w:sz w:val="22"/>
                <w:szCs w:val="22"/>
              </w:rPr>
            </w:pPr>
            <w:r>
              <w:rPr>
                <w:rFonts w:ascii="Calibri" w:hAnsi="Calibri"/>
                <w:sz w:val="22"/>
                <w:szCs w:val="22"/>
              </w:rPr>
              <w:t>1</w:t>
            </w:r>
            <w:r w:rsidRPr="006A44C7">
              <w:rPr>
                <w:rFonts w:ascii="Calibri" w:hAnsi="Calibri"/>
                <w:sz w:val="22"/>
                <w:szCs w:val="22"/>
              </w:rPr>
              <w:t>/30/2023</w:t>
            </w:r>
          </w:p>
        </w:tc>
        <w:tc>
          <w:tcPr>
            <w:tcW w:w="4676" w:type="dxa"/>
            <w:shd w:val="clear" w:color="auto" w:fill="auto"/>
          </w:tcPr>
          <w:p w14:paraId="6300E0C1" w14:textId="770AE722" w:rsidR="00966C99" w:rsidRDefault="006A44C7" w:rsidP="00BE252F">
            <w:pPr>
              <w:rPr>
                <w:rFonts w:ascii="Calibri" w:hAnsi="Calibri"/>
                <w:sz w:val="22"/>
                <w:szCs w:val="22"/>
              </w:rPr>
            </w:pPr>
            <w:r>
              <w:rPr>
                <w:rFonts w:ascii="Calibri" w:hAnsi="Calibri"/>
                <w:sz w:val="22"/>
                <w:szCs w:val="22"/>
              </w:rPr>
              <w:t>C</w:t>
            </w:r>
            <w:r w:rsidRPr="006A44C7">
              <w:rPr>
                <w:rFonts w:ascii="Calibri" w:hAnsi="Calibri"/>
                <w:sz w:val="22"/>
                <w:szCs w:val="22"/>
              </w:rPr>
              <w:t>larifying definition of Fac</w:t>
            </w:r>
            <w:r w:rsidR="00A80B4E">
              <w:rPr>
                <w:rFonts w:ascii="Calibri" w:hAnsi="Calibri"/>
                <w:sz w:val="22"/>
                <w:szCs w:val="22"/>
              </w:rPr>
              <w:t>e</w:t>
            </w:r>
            <w:r w:rsidRPr="006A44C7">
              <w:rPr>
                <w:rFonts w:ascii="Calibri" w:hAnsi="Calibri"/>
                <w:sz w:val="22"/>
                <w:szCs w:val="22"/>
              </w:rPr>
              <w:t>-to-face encounter</w:t>
            </w:r>
          </w:p>
        </w:tc>
      </w:tr>
      <w:tr w:rsidR="00DA4BEC" w:rsidRPr="00A43CF8" w14:paraId="2D3C1E21" w14:textId="77777777" w:rsidTr="009D1AA7">
        <w:tc>
          <w:tcPr>
            <w:tcW w:w="2337" w:type="dxa"/>
            <w:shd w:val="clear" w:color="auto" w:fill="auto"/>
          </w:tcPr>
          <w:p w14:paraId="04D3F4EF" w14:textId="1BB3DD92" w:rsidR="00DA4BEC" w:rsidRDefault="00DA4BEC" w:rsidP="00F04F16">
            <w:pPr>
              <w:rPr>
                <w:rFonts w:ascii="Calibri" w:hAnsi="Calibri"/>
                <w:sz w:val="22"/>
                <w:szCs w:val="22"/>
              </w:rPr>
            </w:pPr>
            <w:r>
              <w:rPr>
                <w:rFonts w:ascii="Calibri" w:hAnsi="Calibri"/>
                <w:sz w:val="22"/>
                <w:szCs w:val="22"/>
              </w:rPr>
              <w:t>6.0</w:t>
            </w:r>
          </w:p>
        </w:tc>
        <w:tc>
          <w:tcPr>
            <w:tcW w:w="2337" w:type="dxa"/>
            <w:shd w:val="clear" w:color="auto" w:fill="auto"/>
          </w:tcPr>
          <w:p w14:paraId="52682454" w14:textId="7BEF1AA8" w:rsidR="00DA4BEC" w:rsidRDefault="2FD97821" w:rsidP="00F04F16">
            <w:pPr>
              <w:rPr>
                <w:rFonts w:ascii="Calibri" w:hAnsi="Calibri"/>
                <w:sz w:val="22"/>
                <w:szCs w:val="22"/>
              </w:rPr>
            </w:pPr>
            <w:r w:rsidRPr="3C38B26F">
              <w:rPr>
                <w:rFonts w:ascii="Calibri" w:hAnsi="Calibri"/>
                <w:sz w:val="22"/>
                <w:szCs w:val="22"/>
              </w:rPr>
              <w:t>5</w:t>
            </w:r>
            <w:r w:rsidR="00DA4BEC" w:rsidRPr="3C38B26F">
              <w:rPr>
                <w:rFonts w:ascii="Calibri" w:hAnsi="Calibri"/>
                <w:sz w:val="22"/>
                <w:szCs w:val="22"/>
              </w:rPr>
              <w:t>/</w:t>
            </w:r>
            <w:r w:rsidR="00DA4BEC">
              <w:rPr>
                <w:rFonts w:ascii="Calibri" w:hAnsi="Calibri"/>
                <w:sz w:val="22"/>
                <w:szCs w:val="22"/>
              </w:rPr>
              <w:t>4/2023</w:t>
            </w:r>
          </w:p>
        </w:tc>
        <w:tc>
          <w:tcPr>
            <w:tcW w:w="4676" w:type="dxa"/>
            <w:shd w:val="clear" w:color="auto" w:fill="auto"/>
          </w:tcPr>
          <w:p w14:paraId="00468A81" w14:textId="37AAF306" w:rsidR="00DA4BEC" w:rsidRDefault="00DA4BEC" w:rsidP="00BE252F">
            <w:pPr>
              <w:rPr>
                <w:rFonts w:ascii="Calibri" w:hAnsi="Calibri"/>
                <w:sz w:val="22"/>
                <w:szCs w:val="22"/>
              </w:rPr>
            </w:pPr>
            <w:r>
              <w:rPr>
                <w:rFonts w:ascii="Calibri" w:hAnsi="Calibri"/>
                <w:sz w:val="22"/>
                <w:szCs w:val="22"/>
              </w:rPr>
              <w:t>Updating priority populations to include WIC and SNAP enrollment and eligibility indicators.</w:t>
            </w:r>
          </w:p>
        </w:tc>
      </w:tr>
      <w:tr w:rsidR="001F091B" w:rsidRPr="00A43CF8" w14:paraId="1FB15A25" w14:textId="77777777" w:rsidTr="009D1AA7">
        <w:tc>
          <w:tcPr>
            <w:tcW w:w="2337" w:type="dxa"/>
            <w:shd w:val="clear" w:color="auto" w:fill="auto"/>
          </w:tcPr>
          <w:p w14:paraId="5DE7F7D5" w14:textId="4B3805FA" w:rsidR="001F091B" w:rsidRDefault="001F091B" w:rsidP="001F091B">
            <w:pPr>
              <w:rPr>
                <w:rFonts w:ascii="Calibri" w:hAnsi="Calibri"/>
                <w:sz w:val="22"/>
                <w:szCs w:val="22"/>
              </w:rPr>
            </w:pPr>
            <w:r>
              <w:rPr>
                <w:rFonts w:ascii="Calibri" w:hAnsi="Calibri"/>
                <w:sz w:val="22"/>
                <w:szCs w:val="22"/>
              </w:rPr>
              <w:t>7.0</w:t>
            </w:r>
          </w:p>
        </w:tc>
        <w:tc>
          <w:tcPr>
            <w:tcW w:w="2337" w:type="dxa"/>
            <w:shd w:val="clear" w:color="auto" w:fill="auto"/>
          </w:tcPr>
          <w:p w14:paraId="271B8371" w14:textId="3ED2D430" w:rsidR="001F091B" w:rsidRPr="3C38B26F" w:rsidRDefault="001F091B" w:rsidP="001F091B">
            <w:pPr>
              <w:rPr>
                <w:rFonts w:ascii="Calibri" w:hAnsi="Calibri"/>
                <w:sz w:val="22"/>
                <w:szCs w:val="22"/>
              </w:rPr>
            </w:pPr>
            <w:r>
              <w:rPr>
                <w:rFonts w:ascii="Calibri" w:hAnsi="Calibri"/>
                <w:sz w:val="22"/>
                <w:szCs w:val="22"/>
              </w:rPr>
              <w:t>5/5/2023</w:t>
            </w:r>
          </w:p>
        </w:tc>
        <w:tc>
          <w:tcPr>
            <w:tcW w:w="4676" w:type="dxa"/>
            <w:shd w:val="clear" w:color="auto" w:fill="auto"/>
          </w:tcPr>
          <w:p w14:paraId="658E5074" w14:textId="0F57323F" w:rsidR="001F091B" w:rsidRDefault="001F091B" w:rsidP="001F091B">
            <w:pPr>
              <w:rPr>
                <w:rFonts w:ascii="Calibri" w:hAnsi="Calibri"/>
                <w:sz w:val="22"/>
                <w:szCs w:val="22"/>
              </w:rPr>
            </w:pPr>
            <w:r w:rsidRPr="006E0175">
              <w:rPr>
                <w:rFonts w:asciiTheme="minorHAnsi" w:hAnsiTheme="minorHAnsi" w:cstheme="minorHAnsi"/>
                <w:sz w:val="22"/>
                <w:szCs w:val="22"/>
              </w:rPr>
              <w:t>Added priority population for Foster Care</w:t>
            </w:r>
          </w:p>
        </w:tc>
      </w:tr>
    </w:tbl>
    <w:p w14:paraId="4A9E9DDD" w14:textId="77777777" w:rsidR="009D1AA7" w:rsidRPr="00125819" w:rsidRDefault="009D1AA7" w:rsidP="001B39C8">
      <w:pPr>
        <w:rPr>
          <w:rFonts w:ascii="Calibri" w:hAnsi="Calibri"/>
          <w:b/>
          <w:sz w:val="22"/>
          <w:szCs w:val="22"/>
          <w:u w:val="single"/>
        </w:rPr>
      </w:pPr>
    </w:p>
    <w:p w14:paraId="049E25C1" w14:textId="250F08C8" w:rsidR="00943F4D" w:rsidRPr="00943F4D" w:rsidRDefault="001B39C8" w:rsidP="00943F4D">
      <w:pPr>
        <w:rPr>
          <w:rFonts w:ascii="Calibri" w:hAnsi="Calibri"/>
          <w:b/>
          <w:sz w:val="22"/>
          <w:szCs w:val="22"/>
        </w:rPr>
      </w:pPr>
      <w:r w:rsidRPr="20A8FB5F">
        <w:rPr>
          <w:rFonts w:ascii="Calibri" w:hAnsi="Calibri"/>
          <w:b/>
          <w:bCs/>
          <w:sz w:val="22"/>
          <w:szCs w:val="22"/>
          <w:u w:val="single"/>
        </w:rPr>
        <w:br w:type="page"/>
      </w:r>
    </w:p>
    <w:p w14:paraId="6C74E128" w14:textId="2BBA30C6" w:rsidR="00943F4D" w:rsidRPr="0007379F" w:rsidRDefault="6A0C9CD9" w:rsidP="00943F4D">
      <w:pPr>
        <w:pStyle w:val="Heading1"/>
        <w:shd w:val="clear" w:color="auto" w:fill="0563C1"/>
        <w:tabs>
          <w:tab w:val="left" w:pos="9688"/>
        </w:tabs>
        <w:spacing w:before="57"/>
        <w:rPr>
          <w:b/>
          <w:bCs/>
          <w:sz w:val="26"/>
          <w:szCs w:val="26"/>
        </w:rPr>
      </w:pPr>
      <w:r w:rsidRPr="00943F4D">
        <w:rPr>
          <w:b/>
          <w:bCs/>
          <w:color w:val="FFFFFF" w:themeColor="background1"/>
          <w:sz w:val="26"/>
          <w:szCs w:val="26"/>
          <w:shd w:val="clear" w:color="auto" w:fill="0563C1"/>
        </w:rPr>
        <w:lastRenderedPageBreak/>
        <w:t xml:space="preserve"> </w:t>
      </w:r>
      <w:r w:rsidR="00943F4D" w:rsidRPr="00943F4D">
        <w:rPr>
          <w:b/>
          <w:bCs/>
          <w:color w:val="FFFFFF" w:themeColor="background1"/>
          <w:sz w:val="26"/>
          <w:szCs w:val="26"/>
          <w:shd w:val="clear" w:color="auto" w:fill="0563C1"/>
        </w:rPr>
        <w:t>I. Introduction</w:t>
      </w:r>
    </w:p>
    <w:p w14:paraId="1AC0579B" w14:textId="08304BFD" w:rsidR="001E7049" w:rsidRPr="00A7497C" w:rsidRDefault="000C70B1" w:rsidP="002D6805">
      <w:pPr>
        <w:rPr>
          <w:rFonts w:ascii="Calibri" w:hAnsi="Calibri"/>
          <w:b/>
          <w:color w:val="000000"/>
          <w:sz w:val="22"/>
          <w:szCs w:val="22"/>
          <w:u w:val="single"/>
        </w:rPr>
      </w:pPr>
      <w:r>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4726A6" w:rsidP="0035317B">
      <w:pPr>
        <w:pStyle w:val="paragraph"/>
        <w:numPr>
          <w:ilvl w:val="0"/>
          <w:numId w:val="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4726A6" w:rsidP="0035317B">
      <w:pPr>
        <w:pStyle w:val="paragraph"/>
        <w:numPr>
          <w:ilvl w:val="0"/>
          <w:numId w:val="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4726A6" w:rsidP="0035317B">
      <w:pPr>
        <w:pStyle w:val="paragraph"/>
        <w:numPr>
          <w:ilvl w:val="0"/>
          <w:numId w:val="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35317B">
      <w:pPr>
        <w:pStyle w:val="paragraph"/>
        <w:numPr>
          <w:ilvl w:val="0"/>
          <w:numId w:val="3"/>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35317B">
      <w:pPr>
        <w:pStyle w:val="paragraph"/>
        <w:numPr>
          <w:ilvl w:val="0"/>
          <w:numId w:val="3"/>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17CFC2C2" w:rsidR="00AA270C" w:rsidRDefault="00AA270C" w:rsidP="00AA270C">
      <w:pPr>
        <w:rPr>
          <w:rFonts w:ascii="Calibri" w:hAnsi="Calibri"/>
          <w:sz w:val="22"/>
          <w:szCs w:val="22"/>
        </w:rPr>
      </w:pPr>
    </w:p>
    <w:p w14:paraId="79F87E4B" w14:textId="6FE3F8E1" w:rsidR="00943F4D" w:rsidRPr="0007379F" w:rsidRDefault="00CD9FD3"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 Patient Risk Data Sharing by BH I/DD TPs or PIHPs with AMH+ practices, CMAs and/or</w:t>
      </w:r>
      <w:r w:rsidR="64107AAD">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their affiliated Clinically Integrated Networks (CINs)</w:t>
      </w:r>
    </w:p>
    <w:p w14:paraId="7D7F2F01" w14:textId="727BF614" w:rsidR="00410E3E" w:rsidRDefault="00410E3E" w:rsidP="00E22108">
      <w:pPr>
        <w:rPr>
          <w:rFonts w:ascii="Calibri" w:hAnsi="Calibri"/>
          <w:sz w:val="22"/>
          <w:szCs w:val="22"/>
        </w:rPr>
      </w:pPr>
    </w:p>
    <w:p w14:paraId="1AFF255D" w14:textId="4459EAF6" w:rsidR="002521B2" w:rsidRDefault="00EC4719" w:rsidP="002521B2">
      <w:pPr>
        <w:rPr>
          <w:rFonts w:ascii="Calibri" w:hAnsi="Calibri"/>
          <w:sz w:val="22"/>
          <w:szCs w:val="22"/>
        </w:rPr>
      </w:pPr>
      <w:r w:rsidRPr="14206362">
        <w:rPr>
          <w:rFonts w:ascii="Calibri" w:hAnsi="Calibri"/>
          <w:b/>
          <w:bCs/>
          <w:sz w:val="22"/>
          <w:szCs w:val="22"/>
        </w:rPr>
        <w:t>File Layout:</w:t>
      </w:r>
      <w:r w:rsidRPr="14206362">
        <w:rPr>
          <w:rFonts w:ascii="Calibri" w:hAnsi="Calibri"/>
          <w:sz w:val="22"/>
          <w:szCs w:val="22"/>
        </w:rPr>
        <w:t xml:space="preserve"> To streamline information exchange, and reduce costs and administrative burden for all stakeholders, the Department has developed a flat</w:t>
      </w:r>
      <w:r w:rsidR="001B4411" w:rsidRPr="14206362">
        <w:rPr>
          <w:rFonts w:ascii="Calibri" w:hAnsi="Calibri"/>
          <w:sz w:val="22"/>
          <w:szCs w:val="22"/>
        </w:rPr>
        <w:t>-</w:t>
      </w:r>
      <w:r w:rsidRPr="14206362">
        <w:rPr>
          <w:rFonts w:ascii="Calibri" w:hAnsi="Calibri"/>
          <w:sz w:val="22"/>
          <w:szCs w:val="22"/>
        </w:rPr>
        <w:t xml:space="preserve">file layout for sharing Patient List/Risk Score Data. The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5B7FE8" w:rsidRPr="14206362">
        <w:rPr>
          <w:rFonts w:ascii="Calibri" w:hAnsi="Calibri"/>
          <w:sz w:val="22"/>
          <w:szCs w:val="22"/>
        </w:rPr>
        <w:t xml:space="preserve"> </w:t>
      </w:r>
      <w:r w:rsidRPr="14206362">
        <w:rPr>
          <w:rFonts w:ascii="Calibri" w:hAnsi="Calibri"/>
          <w:sz w:val="22"/>
          <w:szCs w:val="22"/>
        </w:rPr>
        <w:t xml:space="preserve">Patient List/Risk Score file layout is </w:t>
      </w:r>
      <w:r w:rsidR="66B08A65" w:rsidRPr="14206362">
        <w:rPr>
          <w:rFonts w:ascii="Calibri" w:hAnsi="Calibri"/>
          <w:sz w:val="22"/>
          <w:szCs w:val="22"/>
        </w:rPr>
        <w:t>embedded</w:t>
      </w:r>
      <w:r w:rsidRPr="14206362">
        <w:rPr>
          <w:rFonts w:ascii="Calibri" w:hAnsi="Calibri"/>
          <w:sz w:val="22"/>
          <w:szCs w:val="22"/>
        </w:rPr>
        <w:t xml:space="preserve"> with</w:t>
      </w:r>
      <w:r w:rsidR="0A1B9C17" w:rsidRPr="14206362">
        <w:rPr>
          <w:rFonts w:ascii="Calibri" w:hAnsi="Calibri"/>
          <w:sz w:val="22"/>
          <w:szCs w:val="22"/>
        </w:rPr>
        <w:t>in</w:t>
      </w:r>
      <w:r w:rsidRPr="14206362">
        <w:rPr>
          <w:rFonts w:ascii="Calibri" w:hAnsi="Calibri"/>
          <w:sz w:val="22"/>
          <w:szCs w:val="22"/>
        </w:rPr>
        <w:t xml:space="preserve"> this document</w:t>
      </w:r>
      <w:r w:rsidR="7B04D679" w:rsidRPr="14206362">
        <w:rPr>
          <w:rFonts w:ascii="Calibri" w:hAnsi="Calibri"/>
          <w:sz w:val="22"/>
          <w:szCs w:val="22"/>
        </w:rPr>
        <w:t xml:space="preserve"> below</w:t>
      </w:r>
      <w:r w:rsidRPr="14206362">
        <w:rPr>
          <w:rFonts w:ascii="Calibri" w:hAnsi="Calibri"/>
          <w:sz w:val="22"/>
          <w:szCs w:val="22"/>
        </w:rPr>
        <w:t>.</w:t>
      </w:r>
      <w:r w:rsidR="002521B2" w:rsidRPr="14206362">
        <w:rPr>
          <w:rFonts w:ascii="Calibri" w:hAnsi="Calibri"/>
          <w:sz w:val="22"/>
          <w:szCs w:val="22"/>
        </w:rPr>
        <w:t xml:space="preserve"> Please review information where source is “Tailored Plan” in the file layout (Columns </w:t>
      </w:r>
      <w:r w:rsidR="00E34C8B" w:rsidRPr="14206362">
        <w:rPr>
          <w:rFonts w:ascii="Calibri" w:hAnsi="Calibri"/>
          <w:sz w:val="22"/>
          <w:szCs w:val="22"/>
        </w:rPr>
        <w:t>E</w:t>
      </w:r>
      <w:r w:rsidR="002521B2" w:rsidRPr="14206362">
        <w:rPr>
          <w:rFonts w:ascii="Calibri" w:hAnsi="Calibri"/>
          <w:sz w:val="22"/>
          <w:szCs w:val="22"/>
        </w:rPr>
        <w:t xml:space="preserve"> &amp; </w:t>
      </w:r>
      <w:r w:rsidR="00E34C8B" w:rsidRPr="14206362">
        <w:rPr>
          <w:rFonts w:ascii="Calibri" w:hAnsi="Calibri"/>
          <w:sz w:val="22"/>
          <w:szCs w:val="22"/>
        </w:rPr>
        <w:t>F</w:t>
      </w:r>
      <w:r w:rsidR="002521B2" w:rsidRPr="14206362">
        <w:rPr>
          <w:rFonts w:ascii="Calibri" w:hAnsi="Calibri"/>
          <w:sz w:val="22"/>
          <w:szCs w:val="22"/>
        </w:rPr>
        <w:t xml:space="preserve">), to </w:t>
      </w:r>
      <w:r w:rsidR="002521B2" w:rsidRPr="14206362">
        <w:rPr>
          <w:rFonts w:ascii="Calibri" w:hAnsi="Calibri"/>
          <w:sz w:val="22"/>
          <w:szCs w:val="22"/>
        </w:rPr>
        <w:lastRenderedPageBreak/>
        <w:t xml:space="preserve">understand the specific requirements related to the data that needs to be populated by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2521B2" w:rsidRPr="14206362">
        <w:rPr>
          <w:rFonts w:ascii="Calibri" w:hAnsi="Calibri"/>
          <w:sz w:val="22"/>
          <w:szCs w:val="22"/>
        </w:rPr>
        <w:t>.</w:t>
      </w:r>
    </w:p>
    <w:p w14:paraId="6435C950" w14:textId="6418444D" w:rsidR="007A5778" w:rsidRDefault="007A5778" w:rsidP="00963B90">
      <w:pPr>
        <w:rPr>
          <w:rFonts w:ascii="Calibri" w:hAnsi="Calibri"/>
          <w:sz w:val="22"/>
          <w:szCs w:val="22"/>
        </w:rPr>
      </w:pPr>
    </w:p>
    <w:bookmarkStart w:id="1" w:name="_MON_1706444958"/>
    <w:bookmarkEnd w:id="1"/>
    <w:p w14:paraId="7F1D0D21" w14:textId="5038E908" w:rsidR="00963B90" w:rsidRDefault="00BD62D5" w:rsidP="00922B5D">
      <w:pPr>
        <w:ind w:left="3600"/>
      </w:pPr>
      <w:r>
        <w:object w:dxaOrig="1266" w:dyaOrig="824" w14:anchorId="3A1A98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75pt;height:41.25pt" o:ole="" filled="t" fillcolor="#c5e0b3 [1305]">
            <v:fill color2="fill darken(118)" recolor="t" rotate="t" method="linear sigma" focus="-50%" type="gradient"/>
            <v:imagedata r:id="rId16" o:title=""/>
          </v:shape>
          <o:OLEObject Type="Embed" ProgID="Excel.Sheet.12" ShapeID="_x0000_i1025" DrawAspect="Icon" ObjectID="_1745041867"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45DD5FFC"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nt file.</w:t>
      </w:r>
    </w:p>
    <w:p w14:paraId="77C87F36" w14:textId="77777777" w:rsidR="00941C0F" w:rsidRDefault="00941C0F" w:rsidP="00941C0F">
      <w:pPr>
        <w:rPr>
          <w:rFonts w:ascii="Calibri" w:hAnsi="Calibri"/>
          <w:sz w:val="22"/>
          <w:szCs w:val="22"/>
        </w:rPr>
      </w:pPr>
    </w:p>
    <w:p w14:paraId="0E0C4703" w14:textId="3B5404F2"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4830B8AF"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bCs/>
          <w:sz w:val="22"/>
          <w:szCs w:val="22"/>
        </w:rPr>
        <w:t xml:space="preserve">At least </w:t>
      </w:r>
      <w:r w:rsidR="00AD1723" w:rsidRPr="005A0BF9">
        <w:rPr>
          <w:rFonts w:ascii="Calibri" w:hAnsi="Calibri"/>
          <w:color w:val="000000"/>
          <w:sz w:val="22"/>
          <w:szCs w:val="22"/>
        </w:rPr>
        <w:t xml:space="preserve">monthly. </w:t>
      </w:r>
      <w:bookmarkStart w:id="2" w:name="_Hlk96100051"/>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2"/>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AD1723" w:rsidRPr="005A0BF9">
        <w:rPr>
          <w:rFonts w:ascii="Calibri" w:hAnsi="Calibri"/>
          <w:sz w:val="22"/>
          <w:szCs w:val="22"/>
        </w:rPr>
        <w:t>on the 26</w:t>
      </w:r>
      <w:r w:rsidR="00AD1723" w:rsidRPr="005A0BF9">
        <w:rPr>
          <w:rFonts w:ascii="Calibri" w:hAnsi="Calibri"/>
          <w:sz w:val="22"/>
          <w:szCs w:val="22"/>
          <w:vertAlign w:val="superscript"/>
        </w:rPr>
        <w:t>th</w:t>
      </w:r>
      <w:r w:rsidR="00AD1723" w:rsidRPr="005A0BF9">
        <w:rPr>
          <w:rFonts w:ascii="Calibri" w:hAnsi="Calibri"/>
          <w:sz w:val="22"/>
          <w:szCs w:val="22"/>
        </w:rPr>
        <w:t xml:space="preserve"> of each </w:t>
      </w:r>
      <w:r w:rsidR="009B348B" w:rsidRPr="005A0BF9">
        <w:rPr>
          <w:rFonts w:ascii="Calibri" w:hAnsi="Calibri"/>
          <w:sz w:val="22"/>
          <w:szCs w:val="22"/>
        </w:rPr>
        <w:t>month between 8:00 PM and 11:59 PM</w:t>
      </w:r>
      <w:r w:rsidR="00975DA9" w:rsidRPr="005A0BF9">
        <w:rPr>
          <w:rFonts w:ascii="Calibri" w:hAnsi="Calibri"/>
          <w:sz w:val="22"/>
          <w:szCs w:val="22"/>
        </w:rPr>
        <w:t>.</w:t>
      </w:r>
      <w:r w:rsidR="00A56A4B" w:rsidRPr="005A0BF9">
        <w:rPr>
          <w:rFonts w:ascii="Calibri" w:hAnsi="Calibri"/>
          <w:sz w:val="22"/>
          <w:szCs w:val="22"/>
        </w:rPr>
        <w:t xml:space="preserve"> In cas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A56A4B" w:rsidRPr="005A0BF9">
        <w:rPr>
          <w:rFonts w:ascii="Calibri" w:hAnsi="Calibri"/>
          <w:sz w:val="22"/>
          <w:szCs w:val="22"/>
        </w:rPr>
        <w:t xml:space="preserve"> are sending these weekly, then </w:t>
      </w:r>
      <w:r w:rsidR="009F711F" w:rsidRPr="005A0BF9">
        <w:rPr>
          <w:rFonts w:ascii="Calibri" w:hAnsi="Calibri"/>
          <w:sz w:val="22"/>
          <w:szCs w:val="22"/>
        </w:rPr>
        <w:t xml:space="preserve">they should send the file </w:t>
      </w:r>
      <w:r w:rsidR="009F711F" w:rsidRPr="005A0BF9">
        <w:rPr>
          <w:rFonts w:ascii="Calibri" w:eastAsia="Calibri" w:hAnsi="Calibri" w:cs="Calibri"/>
          <w:sz w:val="22"/>
          <w:szCs w:val="22"/>
        </w:rPr>
        <w:t>every Sunday between 8:00 PM to 11:59 PM.</w:t>
      </w:r>
    </w:p>
    <w:p w14:paraId="79FDB389" w14:textId="77777777" w:rsidR="00A56A4B" w:rsidRDefault="00A56A4B" w:rsidP="00033859">
      <w:pPr>
        <w:rPr>
          <w:rFonts w:ascii="Calibri" w:hAnsi="Calibri"/>
          <w:sz w:val="22"/>
          <w:szCs w:val="22"/>
        </w:rPr>
      </w:pPr>
    </w:p>
    <w:p w14:paraId="2B0D0BAA" w14:textId="4A412A7D" w:rsidR="00E257AD" w:rsidRDefault="00706D20" w:rsidP="00E257AD">
      <w:pPr>
        <w:rPr>
          <w:rFonts w:ascii="Calibri" w:hAnsi="Calibri"/>
          <w:b/>
          <w:sz w:val="22"/>
          <w:szCs w:val="22"/>
        </w:rPr>
      </w:pPr>
      <w:r>
        <w:rPr>
          <w:rFonts w:ascii="Calibri" w:hAnsi="Calibri"/>
          <w:b/>
          <w:sz w:val="22"/>
          <w:szCs w:val="22"/>
        </w:rPr>
        <w:t xml:space="preserve">Tailored </w:t>
      </w:r>
      <w:r w:rsidR="00D22542">
        <w:rPr>
          <w:rFonts w:ascii="Calibri" w:hAnsi="Calibri"/>
          <w:b/>
          <w:sz w:val="22"/>
          <w:szCs w:val="22"/>
        </w:rPr>
        <w:t>Plan</w:t>
      </w:r>
      <w:r>
        <w:rPr>
          <w:rFonts w:ascii="Calibri" w:hAnsi="Calibri"/>
          <w:b/>
          <w:sz w:val="22"/>
          <w:szCs w:val="22"/>
        </w:rPr>
        <w:t xml:space="preserve">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w:t>
      </w:r>
      <w:r w:rsidR="00FE0F0E">
        <w:rPr>
          <w:rFonts w:ascii="Calibri" w:hAnsi="Calibri"/>
          <w:b/>
          <w:sz w:val="22"/>
          <w:szCs w:val="22"/>
        </w:rPr>
        <w:t xml:space="preserve"> </w:t>
      </w:r>
      <w:r w:rsidR="00E257AD">
        <w:rPr>
          <w:rFonts w:ascii="Calibri" w:hAnsi="Calibri"/>
          <w:bCs/>
          <w:sz w:val="22"/>
          <w:szCs w:val="22"/>
        </w:rPr>
        <w:t>BH I/DD</w:t>
      </w:r>
      <w:r w:rsidR="00E257AD">
        <w:rPr>
          <w:rFonts w:ascii="Calibri" w:hAnsi="Calibri"/>
          <w:sz w:val="22"/>
          <w:szCs w:val="22"/>
        </w:rPr>
        <w:t>TPs are expected to follow the below file naming convention</w:t>
      </w:r>
      <w:r w:rsidR="00FE0F0E">
        <w:rPr>
          <w:rFonts w:ascii="Calibri" w:hAnsi="Calibri"/>
          <w:sz w:val="22"/>
          <w:szCs w:val="22"/>
        </w:rPr>
        <w:t>:</w:t>
      </w:r>
    </w:p>
    <w:p w14:paraId="2E8554FF" w14:textId="23D80E9C" w:rsidR="00E257AD" w:rsidRDefault="00E257AD" w:rsidP="00E257AD">
      <w:pPr>
        <w:rPr>
          <w:rFonts w:ascii="Calibri" w:hAnsi="Calibri"/>
          <w:sz w:val="22"/>
          <w:szCs w:val="22"/>
        </w:rPr>
      </w:pPr>
      <w:r>
        <w:rPr>
          <w:rFonts w:ascii="Calibri" w:hAnsi="Calibri"/>
          <w:sz w:val="22"/>
          <w:szCs w:val="22"/>
        </w:rPr>
        <w:t>NCMT_PatientListRiskScore_Rel2.0_&lt;</w:t>
      </w:r>
      <w:proofErr w:type="spellStart"/>
      <w:r>
        <w:rPr>
          <w:rFonts w:ascii="Calibri" w:hAnsi="Calibri"/>
          <w:sz w:val="22"/>
          <w:szCs w:val="22"/>
        </w:rPr>
        <w:t>TP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16BFA92E" w14:textId="4C1A851D" w:rsidR="007F5522" w:rsidRPr="00E77084" w:rsidRDefault="007F5522" w:rsidP="00E257AD">
      <w:pPr>
        <w:rPr>
          <w:rFonts w:ascii="Calibri" w:hAnsi="Calibri"/>
          <w:sz w:val="22"/>
          <w:szCs w:val="22"/>
        </w:rPr>
      </w:pPr>
    </w:p>
    <w:p w14:paraId="7C0AB817" w14:textId="2B959AF4" w:rsidR="00B3587D" w:rsidRPr="007704A2" w:rsidRDefault="007F5522" w:rsidP="007704A2">
      <w:pPr>
        <w:rPr>
          <w:rFonts w:ascii="Segoe UI" w:hAnsi="Segoe UI" w:cs="Segoe UI"/>
          <w:sz w:val="18"/>
          <w:szCs w:val="18"/>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493787CB"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Alliance Health = ALLT</w:t>
      </w:r>
    </w:p>
    <w:p w14:paraId="468AB6A7"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Eastpointe = EAST</w:t>
      </w:r>
    </w:p>
    <w:p w14:paraId="67448CE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Partners Health Management = PART</w:t>
      </w:r>
    </w:p>
    <w:p w14:paraId="2A55424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Sandhills Center = SANT</w:t>
      </w:r>
    </w:p>
    <w:p w14:paraId="5C80834C"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Trillium Health Resources = TRIT</w:t>
      </w:r>
    </w:p>
    <w:p w14:paraId="42510649" w14:textId="65622620" w:rsidR="00F02D61" w:rsidRDefault="00F02D61" w:rsidP="0035317B">
      <w:pPr>
        <w:pStyle w:val="ListParagraph"/>
        <w:numPr>
          <w:ilvl w:val="0"/>
          <w:numId w:val="4"/>
        </w:numPr>
        <w:rPr>
          <w:rFonts w:ascii="Calibri" w:hAnsi="Calibri"/>
          <w:sz w:val="22"/>
          <w:szCs w:val="22"/>
        </w:rPr>
      </w:pPr>
      <w:r w:rsidRPr="00F02D61">
        <w:rPr>
          <w:rFonts w:ascii="Calibri" w:hAnsi="Calibri"/>
          <w:sz w:val="22"/>
          <w:szCs w:val="22"/>
        </w:rPr>
        <w:t>Vaya Health = VA</w:t>
      </w:r>
      <w:r w:rsidRPr="00BF5D9A">
        <w:rPr>
          <w:rFonts w:ascii="Calibri" w:hAnsi="Calibri"/>
          <w:sz w:val="22"/>
          <w:szCs w:val="22"/>
        </w:rPr>
        <w:t>Y</w:t>
      </w:r>
      <w:r w:rsidRPr="00F02D61">
        <w:rPr>
          <w:rFonts w:ascii="Calibri" w:hAnsi="Calibri"/>
          <w:sz w:val="22"/>
          <w:szCs w:val="22"/>
        </w:rPr>
        <w:t>T</w:t>
      </w:r>
    </w:p>
    <w:p w14:paraId="015D94D0" w14:textId="7B9142D3" w:rsidR="00D12DBD" w:rsidRDefault="00D12DBD" w:rsidP="00D12DBD">
      <w:pPr>
        <w:rPr>
          <w:rFonts w:ascii="Calibri" w:hAnsi="Calibri"/>
          <w:sz w:val="22"/>
          <w:szCs w:val="22"/>
        </w:rPr>
      </w:pPr>
    </w:p>
    <w:p w14:paraId="179B7DF8" w14:textId="4A35416F" w:rsidR="00D12DBD" w:rsidRDefault="002715AE" w:rsidP="00D12DBD">
      <w:pPr>
        <w:rPr>
          <w:rFonts w:ascii="Calibri" w:hAnsi="Calibri"/>
          <w:b/>
          <w:sz w:val="22"/>
          <w:szCs w:val="22"/>
        </w:rPr>
      </w:pPr>
      <w:r>
        <w:rPr>
          <w:rFonts w:ascii="Calibri" w:hAnsi="Calibri"/>
          <w:b/>
          <w:sz w:val="22"/>
          <w:szCs w:val="22"/>
        </w:rPr>
        <w:t xml:space="preserve">Prepaid Inpatient Health Plan </w:t>
      </w:r>
      <w:r w:rsidR="00C97164" w:rsidRPr="00033859">
        <w:rPr>
          <w:rFonts w:ascii="Calibri" w:hAnsi="Calibri"/>
          <w:b/>
          <w:sz w:val="22"/>
          <w:szCs w:val="22"/>
        </w:rPr>
        <w:t xml:space="preserve">File </w:t>
      </w:r>
      <w:r w:rsidR="00C97164">
        <w:rPr>
          <w:rFonts w:ascii="Calibri" w:hAnsi="Calibri"/>
          <w:b/>
          <w:sz w:val="22"/>
          <w:szCs w:val="22"/>
        </w:rPr>
        <w:t>Naming Convention</w:t>
      </w:r>
      <w:r w:rsidR="00C97164" w:rsidRPr="00033859">
        <w:rPr>
          <w:rFonts w:ascii="Calibri" w:hAnsi="Calibri"/>
          <w:b/>
          <w:sz w:val="22"/>
          <w:szCs w:val="22"/>
        </w:rPr>
        <w:t>:</w:t>
      </w:r>
      <w:r w:rsidR="00C97164">
        <w:rPr>
          <w:rFonts w:ascii="Calibri" w:hAnsi="Calibri"/>
          <w:b/>
          <w:sz w:val="22"/>
          <w:szCs w:val="22"/>
        </w:rPr>
        <w:t xml:space="preserve"> </w:t>
      </w:r>
      <w:r w:rsidR="00DB293A">
        <w:rPr>
          <w:rFonts w:ascii="Calibri" w:hAnsi="Calibri"/>
          <w:bCs/>
          <w:sz w:val="22"/>
          <w:szCs w:val="22"/>
        </w:rPr>
        <w:t>PIHP</w:t>
      </w:r>
      <w:r w:rsidR="00D12DBD">
        <w:rPr>
          <w:rFonts w:ascii="Calibri" w:hAnsi="Calibri"/>
          <w:sz w:val="22"/>
          <w:szCs w:val="22"/>
        </w:rPr>
        <w:t>s are expected to follow the below file naming convention:</w:t>
      </w:r>
    </w:p>
    <w:p w14:paraId="433C44FF" w14:textId="0315CEC7"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2</w:t>
      </w:r>
      <w:r>
        <w:rPr>
          <w:rFonts w:ascii="Calibri" w:hAnsi="Calibri"/>
          <w:sz w:val="22"/>
          <w:szCs w:val="22"/>
        </w:rPr>
        <w:t>.0_&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24DE97A7" w:rsidR="00D12DBD" w:rsidRPr="007704A2" w:rsidRDefault="00D12DBD" w:rsidP="00D12DBD">
      <w:pPr>
        <w:rPr>
          <w:rFonts w:ascii="Segoe UI" w:hAnsi="Segoe UI" w:cs="Segoe UI"/>
          <w:sz w:val="18"/>
          <w:szCs w:val="18"/>
        </w:rPr>
      </w:pPr>
      <w:r w:rsidRPr="00E77084">
        <w:rPr>
          <w:rFonts w:ascii="Calibri" w:hAnsi="Calibri"/>
          <w:sz w:val="22"/>
          <w:szCs w:val="22"/>
        </w:rPr>
        <w:lastRenderedPageBreak/>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04FCFF26"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Eastpointe = EAS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Partners Health Management = PARB</w:t>
      </w:r>
    </w:p>
    <w:p w14:paraId="1F38890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Sandhills Center = SAN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AD4923" w14:textId="02C7DC70"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 </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7AAECAB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28D413AB" w:rsidR="00473FBA" w:rsidRDefault="00473FBA" w:rsidP="00F5723E">
      <w:pPr>
        <w:rPr>
          <w:rFonts w:ascii="Calibri" w:hAnsi="Calibri"/>
          <w:sz w:val="22"/>
          <w:szCs w:val="22"/>
        </w:rPr>
      </w:pPr>
    </w:p>
    <w:p w14:paraId="4186D8AB" w14:textId="2CBB4F0B" w:rsidR="00943F4D" w:rsidRPr="00943F4D" w:rsidRDefault="7A4DADFD"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I. Patient Risk Data Sharing by AMH+ practices, CMAs and/or their affiliated Clinically Integrated Networks (CINs) with BH I/DD TPs or PIH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0C3E127" w:rsidR="00F74473" w:rsidRDefault="00F74473" w:rsidP="00F74473">
      <w:pPr>
        <w:rPr>
          <w:rFonts w:ascii="Calibri" w:hAnsi="Calibri"/>
          <w:b/>
          <w:bCs/>
          <w:sz w:val="22"/>
          <w:szCs w:val="22"/>
        </w:rPr>
      </w:pPr>
    </w:p>
    <w:bookmarkStart w:id="3" w:name="_MON_1706682963"/>
    <w:bookmarkEnd w:id="3"/>
    <w:p w14:paraId="4950BC72" w14:textId="2FB3A7B9" w:rsidR="00F74473" w:rsidRDefault="00F0762D" w:rsidP="0007538A">
      <w:pPr>
        <w:ind w:left="2880" w:firstLine="720"/>
      </w:pPr>
      <w:r>
        <w:object w:dxaOrig="1266" w:dyaOrig="824" w14:anchorId="182A2D51">
          <v:shape id="_x0000_i1026" type="#_x0000_t75" style="width:63.75pt;height:41.25pt" o:ole="" filled="t" fillcolor="#c5e0b3 [1305]">
            <v:fill color2="fill darken(118)" recolor="t" rotate="t" method="linear sigma" focus="-50%" type="gradient"/>
            <v:imagedata r:id="rId16" o:title=""/>
          </v:shape>
          <o:OLEObject Type="Embed" ProgID="Excel.Sheet.12" ShapeID="_x0000_i1026" DrawAspect="Icon" ObjectID="_1745041868" r:id="rId18"/>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7629C96E" w:rsidR="00F74473"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ment file.</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37A7A499" w:rsidR="00F74473" w:rsidRDefault="00F74473" w:rsidP="00F74473">
      <w:pPr>
        <w:rPr>
          <w:rFonts w:ascii="Calibri" w:hAnsi="Calibri"/>
          <w:sz w:val="22"/>
          <w:szCs w:val="22"/>
        </w:rPr>
      </w:pPr>
      <w:r w:rsidRPr="00033859">
        <w:rPr>
          <w:rFonts w:ascii="Calibri" w:hAnsi="Calibri"/>
          <w:b/>
          <w:sz w:val="22"/>
          <w:szCs w:val="22"/>
        </w:rPr>
        <w:lastRenderedPageBreak/>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59BB0CD4"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onthly. 1</w:t>
      </w:r>
      <w:r w:rsidR="003122A2" w:rsidRPr="005A0BF9">
        <w:rPr>
          <w:rFonts w:ascii="Calibri" w:hAnsi="Calibri"/>
          <w:color w:val="000000"/>
          <w:sz w:val="22"/>
          <w:szCs w:val="22"/>
          <w:vertAlign w:val="superscript"/>
        </w:rPr>
        <w:t>st</w:t>
      </w:r>
      <w:r w:rsidR="003122A2" w:rsidRPr="005A0BF9">
        <w:rPr>
          <w:rFonts w:ascii="Calibri" w:hAnsi="Calibri"/>
          <w:color w:val="000000"/>
          <w:sz w:val="22"/>
          <w:szCs w:val="22"/>
        </w:rPr>
        <w:t xml:space="preserve"> F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59BA609A" w14:textId="77777777" w:rsidR="003122A2" w:rsidRPr="003122A2" w:rsidRDefault="003122A2" w:rsidP="00F74473">
      <w:pPr>
        <w:rPr>
          <w:rFonts w:ascii="Calibri" w:hAnsi="Calibri"/>
          <w:color w:val="000000"/>
          <w:sz w:val="22"/>
          <w:szCs w:val="22"/>
        </w:rPr>
      </w:pPr>
    </w:p>
    <w:p w14:paraId="1FC48DC9" w14:textId="2EF320C0" w:rsidR="00A82663" w:rsidRPr="007704A2" w:rsidRDefault="009B38F2" w:rsidP="00F74473">
      <w:pPr>
        <w:rPr>
          <w:rFonts w:ascii="Calibri" w:hAnsi="Calibri"/>
          <w:sz w:val="22"/>
          <w:szCs w:val="22"/>
        </w:rPr>
      </w:pPr>
      <w:r>
        <w:rPr>
          <w:rFonts w:ascii="Calibri" w:hAnsi="Calibri"/>
          <w:b/>
          <w:sz w:val="22"/>
          <w:szCs w:val="22"/>
        </w:rPr>
        <w:t xml:space="preserve">Tailored </w:t>
      </w:r>
      <w:r w:rsidR="00811743">
        <w:rPr>
          <w:rFonts w:ascii="Calibri" w:hAnsi="Calibri"/>
          <w:b/>
          <w:sz w:val="22"/>
          <w:szCs w:val="22"/>
        </w:rPr>
        <w:t xml:space="preserve">Plan </w:t>
      </w:r>
      <w:r w:rsidR="00F74473" w:rsidRPr="00033859">
        <w:rPr>
          <w:rFonts w:ascii="Calibri" w:hAnsi="Calibri"/>
          <w:b/>
          <w:sz w:val="22"/>
          <w:szCs w:val="22"/>
        </w:rPr>
        <w:t xml:space="preserve">File </w:t>
      </w:r>
      <w:r w:rsidR="00F74473">
        <w:rPr>
          <w:rFonts w:ascii="Calibri" w:hAnsi="Calibri"/>
          <w:b/>
          <w:sz w:val="22"/>
          <w:szCs w:val="22"/>
        </w:rPr>
        <w:t>Naming Convention</w:t>
      </w:r>
      <w:r w:rsidR="00F74473" w:rsidRPr="00033859">
        <w:rPr>
          <w:rFonts w:ascii="Calibri" w:hAnsi="Calibri"/>
          <w:b/>
          <w:sz w:val="22"/>
          <w:szCs w:val="22"/>
        </w:rPr>
        <w:t xml:space="preserve">: </w:t>
      </w:r>
      <w:r w:rsidR="00A82663" w:rsidRPr="00033859">
        <w:rPr>
          <w:rFonts w:ascii="Calibri" w:hAnsi="Calibri"/>
          <w:sz w:val="22"/>
          <w:szCs w:val="22"/>
        </w:rPr>
        <w:t>AMH</w:t>
      </w:r>
      <w:r w:rsidR="00A82663">
        <w:rPr>
          <w:rFonts w:ascii="Calibri" w:hAnsi="Calibri"/>
          <w:sz w:val="22"/>
          <w:szCs w:val="22"/>
        </w:rPr>
        <w:t>+ practices, CMAs and/or their affiliated Clinically Integrated Networks (CINs)</w:t>
      </w:r>
      <w:r w:rsidR="00A82663" w:rsidRPr="00F72817">
        <w:rPr>
          <w:rFonts w:ascii="Calibri" w:hAnsi="Calibri"/>
          <w:sz w:val="22"/>
          <w:szCs w:val="22"/>
        </w:rPr>
        <w:t xml:space="preserve"> </w:t>
      </w:r>
      <w:r w:rsidR="00F74473" w:rsidRPr="00E77084">
        <w:rPr>
          <w:rFonts w:ascii="Calibri" w:hAnsi="Calibri"/>
          <w:sz w:val="22"/>
          <w:szCs w:val="22"/>
        </w:rPr>
        <w:t>are expected to follow the below file naming convention</w:t>
      </w:r>
      <w:r w:rsidR="00AB6178">
        <w:rPr>
          <w:rFonts w:ascii="Calibri" w:hAnsi="Calibri"/>
          <w:sz w:val="22"/>
          <w:szCs w:val="22"/>
        </w:rPr>
        <w:t>s</w:t>
      </w:r>
      <w:r w:rsidR="00A82663">
        <w:rPr>
          <w:rFonts w:ascii="Calibri" w:hAnsi="Calibri"/>
          <w:sz w:val="22"/>
          <w:szCs w:val="22"/>
        </w:rPr>
        <w:t>.</w:t>
      </w:r>
    </w:p>
    <w:p w14:paraId="447D1113" w14:textId="77777777" w:rsidR="004B45BE" w:rsidRDefault="004B45BE" w:rsidP="004B45BE">
      <w:pPr>
        <w:rPr>
          <w:rFonts w:ascii="Calibri" w:hAnsi="Calibri"/>
          <w:sz w:val="22"/>
          <w:szCs w:val="22"/>
        </w:rPr>
      </w:pPr>
      <w:bookmarkStart w:id="4" w:name="OLE_LINK1"/>
      <w:r>
        <w:rPr>
          <w:rFonts w:ascii="Calibri" w:hAnsi="Calibri"/>
          <w:sz w:val="22"/>
          <w:szCs w:val="22"/>
        </w:rPr>
        <w:t>NCMT_PatientListRiskScore_Rel2.0_&lt;AMH+ practice/CIN1/CMA&gt;_&lt;</w:t>
      </w:r>
      <w:proofErr w:type="spellStart"/>
      <w:r>
        <w:rPr>
          <w:rFonts w:ascii="Calibri" w:hAnsi="Calibri"/>
          <w:sz w:val="22"/>
          <w:szCs w:val="22"/>
        </w:rPr>
        <w:t>TPShortName</w:t>
      </w:r>
      <w:proofErr w:type="spellEnd"/>
      <w:r>
        <w:rPr>
          <w:rFonts w:ascii="Calibri" w:hAnsi="Calibri"/>
          <w:sz w:val="22"/>
          <w:szCs w:val="22"/>
        </w:rPr>
        <w:t>&gt;_CCYYMMDD-HHMMSS.TXT</w:t>
      </w:r>
    </w:p>
    <w:p w14:paraId="47EADBAE" w14:textId="77777777" w:rsidR="00F74473" w:rsidRPr="00E77084" w:rsidRDefault="00F74473" w:rsidP="00F74473">
      <w:pPr>
        <w:rPr>
          <w:rFonts w:ascii="Calibri" w:hAnsi="Calibri"/>
          <w:sz w:val="22"/>
          <w:szCs w:val="22"/>
        </w:rPr>
      </w:pPr>
    </w:p>
    <w:p w14:paraId="17FA7F59" w14:textId="77777777" w:rsidR="00F74473" w:rsidRPr="00E77084" w:rsidRDefault="00F74473" w:rsidP="00F74473">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67DD51BC" w14:textId="1BABED1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Alliance Health = ALLT</w:t>
      </w:r>
    </w:p>
    <w:p w14:paraId="30958498"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Eastpointe = EAST</w:t>
      </w:r>
    </w:p>
    <w:p w14:paraId="730C9940"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Partners Health Management = PART</w:t>
      </w:r>
    </w:p>
    <w:p w14:paraId="45602AE1"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Sandhills Center = SANT</w:t>
      </w:r>
    </w:p>
    <w:p w14:paraId="1559D2AE"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Trillium Health Resources = TRIT</w:t>
      </w:r>
    </w:p>
    <w:p w14:paraId="14504E6C" w14:textId="469D62D6" w:rsidR="00F02D61" w:rsidRPr="00E2567C" w:rsidRDefault="00F02D61" w:rsidP="0035317B">
      <w:pPr>
        <w:pStyle w:val="ListParagraph"/>
        <w:numPr>
          <w:ilvl w:val="0"/>
          <w:numId w:val="4"/>
        </w:numPr>
        <w:textAlignment w:val="baseline"/>
        <w:rPr>
          <w:rFonts w:ascii="Segoe UI" w:hAnsi="Segoe UI" w:cs="Segoe UI"/>
          <w:sz w:val="18"/>
          <w:szCs w:val="18"/>
        </w:rPr>
      </w:pPr>
      <w:r w:rsidRPr="00F02D61">
        <w:rPr>
          <w:rFonts w:ascii="Calibri" w:hAnsi="Calibri"/>
          <w:sz w:val="22"/>
          <w:szCs w:val="22"/>
        </w:rPr>
        <w:t>Vaya Health = VA</w:t>
      </w:r>
      <w:r w:rsidRPr="005C4FE1">
        <w:rPr>
          <w:rFonts w:ascii="Calibri" w:hAnsi="Calibri"/>
          <w:sz w:val="22"/>
          <w:szCs w:val="22"/>
        </w:rPr>
        <w:t>YT</w:t>
      </w:r>
    </w:p>
    <w:p w14:paraId="1EE5892E" w14:textId="657F349E" w:rsidR="00E2567C" w:rsidRDefault="00E2567C" w:rsidP="00E2567C">
      <w:pPr>
        <w:textAlignment w:val="baseline"/>
        <w:rPr>
          <w:rFonts w:ascii="Segoe UI" w:hAnsi="Segoe UI" w:cs="Segoe UI"/>
          <w:sz w:val="18"/>
          <w:szCs w:val="18"/>
        </w:rPr>
      </w:pPr>
    </w:p>
    <w:p w14:paraId="7CDBE9EB" w14:textId="06695FE2" w:rsidR="00044433" w:rsidRPr="007704A2" w:rsidRDefault="00811743" w:rsidP="00044433">
      <w:pPr>
        <w:rPr>
          <w:rFonts w:ascii="Calibri" w:hAnsi="Calibri"/>
          <w:sz w:val="22"/>
          <w:szCs w:val="22"/>
        </w:rPr>
      </w:pPr>
      <w:r>
        <w:rPr>
          <w:rFonts w:ascii="Calibri" w:hAnsi="Calibri"/>
          <w:b/>
          <w:sz w:val="22"/>
          <w:szCs w:val="22"/>
        </w:rPr>
        <w:t>Prepaid Inpatient Health Plan</w:t>
      </w:r>
      <w:r w:rsidR="009B38F2">
        <w:rPr>
          <w:rFonts w:ascii="Calibri" w:hAnsi="Calibri"/>
          <w:b/>
          <w:sz w:val="22"/>
          <w:szCs w:val="22"/>
        </w:rPr>
        <w:t xml:space="preserve"> </w:t>
      </w:r>
      <w:r w:rsidR="00044433" w:rsidRPr="00033859">
        <w:rPr>
          <w:rFonts w:ascii="Calibri" w:hAnsi="Calibri"/>
          <w:b/>
          <w:sz w:val="22"/>
          <w:szCs w:val="22"/>
        </w:rPr>
        <w:t xml:space="preserve">File </w:t>
      </w:r>
      <w:r w:rsidR="00044433">
        <w:rPr>
          <w:rFonts w:ascii="Calibri" w:hAnsi="Calibri"/>
          <w:b/>
          <w:sz w:val="22"/>
          <w:szCs w:val="22"/>
        </w:rPr>
        <w:t>Naming Convention</w:t>
      </w:r>
      <w:r w:rsidR="00044433" w:rsidRPr="00033859">
        <w:rPr>
          <w:rFonts w:ascii="Calibri" w:hAnsi="Calibri"/>
          <w:b/>
          <w:sz w:val="22"/>
          <w:szCs w:val="22"/>
        </w:rPr>
        <w:t xml:space="preserve">: </w:t>
      </w:r>
      <w:r w:rsidR="00044433" w:rsidRPr="00033859">
        <w:rPr>
          <w:rFonts w:ascii="Calibri" w:hAnsi="Calibri"/>
          <w:sz w:val="22"/>
          <w:szCs w:val="22"/>
        </w:rPr>
        <w:t>AMH</w:t>
      </w:r>
      <w:r w:rsidR="00044433">
        <w:rPr>
          <w:rFonts w:ascii="Calibri" w:hAnsi="Calibri"/>
          <w:sz w:val="22"/>
          <w:szCs w:val="22"/>
        </w:rPr>
        <w:t>+ practices, CMAs and/or their affiliated Clinically Integrated Networks (CINs)</w:t>
      </w:r>
      <w:r w:rsidR="00044433" w:rsidRPr="00F72817">
        <w:rPr>
          <w:rFonts w:ascii="Calibri" w:hAnsi="Calibri"/>
          <w:sz w:val="22"/>
          <w:szCs w:val="22"/>
        </w:rPr>
        <w:t xml:space="preserve"> </w:t>
      </w:r>
      <w:r w:rsidR="00044433" w:rsidRPr="00E77084">
        <w:rPr>
          <w:rFonts w:ascii="Calibri" w:hAnsi="Calibri"/>
          <w:sz w:val="22"/>
          <w:szCs w:val="22"/>
        </w:rPr>
        <w:t>are expected to follow the below file naming convention</w:t>
      </w:r>
      <w:r w:rsidR="00044433">
        <w:rPr>
          <w:rFonts w:ascii="Calibri" w:hAnsi="Calibri"/>
          <w:sz w:val="22"/>
          <w:szCs w:val="22"/>
        </w:rPr>
        <w:t>s.</w:t>
      </w:r>
    </w:p>
    <w:p w14:paraId="1BA9DE00" w14:textId="48A10BC7" w:rsidR="00044433" w:rsidRDefault="00044433" w:rsidP="00044433">
      <w:pPr>
        <w:rPr>
          <w:rFonts w:ascii="Calibri" w:hAnsi="Calibri"/>
          <w:sz w:val="22"/>
          <w:szCs w:val="22"/>
        </w:rPr>
      </w:pPr>
      <w:r w:rsidRPr="4F9BF466">
        <w:rPr>
          <w:rFonts w:ascii="Calibri" w:hAnsi="Calibri"/>
          <w:sz w:val="22"/>
          <w:szCs w:val="22"/>
        </w:rPr>
        <w:t>NCMT_PatientListRiskScore_Rel</w:t>
      </w:r>
      <w:r w:rsidR="002679AE">
        <w:rPr>
          <w:rFonts w:ascii="Calibri" w:hAnsi="Calibri"/>
          <w:sz w:val="22"/>
          <w:szCs w:val="22"/>
        </w:rPr>
        <w:t>2</w:t>
      </w:r>
      <w:r w:rsidRPr="4F9BF466">
        <w:rPr>
          <w:rFonts w:ascii="Calibri" w:hAnsi="Calibri"/>
          <w:sz w:val="22"/>
          <w:szCs w:val="22"/>
        </w:rPr>
        <w:t>.0_&lt;AMH+ practice/CIN1/CMA&gt;_&lt;</w:t>
      </w:r>
      <w:proofErr w:type="spellStart"/>
      <w:r w:rsidR="00DB293A" w:rsidRPr="4F9BF466">
        <w:rPr>
          <w:rFonts w:ascii="Calibri" w:hAnsi="Calibri"/>
          <w:sz w:val="22"/>
          <w:szCs w:val="22"/>
        </w:rPr>
        <w:t>PIHP</w:t>
      </w:r>
      <w:r w:rsidRPr="4F9BF466">
        <w:rPr>
          <w:rFonts w:ascii="Calibri" w:hAnsi="Calibri"/>
          <w:sz w:val="22"/>
          <w:szCs w:val="22"/>
        </w:rPr>
        <w:t>ShortName</w:t>
      </w:r>
      <w:proofErr w:type="spellEnd"/>
      <w:r w:rsidRPr="4F9BF466">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15F7DEF5" w14:textId="182CF428" w:rsidR="00044433" w:rsidRPr="00E77084" w:rsidRDefault="00044433" w:rsidP="00044433">
      <w:pPr>
        <w:rPr>
          <w:rFonts w:ascii="Calibri" w:hAnsi="Calibri"/>
          <w:sz w:val="22"/>
          <w:szCs w:val="22"/>
        </w:rPr>
      </w:pPr>
      <w:r w:rsidRPr="00E77084">
        <w:rPr>
          <w:rFonts w:ascii="Calibri" w:hAnsi="Calibri"/>
          <w:sz w:val="22"/>
          <w:szCs w:val="22"/>
        </w:rPr>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36292420"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Eastpointe = EAS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Partners Health Management = PARB</w:t>
      </w:r>
    </w:p>
    <w:p w14:paraId="5256CB59"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Sandhills Center = SAN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4"/>
    <w:p w14:paraId="2696ED76" w14:textId="77777777" w:rsidR="00F74473" w:rsidRDefault="00F74473" w:rsidP="00F74473">
      <w:pPr>
        <w:ind w:left="720"/>
        <w:rPr>
          <w:rFonts w:ascii="Calibri" w:hAnsi="Calibri"/>
          <w:sz w:val="22"/>
          <w:szCs w:val="22"/>
        </w:rPr>
      </w:pPr>
    </w:p>
    <w:p w14:paraId="07208E1D" w14:textId="71739CB6" w:rsidR="00F74473" w:rsidRDefault="00F74473" w:rsidP="00F74473">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practices, CMAs and/or their affiliated Clinically Integrated Networks (CINs) to align on a unique name/identifier that they can use.</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7E81802A"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w:t>
      </w:r>
      <w:r w:rsidR="00CB294F">
        <w:rPr>
          <w:rFonts w:ascii="Calibri" w:hAnsi="Calibri"/>
          <w:sz w:val="22"/>
          <w:szCs w:val="22"/>
        </w:rPr>
        <w:lastRenderedPageBreak/>
        <w:t xml:space="preserve">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w:t>
      </w:r>
    </w:p>
    <w:p w14:paraId="320E2766" w14:textId="56636F5A" w:rsidR="00943F4D" w:rsidRPr="0007379F" w:rsidRDefault="4E5859D6"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V. Submission Guidance</w:t>
      </w:r>
    </w:p>
    <w:p w14:paraId="398573AA" w14:textId="5801896C" w:rsidR="0050563C" w:rsidRDefault="0050563C" w:rsidP="0A43D0E9">
      <w:pPr>
        <w:rPr>
          <w:rFonts w:ascii="Calibri" w:eastAsia="Calibri" w:hAnsi="Calibri" w:cs="Calibri"/>
          <w:b/>
          <w:bCs/>
          <w:color w:val="000000" w:themeColor="text1"/>
          <w:u w:val="single"/>
        </w:rPr>
      </w:pPr>
    </w:p>
    <w:p w14:paraId="327E00C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26F17FCE" w14:textId="77777777" w:rsidR="00943F4D" w:rsidRDefault="00943F4D" w:rsidP="00943F4D">
      <w:pPr>
        <w:rPr>
          <w:rFonts w:ascii="Calibri" w:eastAsia="Calibri" w:hAnsi="Calibri" w:cs="Calibri"/>
          <w:color w:val="000000" w:themeColor="text1"/>
        </w:rPr>
      </w:pPr>
    </w:p>
    <w:p w14:paraId="19C0D8AE"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164552B2" w14:textId="26DE24F6" w:rsidR="00943F4D" w:rsidRDefault="00943F4D" w:rsidP="00943F4D">
      <w:pPr>
        <w:rPr>
          <w:rFonts w:ascii="Calibri" w:eastAsia="Calibri" w:hAnsi="Calibri" w:cs="Calibri"/>
          <w:color w:val="000000" w:themeColor="text1"/>
        </w:rPr>
      </w:pPr>
    </w:p>
    <w:p w14:paraId="7C823513" w14:textId="0814F3EB" w:rsidR="00943F4D" w:rsidRPr="0007379F" w:rsidRDefault="218EA67A" w:rsidP="00943F4D">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943F4D" w:rsidRPr="0007379F">
        <w:rPr>
          <w:b/>
          <w:bCs/>
          <w:color w:val="FFFFFF" w:themeColor="background1"/>
          <w:sz w:val="26"/>
          <w:szCs w:val="26"/>
          <w:shd w:val="clear" w:color="auto" w:fill="0563C1"/>
        </w:rPr>
        <w:t xml:space="preserve">V. </w:t>
      </w:r>
      <w:r w:rsidR="00943F4D">
        <w:rPr>
          <w:b/>
          <w:bCs/>
          <w:color w:val="FFFFFF" w:themeColor="background1"/>
          <w:sz w:val="26"/>
          <w:szCs w:val="26"/>
          <w:shd w:val="clear" w:color="auto" w:fill="0563C1"/>
        </w:rPr>
        <w:t>Instructions for Populating the Patient Risk List Data Fields</w:t>
      </w:r>
    </w:p>
    <w:p w14:paraId="2A3B25DF" w14:textId="77777777" w:rsidR="00943F4D" w:rsidRDefault="00943F4D" w:rsidP="00943F4D">
      <w:pPr>
        <w:rPr>
          <w:rFonts w:ascii="Calibri" w:eastAsia="Calibri" w:hAnsi="Calibri" w:cs="Calibri"/>
          <w:color w:val="000000" w:themeColor="text1"/>
        </w:rPr>
      </w:pPr>
    </w:p>
    <w:p w14:paraId="3A289B2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42D5EBE8" w14:textId="77777777" w:rsidR="00943F4D" w:rsidRDefault="00943F4D" w:rsidP="00943F4D">
      <w:pPr>
        <w:rPr>
          <w:rFonts w:ascii="Calibri" w:eastAsia="Calibri" w:hAnsi="Calibri" w:cs="Calibri"/>
          <w:color w:val="000000" w:themeColor="text1"/>
        </w:rPr>
      </w:pPr>
    </w:p>
    <w:p w14:paraId="23C805F7" w14:textId="77777777" w:rsidR="00943F4D" w:rsidRDefault="00943F4D" w:rsidP="00943F4D">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4B9990AC" w14:textId="77777777" w:rsidR="00943F4D" w:rsidRDefault="00943F4D" w:rsidP="00943F4D">
      <w:pPr>
        <w:rPr>
          <w:rFonts w:ascii="Calibri" w:eastAsia="Calibri" w:hAnsi="Calibri" w:cs="Calibri"/>
          <w:color w:val="000000" w:themeColor="text1"/>
          <w:sz w:val="22"/>
          <w:szCs w:val="22"/>
        </w:rPr>
      </w:pPr>
    </w:p>
    <w:p w14:paraId="5D4FFC4F" w14:textId="77777777" w:rsidR="00943F4D" w:rsidRDefault="00943F4D" w:rsidP="00943F4D">
      <w:pPr>
        <w:rPr>
          <w:rFonts w:ascii="Calibri" w:eastAsia="Calibri" w:hAnsi="Calibri" w:cs="Calibri"/>
          <w:color w:val="000000" w:themeColor="text1"/>
          <w:sz w:val="22"/>
          <w:szCs w:val="22"/>
        </w:rPr>
      </w:pPr>
    </w:p>
    <w:p w14:paraId="608F5D21" w14:textId="77777777" w:rsidR="00943F4D" w:rsidRDefault="00943F4D" w:rsidP="00943F4D">
      <w:pPr>
        <w:rPr>
          <w:rFonts w:ascii="Calibri" w:eastAsia="Calibri" w:hAnsi="Calibri" w:cs="Calibri"/>
          <w:color w:val="000000" w:themeColor="text1"/>
          <w:sz w:val="22"/>
          <w:szCs w:val="22"/>
        </w:rPr>
      </w:pPr>
    </w:p>
    <w:p w14:paraId="76F4B38B" w14:textId="77777777" w:rsidR="00943F4D" w:rsidRDefault="00943F4D" w:rsidP="00943F4D">
      <w:pPr>
        <w:rPr>
          <w:rFonts w:ascii="Calibri" w:eastAsia="Calibri" w:hAnsi="Calibri" w:cs="Calibri"/>
          <w:color w:val="000000" w:themeColor="text1"/>
          <w:sz w:val="22"/>
          <w:szCs w:val="22"/>
        </w:rPr>
      </w:pPr>
    </w:p>
    <w:p w14:paraId="2498E5AA" w14:textId="77777777" w:rsidR="00943F4D" w:rsidRDefault="00943F4D" w:rsidP="00943F4D">
      <w:pPr>
        <w:rPr>
          <w:rFonts w:ascii="Calibri" w:eastAsia="Calibri" w:hAnsi="Calibri" w:cs="Calibri"/>
          <w:color w:val="000000" w:themeColor="text1"/>
          <w:sz w:val="22"/>
          <w:szCs w:val="22"/>
        </w:rPr>
      </w:pPr>
    </w:p>
    <w:p w14:paraId="18AF8280" w14:textId="77777777" w:rsidR="00943F4D" w:rsidRDefault="00943F4D" w:rsidP="00943F4D">
      <w:pPr>
        <w:rPr>
          <w:rFonts w:ascii="Calibri" w:eastAsia="Calibri" w:hAnsi="Calibri" w:cs="Calibri"/>
          <w:color w:val="000000" w:themeColor="text1"/>
          <w:sz w:val="22"/>
          <w:szCs w:val="22"/>
        </w:rPr>
      </w:pPr>
    </w:p>
    <w:p w14:paraId="202E36E1" w14:textId="77777777" w:rsidR="00943F4D" w:rsidRDefault="00943F4D" w:rsidP="00943F4D">
      <w:pPr>
        <w:rPr>
          <w:rFonts w:ascii="Calibri" w:eastAsia="Calibri" w:hAnsi="Calibri" w:cs="Calibri"/>
          <w:color w:val="000000" w:themeColor="text1"/>
          <w:sz w:val="22"/>
          <w:szCs w:val="22"/>
        </w:rPr>
      </w:pPr>
    </w:p>
    <w:p w14:paraId="27FC0911" w14:textId="77777777" w:rsidR="00943F4D" w:rsidRDefault="00943F4D" w:rsidP="00943F4D">
      <w:pPr>
        <w:rPr>
          <w:rFonts w:ascii="Calibri" w:eastAsia="Calibri" w:hAnsi="Calibri" w:cs="Calibri"/>
          <w:color w:val="000000" w:themeColor="text1"/>
          <w:sz w:val="22"/>
          <w:szCs w:val="22"/>
        </w:rPr>
      </w:pPr>
    </w:p>
    <w:p w14:paraId="0AF494EA" w14:textId="77777777" w:rsidR="00943F4D" w:rsidRDefault="00943F4D" w:rsidP="00943F4D">
      <w:pPr>
        <w:rPr>
          <w:rFonts w:ascii="Calibri" w:eastAsia="Calibri" w:hAnsi="Calibri" w:cs="Calibri"/>
          <w:color w:val="000000" w:themeColor="text1"/>
          <w:sz w:val="22"/>
          <w:szCs w:val="22"/>
        </w:rPr>
      </w:pPr>
    </w:p>
    <w:p w14:paraId="64019046" w14:textId="77777777" w:rsidR="00943F4D" w:rsidRDefault="00943F4D" w:rsidP="00943F4D">
      <w:pPr>
        <w:rPr>
          <w:rFonts w:ascii="Calibri" w:eastAsia="Calibri" w:hAnsi="Calibri" w:cs="Calibri"/>
          <w:color w:val="000000" w:themeColor="text1"/>
          <w:sz w:val="22"/>
          <w:szCs w:val="22"/>
        </w:rPr>
      </w:pPr>
    </w:p>
    <w:p w14:paraId="2B08C145" w14:textId="77777777" w:rsidR="00943F4D" w:rsidRDefault="00943F4D" w:rsidP="00943F4D">
      <w:pPr>
        <w:rPr>
          <w:rFonts w:ascii="Calibri" w:eastAsia="Calibri" w:hAnsi="Calibri" w:cs="Calibri"/>
          <w:color w:val="000000" w:themeColor="text1"/>
          <w:sz w:val="22"/>
          <w:szCs w:val="22"/>
        </w:rPr>
      </w:pPr>
    </w:p>
    <w:p w14:paraId="09EB46DE" w14:textId="77777777" w:rsidR="00943F4D" w:rsidRDefault="00943F4D" w:rsidP="00943F4D">
      <w:pPr>
        <w:rPr>
          <w:rFonts w:ascii="Calibri" w:eastAsia="Calibri" w:hAnsi="Calibri" w:cs="Calibri"/>
          <w:color w:val="000000" w:themeColor="text1"/>
          <w:sz w:val="22"/>
          <w:szCs w:val="22"/>
        </w:rPr>
      </w:pPr>
    </w:p>
    <w:p w14:paraId="220A5B1D" w14:textId="77777777" w:rsidR="00943F4D" w:rsidRDefault="00943F4D" w:rsidP="00943F4D">
      <w:pPr>
        <w:rPr>
          <w:rFonts w:ascii="Calibri" w:eastAsia="Calibri" w:hAnsi="Calibri" w:cs="Calibri"/>
          <w:color w:val="000000" w:themeColor="text1"/>
          <w:sz w:val="22"/>
          <w:szCs w:val="22"/>
        </w:rPr>
      </w:pPr>
    </w:p>
    <w:p w14:paraId="02561E50" w14:textId="77777777" w:rsidR="00943F4D" w:rsidRDefault="00943F4D" w:rsidP="00943F4D">
      <w:pPr>
        <w:rPr>
          <w:rFonts w:ascii="Calibri" w:eastAsia="Calibri" w:hAnsi="Calibri" w:cs="Calibri"/>
          <w:color w:val="000000" w:themeColor="text1"/>
          <w:sz w:val="22"/>
          <w:szCs w:val="22"/>
        </w:rPr>
      </w:pPr>
    </w:p>
    <w:p w14:paraId="3CD58E12" w14:textId="77777777" w:rsidR="00943F4D" w:rsidRDefault="00943F4D" w:rsidP="00943F4D">
      <w:pPr>
        <w:rPr>
          <w:rFonts w:ascii="Calibri" w:eastAsia="Calibri" w:hAnsi="Calibri" w:cs="Calibri"/>
          <w:color w:val="000000" w:themeColor="text1"/>
          <w:sz w:val="22"/>
          <w:szCs w:val="22"/>
        </w:rPr>
      </w:pPr>
    </w:p>
    <w:p w14:paraId="67B82C6B" w14:textId="77777777" w:rsidR="00943F4D" w:rsidRDefault="00943F4D" w:rsidP="00943F4D">
      <w:pPr>
        <w:rPr>
          <w:rFonts w:ascii="Calibri" w:eastAsia="Calibri" w:hAnsi="Calibri" w:cs="Calibri"/>
          <w:color w:val="000000" w:themeColor="text1"/>
          <w:sz w:val="22"/>
          <w:szCs w:val="22"/>
        </w:rPr>
      </w:pPr>
    </w:p>
    <w:p w14:paraId="1F8CFA96" w14:textId="77777777" w:rsidR="00943F4D" w:rsidRDefault="00943F4D" w:rsidP="00943F4D">
      <w:pPr>
        <w:rPr>
          <w:rFonts w:ascii="Calibri" w:eastAsia="Calibri" w:hAnsi="Calibri" w:cs="Calibri"/>
          <w:color w:val="000000" w:themeColor="text1"/>
          <w:sz w:val="22"/>
          <w:szCs w:val="22"/>
        </w:rPr>
      </w:pPr>
    </w:p>
    <w:p w14:paraId="7E760DAD" w14:textId="77777777" w:rsidR="00943F4D" w:rsidRDefault="00943F4D" w:rsidP="00943F4D">
      <w:pPr>
        <w:rPr>
          <w:rFonts w:ascii="Calibri" w:eastAsia="Calibri" w:hAnsi="Calibri" w:cs="Calibri"/>
          <w:color w:val="000000" w:themeColor="text1"/>
          <w:sz w:val="22"/>
          <w:szCs w:val="22"/>
        </w:rPr>
      </w:pPr>
    </w:p>
    <w:p w14:paraId="11F7A71A" w14:textId="47E4A73A" w:rsidR="00943F4D" w:rsidRDefault="00943F4D" w:rsidP="00943F4D">
      <w:pPr>
        <w:rPr>
          <w:rFonts w:ascii="Calibri" w:eastAsia="Calibri" w:hAnsi="Calibri" w:cs="Calibri"/>
          <w:color w:val="000000" w:themeColor="text1"/>
        </w:rPr>
      </w:pPr>
    </w:p>
    <w:p w14:paraId="29F04652" w14:textId="01C68100" w:rsidR="00943F4D" w:rsidRDefault="00943F4D" w:rsidP="00943F4D">
      <w:pPr>
        <w:rPr>
          <w:rFonts w:ascii="Calibri" w:eastAsia="Calibri" w:hAnsi="Calibri" w:cs="Calibri"/>
          <w:color w:val="000000" w:themeColor="text1"/>
        </w:rPr>
      </w:pPr>
    </w:p>
    <w:p w14:paraId="374F7BDF" w14:textId="7F4FED8E" w:rsidR="00943F4D" w:rsidRDefault="00943F4D" w:rsidP="00943F4D">
      <w:pPr>
        <w:rPr>
          <w:rFonts w:ascii="Calibri" w:eastAsia="Calibri" w:hAnsi="Calibri" w:cs="Calibri"/>
          <w:color w:val="000000" w:themeColor="text1"/>
        </w:rPr>
      </w:pPr>
    </w:p>
    <w:p w14:paraId="385965BC" w14:textId="58A0AE98" w:rsidR="00943F4D" w:rsidRDefault="00943F4D" w:rsidP="00943F4D">
      <w:pPr>
        <w:rPr>
          <w:rFonts w:ascii="Calibri" w:eastAsia="Calibri" w:hAnsi="Calibri" w:cs="Calibri"/>
          <w:color w:val="000000" w:themeColor="text1"/>
        </w:rPr>
      </w:pPr>
    </w:p>
    <w:p w14:paraId="2756DA22" w14:textId="49FB06D2" w:rsidR="00943F4D" w:rsidRDefault="00943F4D" w:rsidP="00943F4D">
      <w:pPr>
        <w:rPr>
          <w:rFonts w:ascii="Calibri" w:eastAsia="Calibri" w:hAnsi="Calibri" w:cs="Calibri"/>
          <w:color w:val="000000" w:themeColor="text1"/>
        </w:rPr>
      </w:pPr>
    </w:p>
    <w:p w14:paraId="3E41702B" w14:textId="77777777" w:rsidR="00943F4D" w:rsidRPr="00FF636A" w:rsidRDefault="00943F4D" w:rsidP="00943F4D">
      <w:pPr>
        <w:rPr>
          <w:rFonts w:ascii="Calibri" w:eastAsia="Calibri" w:hAnsi="Calibri" w:cs="Calibri"/>
          <w:color w:val="000000" w:themeColor="text1"/>
        </w:rPr>
      </w:pPr>
    </w:p>
    <w:p w14:paraId="5484E042" w14:textId="2654A76F" w:rsidR="0A43D0E9" w:rsidRDefault="0A43D0E9" w:rsidP="0A43D0E9">
      <w:pPr>
        <w:rPr>
          <w:rFonts w:ascii="Calibri" w:eastAsia="Calibri" w:hAnsi="Calibri" w:cs="Calibri"/>
          <w:color w:val="000000" w:themeColor="text1"/>
        </w:rPr>
      </w:pPr>
    </w:p>
    <w:p w14:paraId="76DC82CB" w14:textId="7002B207" w:rsidR="0A43D0E9" w:rsidRDefault="0A43D0E9" w:rsidP="0A43D0E9">
      <w:pPr>
        <w:rPr>
          <w:rFonts w:ascii="Calibri" w:eastAsia="Calibri" w:hAnsi="Calibri" w:cs="Calibri"/>
          <w:color w:val="000000" w:themeColor="text1"/>
        </w:rPr>
      </w:pPr>
    </w:p>
    <w:p w14:paraId="53C49888" w14:textId="41447BE8" w:rsidR="0A43D0E9" w:rsidRDefault="0A43D0E9" w:rsidP="0A43D0E9">
      <w:pPr>
        <w:rPr>
          <w:rFonts w:ascii="Calibri" w:eastAsia="Calibri" w:hAnsi="Calibri" w:cs="Calibri"/>
          <w:color w:val="000000" w:themeColor="text1"/>
        </w:rPr>
      </w:pPr>
    </w:p>
    <w:p w14:paraId="64D250A8" w14:textId="02E25E33" w:rsidR="00943F4D" w:rsidRPr="0007379F" w:rsidRDefault="4A2AF74B"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sidRPr="005021E2">
        <w:rPr>
          <w:b/>
          <w:bCs/>
          <w:color w:val="FFFFFF" w:themeColor="background1"/>
          <w:sz w:val="26"/>
          <w:szCs w:val="26"/>
          <w:shd w:val="clear" w:color="auto" w:fill="002060"/>
        </w:rPr>
        <w:t>A. Header Information</w:t>
      </w:r>
    </w:p>
    <w:p w14:paraId="736D306B" w14:textId="77777777" w:rsidR="00943F4D" w:rsidRDefault="00943F4D" w:rsidP="00943F4D">
      <w:pPr>
        <w:rPr>
          <w:rFonts w:ascii="Calibri" w:eastAsia="Calibri" w:hAnsi="Calibri" w:cs="Calibri"/>
          <w:b/>
          <w:bCs/>
          <w:color w:val="000000" w:themeColor="text1"/>
          <w:sz w:val="22"/>
          <w:szCs w:val="22"/>
        </w:rPr>
      </w:pPr>
    </w:p>
    <w:p w14:paraId="3EE76E95"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943F4D" w14:paraId="03A39AF9" w14:textId="77777777">
        <w:tc>
          <w:tcPr>
            <w:tcW w:w="9355" w:type="dxa"/>
            <w:gridSpan w:val="4"/>
            <w:shd w:val="clear" w:color="auto" w:fill="FFC000" w:themeFill="accent4"/>
          </w:tcPr>
          <w:p w14:paraId="4F8A31C1" w14:textId="77777777" w:rsidR="00943F4D" w:rsidRDefault="00943F4D">
            <w:pPr>
              <w:jc w:val="center"/>
              <w:rPr>
                <w:rFonts w:ascii="Calibri" w:eastAsia="Calibri" w:hAnsi="Calibri" w:cs="Calibri"/>
              </w:rPr>
            </w:pPr>
            <w:r w:rsidRPr="1DD3780D">
              <w:rPr>
                <w:rFonts w:ascii="Calibri" w:eastAsia="Calibri" w:hAnsi="Calibri" w:cs="Calibri"/>
                <w:sz w:val="22"/>
                <w:szCs w:val="22"/>
              </w:rPr>
              <w:t>Header Information</w:t>
            </w:r>
          </w:p>
        </w:tc>
      </w:tr>
      <w:tr w:rsidR="00943F4D" w14:paraId="1433D37D" w14:textId="77777777">
        <w:tc>
          <w:tcPr>
            <w:tcW w:w="1887" w:type="dxa"/>
            <w:shd w:val="clear" w:color="auto" w:fill="002060"/>
          </w:tcPr>
          <w:p w14:paraId="367CFE7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43B54C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32F401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66B9787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744F07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16E95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683" w:type="dxa"/>
            <w:shd w:val="clear" w:color="auto" w:fill="002060"/>
          </w:tcPr>
          <w:p w14:paraId="118E1E7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162DA2FB" w14:textId="77777777">
        <w:tc>
          <w:tcPr>
            <w:tcW w:w="1887" w:type="dxa"/>
            <w:shd w:val="clear" w:color="auto" w:fill="D9E2F3" w:themeFill="accent1" w:themeFillTint="33"/>
          </w:tcPr>
          <w:p w14:paraId="2345197C"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2CEF70E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CC2DDA"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C080AC4"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6B91E3BB" w14:textId="77777777" w:rsidR="00943F4D" w:rsidRDefault="00943F4D">
            <w:pPr>
              <w:rPr>
                <w:rFonts w:ascii="Calibri" w:eastAsia="Calibri" w:hAnsi="Calibri" w:cs="Calibri"/>
              </w:rPr>
            </w:pPr>
          </w:p>
          <w:p w14:paraId="56DA77AA"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943F4D" w14:paraId="52C2F9B0" w14:textId="77777777">
        <w:tc>
          <w:tcPr>
            <w:tcW w:w="1887" w:type="dxa"/>
          </w:tcPr>
          <w:p w14:paraId="6FD23213"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1282" w:type="dxa"/>
          </w:tcPr>
          <w:p w14:paraId="6DD7FA4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1A8C3D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126CFCEC"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7A2FB4F6" w14:textId="77777777" w:rsidR="00943F4D" w:rsidRDefault="00943F4D">
            <w:pPr>
              <w:rPr>
                <w:rFonts w:ascii="Calibri" w:eastAsia="Calibri" w:hAnsi="Calibri" w:cs="Calibri"/>
              </w:rPr>
            </w:pPr>
          </w:p>
          <w:p w14:paraId="133E294C"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943F4D" w14:paraId="7EC9C769" w14:textId="77777777">
        <w:trPr>
          <w:trHeight w:val="3705"/>
        </w:trPr>
        <w:tc>
          <w:tcPr>
            <w:tcW w:w="1887" w:type="dxa"/>
            <w:shd w:val="clear" w:color="auto" w:fill="D9E2F3" w:themeFill="accent1" w:themeFillTint="33"/>
          </w:tcPr>
          <w:p w14:paraId="1CF1ADCE" w14:textId="77777777" w:rsidR="00943F4D" w:rsidRDefault="00943F4D">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7EA57BA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D85518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6E960AD9" w14:textId="77777777" w:rsidR="00943F4D" w:rsidRDefault="00943F4D">
            <w:pPr>
              <w:rPr>
                <w:rFonts w:ascii="Calibri" w:eastAsia="Calibri" w:hAnsi="Calibri" w:cs="Calibri"/>
              </w:rPr>
            </w:pPr>
            <w:r w:rsidRPr="1DD3780D">
              <w:rPr>
                <w:rFonts w:ascii="Calibri" w:eastAsia="Calibri" w:hAnsi="Calibri" w:cs="Calibri"/>
                <w:sz w:val="22"/>
                <w:szCs w:val="22"/>
              </w:rPr>
              <w:t>F= Full, I=Incremental</w:t>
            </w:r>
          </w:p>
          <w:p w14:paraId="0D2B205F" w14:textId="58A55C5F" w:rsidR="00943F4D" w:rsidRDefault="00943F4D">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w:t>
            </w:r>
            <w:r w:rsidR="003A4E54">
              <w:rPr>
                <w:rFonts w:ascii="Calibri" w:eastAsia="Calibri" w:hAnsi="Calibri" w:cs="Calibri"/>
                <w:sz w:val="22"/>
                <w:szCs w:val="22"/>
              </w:rPr>
              <w:t>Patient Risk List (</w:t>
            </w:r>
            <w:r w:rsidR="003A4E54" w:rsidRPr="4F9BF466">
              <w:rPr>
                <w:rFonts w:ascii="Calibri" w:eastAsia="Calibri" w:hAnsi="Calibri" w:cs="Calibri"/>
                <w:sz w:val="22"/>
                <w:szCs w:val="22"/>
              </w:rPr>
              <w:t>PRL</w:t>
            </w:r>
            <w:r w:rsidR="003A4E54">
              <w:rPr>
                <w:rFonts w:ascii="Calibri" w:eastAsia="Calibri" w:hAnsi="Calibri" w:cs="Calibri"/>
                <w:sz w:val="22"/>
                <w:szCs w:val="22"/>
              </w:rPr>
              <w:t>)</w:t>
            </w:r>
            <w:r w:rsidR="003A4E54" w:rsidRPr="4F9BF466">
              <w:rPr>
                <w:rFonts w:ascii="Calibri" w:eastAsia="Calibri" w:hAnsi="Calibri" w:cs="Calibri"/>
                <w:sz w:val="22"/>
                <w:szCs w:val="22"/>
              </w:rPr>
              <w:t xml:space="preserve"> </w:t>
            </w:r>
            <w:r w:rsidRPr="1DD3780D">
              <w:rPr>
                <w:rFonts w:ascii="Calibri" w:eastAsia="Calibri" w:hAnsi="Calibri" w:cs="Calibri"/>
                <w:sz w:val="22"/>
                <w:szCs w:val="22"/>
              </w:rPr>
              <w:t xml:space="preserve">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4A85819A" w14:textId="77777777" w:rsidR="00943F4D" w:rsidRDefault="00943F4D">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943F4D" w14:paraId="1608DA94" w14:textId="77777777">
        <w:tc>
          <w:tcPr>
            <w:tcW w:w="1887" w:type="dxa"/>
          </w:tcPr>
          <w:p w14:paraId="1DF3F883" w14:textId="77777777" w:rsidR="00943F4D" w:rsidRDefault="00943F4D">
            <w:pPr>
              <w:rPr>
                <w:rFonts w:ascii="Calibri" w:eastAsia="Calibri" w:hAnsi="Calibri" w:cs="Calibri"/>
              </w:rPr>
            </w:pPr>
            <w:r w:rsidRPr="1DD3780D">
              <w:rPr>
                <w:rFonts w:ascii="Calibri" w:eastAsia="Calibri" w:hAnsi="Calibri" w:cs="Calibri"/>
                <w:sz w:val="22"/>
                <w:szCs w:val="22"/>
              </w:rPr>
              <w:t>File Name</w:t>
            </w:r>
          </w:p>
        </w:tc>
        <w:tc>
          <w:tcPr>
            <w:tcW w:w="1282" w:type="dxa"/>
          </w:tcPr>
          <w:p w14:paraId="33918CB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71CF004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2D4A4A15" w14:textId="65B6E3F4" w:rsidR="00943F4D" w:rsidRDefault="00943F4D">
            <w:pPr>
              <w:rPr>
                <w:rFonts w:ascii="Calibri" w:eastAsia="Calibri" w:hAnsi="Calibri" w:cs="Calibri"/>
              </w:rPr>
            </w:pPr>
            <w:r w:rsidRPr="1DD3780D">
              <w:rPr>
                <w:rFonts w:ascii="Calibri" w:eastAsia="Calibri" w:hAnsi="Calibri" w:cs="Calibri"/>
                <w:sz w:val="22"/>
                <w:szCs w:val="22"/>
              </w:rPr>
              <w:t xml:space="preserve">Please refer to the </w:t>
            </w:r>
            <w:r w:rsidR="003A4E54">
              <w:rPr>
                <w:rFonts w:ascii="Calibri" w:eastAsia="Calibri" w:hAnsi="Calibri" w:cs="Calibri"/>
                <w:sz w:val="22"/>
                <w:szCs w:val="22"/>
              </w:rPr>
              <w:t>File Naming Convention Section above</w:t>
            </w:r>
          </w:p>
        </w:tc>
      </w:tr>
      <w:tr w:rsidR="00943F4D" w14:paraId="6A3F2F98" w14:textId="77777777">
        <w:tc>
          <w:tcPr>
            <w:tcW w:w="1887" w:type="dxa"/>
            <w:shd w:val="clear" w:color="auto" w:fill="D9E2F3" w:themeFill="accent1" w:themeFillTint="33"/>
          </w:tcPr>
          <w:p w14:paraId="6CB61629"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File Type</w:t>
            </w:r>
          </w:p>
        </w:tc>
        <w:tc>
          <w:tcPr>
            <w:tcW w:w="1282" w:type="dxa"/>
            <w:shd w:val="clear" w:color="auto" w:fill="D9E2F3" w:themeFill="accent1" w:themeFillTint="33"/>
          </w:tcPr>
          <w:p w14:paraId="207D1E2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AFA905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9812396" w14:textId="6A9511F7" w:rsidR="00943F4D" w:rsidRDefault="003A4E54">
            <w:pPr>
              <w:rPr>
                <w:rFonts w:ascii="Calibri" w:eastAsia="Calibri" w:hAnsi="Calibri" w:cs="Calibri"/>
              </w:rPr>
            </w:pPr>
            <w:r>
              <w:rPr>
                <w:rFonts w:ascii="Calibri" w:eastAsia="Calibri" w:hAnsi="Calibri" w:cs="Calibri"/>
                <w:sz w:val="22"/>
                <w:szCs w:val="22"/>
              </w:rPr>
              <w:t xml:space="preserve">D = </w:t>
            </w:r>
            <w:r w:rsidR="00943F4D" w:rsidRPr="1DD3780D">
              <w:rPr>
                <w:rFonts w:ascii="Calibri" w:eastAsia="Calibri" w:hAnsi="Calibri" w:cs="Calibri"/>
                <w:sz w:val="22"/>
                <w:szCs w:val="22"/>
              </w:rPr>
              <w:t>Pipe Delimited, Double Quote Qualified CSV File</w:t>
            </w:r>
          </w:p>
        </w:tc>
      </w:tr>
      <w:tr w:rsidR="00943F4D" w14:paraId="36C934C9" w14:textId="77777777">
        <w:tc>
          <w:tcPr>
            <w:tcW w:w="1887" w:type="dxa"/>
          </w:tcPr>
          <w:p w14:paraId="1511CF09" w14:textId="77777777" w:rsidR="00943F4D" w:rsidRDefault="00943F4D">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740469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27DFE84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53DF40E3" w14:textId="77777777" w:rsidR="00943F4D" w:rsidRDefault="00943F4D">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943F4D" w14:paraId="06A8B327" w14:textId="77777777">
        <w:tc>
          <w:tcPr>
            <w:tcW w:w="1887" w:type="dxa"/>
            <w:shd w:val="clear" w:color="auto" w:fill="D9E2F3" w:themeFill="accent1" w:themeFillTint="33"/>
          </w:tcPr>
          <w:p w14:paraId="5FFAC135" w14:textId="77777777" w:rsidR="00943F4D" w:rsidRDefault="00943F4D">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D30551"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077FBFF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AF3D11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943F4D" w14:paraId="6D6110AB" w14:textId="77777777">
        <w:tc>
          <w:tcPr>
            <w:tcW w:w="1887" w:type="dxa"/>
          </w:tcPr>
          <w:p w14:paraId="10ED8C34" w14:textId="77777777" w:rsidR="00943F4D" w:rsidRDefault="00943F4D">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042860BD"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C13EED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43BE0F63" w14:textId="77777777" w:rsidR="00943F4D" w:rsidRDefault="00943F4D">
            <w:pPr>
              <w:rPr>
                <w:rFonts w:ascii="Calibri" w:eastAsia="Calibri" w:hAnsi="Calibri" w:cs="Calibri"/>
              </w:rPr>
            </w:pPr>
            <w:r w:rsidRPr="1DD3780D">
              <w:rPr>
                <w:rFonts w:ascii="Calibri" w:eastAsia="Calibri" w:hAnsi="Calibri" w:cs="Calibri"/>
                <w:sz w:val="22"/>
                <w:szCs w:val="22"/>
              </w:rPr>
              <w:t>Should be the time that the file is transmitted from the source to target systems in HH:</w:t>
            </w:r>
            <w:proofErr w:type="gramStart"/>
            <w:r w:rsidRPr="1DD3780D">
              <w:rPr>
                <w:rFonts w:ascii="Calibri" w:eastAsia="Calibri" w:hAnsi="Calibri" w:cs="Calibri"/>
                <w:sz w:val="22"/>
                <w:szCs w:val="22"/>
              </w:rPr>
              <w:t>MM:SS</w:t>
            </w:r>
            <w:proofErr w:type="gramEnd"/>
            <w:r w:rsidRPr="1DD3780D">
              <w:rPr>
                <w:rFonts w:ascii="Calibri" w:eastAsia="Calibri" w:hAnsi="Calibri" w:cs="Calibri"/>
                <w:sz w:val="22"/>
                <w:szCs w:val="22"/>
              </w:rPr>
              <w:t xml:space="preserve"> format </w:t>
            </w:r>
          </w:p>
        </w:tc>
      </w:tr>
      <w:tr w:rsidR="00943F4D" w14:paraId="29FF28FC" w14:textId="77777777">
        <w:tc>
          <w:tcPr>
            <w:tcW w:w="1887" w:type="dxa"/>
            <w:shd w:val="clear" w:color="auto" w:fill="D9E2F3" w:themeFill="accent1" w:themeFillTint="33"/>
          </w:tcPr>
          <w:p w14:paraId="3FC969CE" w14:textId="77777777" w:rsidR="00943F4D" w:rsidRDefault="00943F4D">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2CECDD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15EA088F"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E570394" w14:textId="77777777" w:rsidR="00943F4D" w:rsidRDefault="00943F4D">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7B31365B" w14:textId="77777777" w:rsidR="00943F4D" w:rsidRDefault="00943F4D">
            <w:pPr>
              <w:rPr>
                <w:rFonts w:ascii="Calibri" w:eastAsia="Calibri" w:hAnsi="Calibri" w:cs="Calibri"/>
              </w:rPr>
            </w:pPr>
            <w:r w:rsidRPr="1DD3780D">
              <w:rPr>
                <w:rFonts w:ascii="Calibri" w:eastAsia="Calibri" w:hAnsi="Calibri" w:cs="Calibri"/>
                <w:sz w:val="22"/>
                <w:szCs w:val="22"/>
              </w:rPr>
              <w:t>#########</w:t>
            </w:r>
          </w:p>
        </w:tc>
      </w:tr>
    </w:tbl>
    <w:p w14:paraId="3CD422FD" w14:textId="17C51277" w:rsidR="00943F4D" w:rsidRDefault="00943F4D" w:rsidP="00943F4D">
      <w:pPr>
        <w:rPr>
          <w:rFonts w:ascii="Calibri" w:eastAsia="Calibri" w:hAnsi="Calibri" w:cs="Calibri"/>
          <w:color w:val="000000" w:themeColor="text1"/>
        </w:rPr>
      </w:pPr>
    </w:p>
    <w:p w14:paraId="314F1CC7" w14:textId="7632D93E" w:rsidR="00943F4D" w:rsidRPr="00FF636A" w:rsidRDefault="5E4AFE64"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B. Patient Identifier</w:t>
      </w:r>
    </w:p>
    <w:p w14:paraId="430FC21A" w14:textId="77777777" w:rsidR="00943F4D" w:rsidRDefault="00943F4D" w:rsidP="00943F4D">
      <w:pPr>
        <w:rPr>
          <w:rFonts w:ascii="Calibri" w:eastAsia="Calibri" w:hAnsi="Calibri" w:cs="Calibri"/>
          <w:b/>
          <w:bCs/>
          <w:color w:val="000000" w:themeColor="text1"/>
          <w:sz w:val="22"/>
          <w:szCs w:val="22"/>
        </w:rPr>
      </w:pPr>
    </w:p>
    <w:p w14:paraId="4E96480B"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943F4D" w14:paraId="78B8E8A6" w14:textId="77777777" w:rsidTr="57F8DFCA">
        <w:tc>
          <w:tcPr>
            <w:tcW w:w="9445" w:type="dxa"/>
            <w:gridSpan w:val="4"/>
            <w:shd w:val="clear" w:color="auto" w:fill="FFC000" w:themeFill="accent4"/>
          </w:tcPr>
          <w:p w14:paraId="7656BDB6" w14:textId="77777777" w:rsidR="00943F4D" w:rsidRDefault="00943F4D">
            <w:pPr>
              <w:jc w:val="center"/>
              <w:rPr>
                <w:rFonts w:ascii="Calibri" w:eastAsia="Calibri" w:hAnsi="Calibri" w:cs="Calibri"/>
              </w:rPr>
            </w:pPr>
            <w:r w:rsidRPr="1DD3780D">
              <w:rPr>
                <w:rFonts w:ascii="Calibri" w:eastAsia="Calibri" w:hAnsi="Calibri" w:cs="Calibri"/>
                <w:sz w:val="22"/>
                <w:szCs w:val="22"/>
              </w:rPr>
              <w:t>Patient Identifier</w:t>
            </w:r>
          </w:p>
        </w:tc>
      </w:tr>
      <w:tr w:rsidR="00943F4D" w14:paraId="50C79B89" w14:textId="77777777" w:rsidTr="57F8DFCA">
        <w:tc>
          <w:tcPr>
            <w:tcW w:w="2515" w:type="dxa"/>
            <w:shd w:val="clear" w:color="auto" w:fill="002060"/>
          </w:tcPr>
          <w:p w14:paraId="68C21A1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7970EDC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7C5FC9C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01CDD94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114380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0FB54A5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38F1E3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32B1243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30416BEC" w14:textId="77777777" w:rsidTr="57F8DFCA">
        <w:tc>
          <w:tcPr>
            <w:tcW w:w="2515" w:type="dxa"/>
            <w:shd w:val="clear" w:color="auto" w:fill="D9E2F3" w:themeFill="accent1" w:themeFillTint="33"/>
          </w:tcPr>
          <w:p w14:paraId="14A6C824"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5D58B9B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2FDA450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6396EE50" w14:textId="77777777" w:rsidR="00943F4D" w:rsidRDefault="00943F4D">
            <w:pPr>
              <w:rPr>
                <w:rFonts w:ascii="Calibri" w:eastAsia="Calibri" w:hAnsi="Calibri" w:cs="Calibri"/>
              </w:rPr>
            </w:pPr>
            <w:r w:rsidRPr="1DD3780D">
              <w:rPr>
                <w:rFonts w:ascii="Calibri" w:eastAsia="Calibri" w:hAnsi="Calibri" w:cs="Calibri"/>
                <w:sz w:val="22"/>
                <w:szCs w:val="22"/>
              </w:rPr>
              <w:t>Patient’s Medicaid ID</w:t>
            </w:r>
          </w:p>
        </w:tc>
      </w:tr>
      <w:tr w:rsidR="00943F4D" w14:paraId="4BE06B98" w14:textId="77777777" w:rsidTr="57F8DFCA">
        <w:tc>
          <w:tcPr>
            <w:tcW w:w="2515" w:type="dxa"/>
          </w:tcPr>
          <w:p w14:paraId="58D6160C" w14:textId="77777777" w:rsidR="00943F4D" w:rsidRDefault="00943F4D">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2818B7F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tcPr>
          <w:p w14:paraId="5756E80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tcPr>
          <w:p w14:paraId="3C11530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FABFE1F" w14:textId="77777777" w:rsidR="00943F4D" w:rsidRDefault="00943F4D">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0440FAC1" w14:textId="77777777" w:rsidR="00943F4D" w:rsidRDefault="00943F4D">
            <w:pPr>
              <w:rPr>
                <w:rFonts w:ascii="Calibri" w:eastAsia="Calibri" w:hAnsi="Calibri" w:cs="Calibri"/>
              </w:rPr>
            </w:pPr>
            <w:r w:rsidRPr="1DD3780D">
              <w:rPr>
                <w:rFonts w:ascii="Calibri" w:eastAsia="Calibri" w:hAnsi="Calibri" w:cs="Calibri"/>
                <w:sz w:val="22"/>
                <w:szCs w:val="22"/>
              </w:rPr>
              <w:t>'000' is sent if existing record with no change</w:t>
            </w:r>
          </w:p>
        </w:tc>
      </w:tr>
      <w:tr w:rsidR="00943F4D" w14:paraId="4EAC082F" w14:textId="77777777" w:rsidTr="57F8DFCA">
        <w:tc>
          <w:tcPr>
            <w:tcW w:w="2515" w:type="dxa"/>
            <w:shd w:val="clear" w:color="auto" w:fill="D9E2F3" w:themeFill="accent1" w:themeFillTint="33"/>
          </w:tcPr>
          <w:p w14:paraId="7B8C89DF"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5992202E"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55E95B67" w14:textId="053E0A6E" w:rsidR="00943F4D" w:rsidRDefault="00943F4D">
            <w:pPr>
              <w:rPr>
                <w:rFonts w:ascii="Calibri" w:eastAsia="Calibri" w:hAnsi="Calibri" w:cs="Calibri"/>
              </w:rPr>
            </w:pPr>
            <w:r w:rsidRPr="57F8DFCA">
              <w:rPr>
                <w:rFonts w:ascii="Calibri" w:eastAsia="Calibri" w:hAnsi="Calibri" w:cs="Calibri"/>
                <w:sz w:val="22"/>
                <w:szCs w:val="22"/>
              </w:rPr>
              <w:t xml:space="preserve">is Mandatory </w:t>
            </w:r>
          </w:p>
          <w:p w14:paraId="74645E53" w14:textId="77777777" w:rsidR="00943F4D" w:rsidRDefault="00943F4D">
            <w:pPr>
              <w:rPr>
                <w:rFonts w:ascii="Calibri" w:eastAsia="Calibri" w:hAnsi="Calibri" w:cs="Calibri"/>
              </w:rPr>
            </w:pPr>
          </w:p>
          <w:p w14:paraId="4983832C" w14:textId="77777777" w:rsidR="00943F4D" w:rsidRDefault="00943F4D">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54C13E9" w14:textId="0BF1622A" w:rsidR="00943F4D" w:rsidRDefault="00943F4D">
            <w:pPr>
              <w:rPr>
                <w:rFonts w:ascii="Calibri" w:eastAsia="Calibri" w:hAnsi="Calibri" w:cs="Calibri"/>
              </w:rPr>
            </w:pPr>
            <w:r w:rsidRPr="1DD3780D">
              <w:rPr>
                <w:rFonts w:ascii="Calibri" w:eastAsia="Calibri" w:hAnsi="Calibri" w:cs="Calibri"/>
                <w:sz w:val="22"/>
                <w:szCs w:val="22"/>
              </w:rPr>
              <w:t xml:space="preserve">2-6 are </w:t>
            </w:r>
            <w:r w:rsidR="004540FC">
              <w:rPr>
                <w:rFonts w:ascii="Calibri" w:eastAsia="Calibri" w:hAnsi="Calibri" w:cs="Calibri"/>
                <w:sz w:val="22"/>
                <w:szCs w:val="22"/>
              </w:rPr>
              <w:t>Optional</w:t>
            </w:r>
          </w:p>
        </w:tc>
        <w:tc>
          <w:tcPr>
            <w:tcW w:w="1350" w:type="dxa"/>
            <w:shd w:val="clear" w:color="auto" w:fill="D9E2F3" w:themeFill="accent1" w:themeFillTint="33"/>
          </w:tcPr>
          <w:p w14:paraId="62A4C52F"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662D795C"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9959DBA"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7BD0EA91" w14:textId="77777777" w:rsidR="00943F4D" w:rsidRDefault="00943F4D"/>
          <w:p w14:paraId="18C3C293" w14:textId="77777777" w:rsidR="00943F4D" w:rsidRDefault="00943F4D">
            <w:pPr>
              <w:rPr>
                <w:rFonts w:ascii="Calibri" w:eastAsia="Calibri" w:hAnsi="Calibri" w:cs="Calibri"/>
              </w:rPr>
            </w:pPr>
          </w:p>
          <w:p w14:paraId="290C4BA8" w14:textId="1272F3E2" w:rsidR="00943F4D" w:rsidRDefault="00943F4D">
            <w:pPr>
              <w:rPr>
                <w:rFonts w:ascii="Calibri" w:eastAsia="Calibri" w:hAnsi="Calibri" w:cs="Calibri"/>
              </w:rPr>
            </w:pPr>
            <w:r w:rsidRPr="1DD3780D">
              <w:rPr>
                <w:rFonts w:ascii="Calibri" w:eastAsia="Calibri" w:hAnsi="Calibri" w:cs="Calibri"/>
                <w:sz w:val="22"/>
                <w:szCs w:val="22"/>
              </w:rPr>
              <w:t xml:space="preserve">Priority Population 2-6 are </w:t>
            </w:r>
            <w:r w:rsidR="004540FC">
              <w:rPr>
                <w:rFonts w:ascii="Calibri" w:eastAsia="Calibri" w:hAnsi="Calibri" w:cs="Calibri"/>
                <w:sz w:val="22"/>
                <w:szCs w:val="22"/>
              </w:rPr>
              <w:t>Optional</w:t>
            </w:r>
          </w:p>
          <w:p w14:paraId="57BF4618"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 xml:space="preserve">Must mirror the SP, BH I/DD </w:t>
            </w:r>
            <w:r w:rsidRPr="1DD3780D">
              <w:rPr>
                <w:rFonts w:ascii="Calibri" w:eastAsia="Calibri" w:hAnsi="Calibri" w:cs="Calibri"/>
                <w:i/>
                <w:iCs/>
                <w:color w:val="FF0000"/>
                <w:sz w:val="22"/>
                <w:szCs w:val="22"/>
              </w:rPr>
              <w:lastRenderedPageBreak/>
              <w:t>TP, Or PIHP’s Entry</w:t>
            </w:r>
            <w:r w:rsidRPr="1DD3780D">
              <w:rPr>
                <w:rFonts w:ascii="Calibri" w:eastAsia="Calibri" w:hAnsi="Calibri" w:cs="Calibri"/>
                <w:sz w:val="22"/>
                <w:szCs w:val="22"/>
              </w:rPr>
              <w:t>)</w:t>
            </w:r>
          </w:p>
        </w:tc>
        <w:tc>
          <w:tcPr>
            <w:tcW w:w="4140" w:type="dxa"/>
            <w:shd w:val="clear" w:color="auto" w:fill="D9E2F3" w:themeFill="accent1" w:themeFillTint="33"/>
          </w:tcPr>
          <w:p w14:paraId="5FF0ED4B" w14:textId="67625DBB" w:rsidR="00943F4D" w:rsidRDefault="00943F4D">
            <w:pPr>
              <w:rPr>
                <w:rFonts w:ascii="Calibri" w:eastAsia="Calibri" w:hAnsi="Calibri" w:cs="Calibri"/>
              </w:rPr>
            </w:pPr>
            <w:r w:rsidRPr="0F6F7A5B">
              <w:rPr>
                <w:rFonts w:ascii="Calibri" w:eastAsia="Calibri" w:hAnsi="Calibri" w:cs="Calibri"/>
                <w:sz w:val="22"/>
                <w:szCs w:val="22"/>
              </w:rPr>
              <w:lastRenderedPageBreak/>
              <w:t xml:space="preserve">The priority care management population that the member falls into based on Plan or </w:t>
            </w:r>
            <w:r w:rsidR="003A4E54" w:rsidRPr="0F6F7A5B">
              <w:rPr>
                <w:rFonts w:ascii="Calibri" w:eastAsia="Calibri" w:hAnsi="Calibri" w:cs="Calibri"/>
                <w:sz w:val="22"/>
                <w:szCs w:val="22"/>
              </w:rPr>
              <w:t>The Department</w:t>
            </w:r>
            <w:r w:rsidR="623C1750" w:rsidRPr="0F6F7A5B">
              <w:rPr>
                <w:rFonts w:ascii="Calibri" w:eastAsia="Calibri" w:hAnsi="Calibri" w:cs="Calibri"/>
                <w:sz w:val="22"/>
                <w:szCs w:val="22"/>
              </w:rPr>
              <w:t>’s</w:t>
            </w:r>
            <w:r w:rsidR="003A4E54" w:rsidRPr="0F6F7A5B">
              <w:rPr>
                <w:rFonts w:ascii="Calibri" w:eastAsia="Calibri" w:hAnsi="Calibri" w:cs="Calibri"/>
                <w:sz w:val="22"/>
                <w:szCs w:val="22"/>
              </w:rPr>
              <w:t xml:space="preserve"> </w:t>
            </w:r>
            <w:r w:rsidRPr="0F6F7A5B">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38CC49A3" w14:textId="77777777" w:rsidR="00943F4D" w:rsidRDefault="00943F4D">
            <w:pPr>
              <w:rPr>
                <w:rFonts w:ascii="Calibri" w:eastAsia="Calibri" w:hAnsi="Calibri" w:cs="Calibri"/>
              </w:rPr>
            </w:pPr>
          </w:p>
          <w:p w14:paraId="1031C191" w14:textId="77777777" w:rsidR="00943F4D" w:rsidRDefault="00943F4D">
            <w:pPr>
              <w:rPr>
                <w:rFonts w:ascii="Calibri" w:eastAsia="Calibri" w:hAnsi="Calibri" w:cs="Calibri"/>
              </w:rPr>
            </w:pPr>
            <w:r w:rsidRPr="1DD3780D">
              <w:rPr>
                <w:rFonts w:ascii="Calibri" w:eastAsia="Calibri" w:hAnsi="Calibri" w:cs="Calibri"/>
                <w:sz w:val="22"/>
                <w:szCs w:val="22"/>
              </w:rPr>
              <w:t xml:space="preserve">Valid Values: </w:t>
            </w:r>
          </w:p>
          <w:p w14:paraId="52571C5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0 = Null </w:t>
            </w:r>
          </w:p>
          <w:p w14:paraId="72E7E60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1 = CMARC</w:t>
            </w:r>
          </w:p>
          <w:p w14:paraId="4570E7B2"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2 = CMHRP </w:t>
            </w:r>
          </w:p>
          <w:p w14:paraId="17757E65"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3 = LTSS </w:t>
            </w:r>
          </w:p>
          <w:p w14:paraId="117E9D4B"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4 = Unmet Resources</w:t>
            </w:r>
          </w:p>
          <w:p w14:paraId="41650D5A"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5 = Adults and Children with Special Health Care Needs</w:t>
            </w:r>
          </w:p>
          <w:p w14:paraId="5CBE1DFE"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lastRenderedPageBreak/>
              <w:t>006 = Rising Risk</w:t>
            </w:r>
          </w:p>
          <w:p w14:paraId="0491937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7 = Other Priority Population</w:t>
            </w:r>
          </w:p>
          <w:p w14:paraId="5FD3B956"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8 = Transitioning Member</w:t>
            </w:r>
          </w:p>
          <w:p w14:paraId="587A086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9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1</w:t>
            </w:r>
          </w:p>
          <w:p w14:paraId="5CA17AC3"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0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2</w:t>
            </w:r>
          </w:p>
          <w:p w14:paraId="39EF63C8"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1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3</w:t>
            </w:r>
          </w:p>
          <w:p w14:paraId="2FD3BA70"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2 = NICU Referral</w:t>
            </w:r>
          </w:p>
          <w:p w14:paraId="68A418CD"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3 = Healthy Opportunities Pilot</w:t>
            </w:r>
          </w:p>
          <w:p w14:paraId="6A43DE51" w14:textId="77777777" w:rsidR="00A25968" w:rsidRDefault="00A25968" w:rsidP="00A25968">
            <w:pPr>
              <w:rPr>
                <w:rFonts w:ascii="Calibri" w:eastAsia="Calibri" w:hAnsi="Calibri" w:cs="Calibri"/>
                <w:sz w:val="22"/>
                <w:szCs w:val="22"/>
              </w:rPr>
            </w:pPr>
            <w:r w:rsidRPr="2109D268">
              <w:rPr>
                <w:rFonts w:ascii="Calibri" w:eastAsia="Calibri" w:hAnsi="Calibri" w:cs="Calibri"/>
                <w:sz w:val="22"/>
                <w:szCs w:val="22"/>
              </w:rPr>
              <w:t xml:space="preserve">014 = </w:t>
            </w:r>
            <w:r>
              <w:rPr>
                <w:rFonts w:ascii="Calibri" w:eastAsia="Calibri" w:hAnsi="Calibri" w:cs="Calibri"/>
                <w:sz w:val="22"/>
                <w:szCs w:val="22"/>
              </w:rPr>
              <w:t>Foster Care</w:t>
            </w:r>
          </w:p>
          <w:p w14:paraId="48B4C26F" w14:textId="77777777" w:rsidR="00A25968" w:rsidRPr="001F6D3E" w:rsidRDefault="00A25968" w:rsidP="00A25968">
            <w:pPr>
              <w:rPr>
                <w:rFonts w:ascii="Calibri" w:eastAsia="Calibri" w:hAnsi="Calibri" w:cs="Calibri"/>
                <w:sz w:val="22"/>
                <w:szCs w:val="22"/>
              </w:rPr>
            </w:pPr>
            <w:r>
              <w:rPr>
                <w:rFonts w:ascii="Calibri" w:eastAsia="Calibri" w:hAnsi="Calibri" w:cs="Calibri"/>
                <w:sz w:val="22"/>
                <w:szCs w:val="22"/>
              </w:rPr>
              <w:t xml:space="preserve">015 = </w:t>
            </w:r>
            <w:r w:rsidRPr="2109D268">
              <w:rPr>
                <w:rFonts w:ascii="Calibri" w:eastAsia="Calibri" w:hAnsi="Calibri" w:cs="Calibri"/>
                <w:sz w:val="22"/>
                <w:szCs w:val="22"/>
              </w:rPr>
              <w:t>WIC Enrolled</w:t>
            </w:r>
          </w:p>
          <w:p w14:paraId="59940393" w14:textId="77777777" w:rsidR="00A25968" w:rsidRPr="001F6D3E" w:rsidRDefault="00A25968" w:rsidP="00A25968">
            <w:pPr>
              <w:rPr>
                <w:rFonts w:ascii="Calibri" w:eastAsia="Calibri" w:hAnsi="Calibri" w:cs="Calibri"/>
                <w:sz w:val="22"/>
                <w:szCs w:val="22"/>
              </w:rPr>
            </w:pPr>
            <w:r w:rsidRPr="001F6D3E">
              <w:rPr>
                <w:rFonts w:ascii="Calibri" w:eastAsia="Calibri" w:hAnsi="Calibri" w:cs="Calibri"/>
                <w:sz w:val="22"/>
                <w:szCs w:val="22"/>
              </w:rPr>
              <w:t>01</w:t>
            </w:r>
            <w:r>
              <w:rPr>
                <w:rFonts w:ascii="Calibri" w:eastAsia="Calibri" w:hAnsi="Calibri" w:cs="Calibri"/>
                <w:sz w:val="22"/>
                <w:szCs w:val="22"/>
              </w:rPr>
              <w:t>6</w:t>
            </w:r>
            <w:r w:rsidRPr="001F6D3E">
              <w:rPr>
                <w:rFonts w:ascii="Calibri" w:eastAsia="Calibri" w:hAnsi="Calibri" w:cs="Calibri"/>
                <w:sz w:val="22"/>
                <w:szCs w:val="22"/>
              </w:rPr>
              <w:t xml:space="preserve"> = WIC Eligible</w:t>
            </w:r>
          </w:p>
          <w:p w14:paraId="1E5A03C8" w14:textId="77777777" w:rsidR="00A25968" w:rsidRPr="001F6D3E" w:rsidRDefault="00A25968" w:rsidP="00A25968">
            <w:pPr>
              <w:rPr>
                <w:rFonts w:ascii="Calibri" w:eastAsia="Calibri" w:hAnsi="Calibri" w:cs="Calibri"/>
                <w:sz w:val="22"/>
                <w:szCs w:val="22"/>
              </w:rPr>
            </w:pPr>
            <w:r w:rsidRPr="001F6D3E">
              <w:rPr>
                <w:rFonts w:ascii="Calibri" w:eastAsia="Calibri" w:hAnsi="Calibri" w:cs="Calibri"/>
                <w:sz w:val="22"/>
                <w:szCs w:val="22"/>
              </w:rPr>
              <w:t>01</w:t>
            </w:r>
            <w:r>
              <w:rPr>
                <w:rFonts w:ascii="Calibri" w:eastAsia="Calibri" w:hAnsi="Calibri" w:cs="Calibri"/>
                <w:sz w:val="22"/>
                <w:szCs w:val="22"/>
              </w:rPr>
              <w:t>7</w:t>
            </w:r>
            <w:r w:rsidRPr="001F6D3E">
              <w:rPr>
                <w:rFonts w:ascii="Calibri" w:eastAsia="Calibri" w:hAnsi="Calibri" w:cs="Calibri"/>
                <w:sz w:val="22"/>
                <w:szCs w:val="22"/>
              </w:rPr>
              <w:t xml:space="preserve"> = SNAP Enrolled</w:t>
            </w:r>
          </w:p>
          <w:p w14:paraId="7E4FE047" w14:textId="77777777" w:rsidR="00A25968" w:rsidRPr="00D37BED" w:rsidRDefault="00A25968" w:rsidP="00A25968">
            <w:pPr>
              <w:rPr>
                <w:rFonts w:ascii="Calibri" w:eastAsia="Calibri" w:hAnsi="Calibri" w:cs="Calibri"/>
                <w:sz w:val="22"/>
                <w:szCs w:val="22"/>
              </w:rPr>
            </w:pPr>
            <w:r w:rsidRPr="001F6D3E">
              <w:rPr>
                <w:rFonts w:ascii="Calibri" w:eastAsia="Calibri" w:hAnsi="Calibri" w:cs="Calibri"/>
                <w:sz w:val="22"/>
                <w:szCs w:val="22"/>
              </w:rPr>
              <w:t>01</w:t>
            </w:r>
            <w:r>
              <w:rPr>
                <w:rFonts w:ascii="Calibri" w:eastAsia="Calibri" w:hAnsi="Calibri" w:cs="Calibri"/>
                <w:sz w:val="22"/>
                <w:szCs w:val="22"/>
              </w:rPr>
              <w:t>8</w:t>
            </w:r>
            <w:r w:rsidRPr="001F6D3E">
              <w:rPr>
                <w:rFonts w:ascii="Calibri" w:eastAsia="Calibri" w:hAnsi="Calibri" w:cs="Calibri"/>
                <w:sz w:val="22"/>
                <w:szCs w:val="22"/>
              </w:rPr>
              <w:t xml:space="preserve"> = SNAP Eligible</w:t>
            </w:r>
          </w:p>
          <w:p w14:paraId="595BEEB7" w14:textId="77777777" w:rsidR="00A25968" w:rsidRDefault="00A25968" w:rsidP="00A25968">
            <w:pPr>
              <w:rPr>
                <w:rFonts w:ascii="Calibri" w:eastAsia="Calibri" w:hAnsi="Calibri" w:cs="Calibri"/>
              </w:rPr>
            </w:pPr>
          </w:p>
          <w:p w14:paraId="36E1C41D" w14:textId="77777777" w:rsidR="00A25968" w:rsidRPr="0088074D" w:rsidRDefault="00A25968" w:rsidP="00A25968">
            <w:pPr>
              <w:rPr>
                <w:rFonts w:ascii="Calibri" w:eastAsia="Calibri" w:hAnsi="Calibri" w:cs="Calibri"/>
                <w:sz w:val="22"/>
                <w:szCs w:val="22"/>
                <w:u w:val="single"/>
              </w:rPr>
            </w:pPr>
            <w:r w:rsidRPr="0088074D">
              <w:rPr>
                <w:rFonts w:ascii="Calibri" w:eastAsia="Calibri" w:hAnsi="Calibri" w:cs="Calibri"/>
                <w:sz w:val="22"/>
                <w:szCs w:val="22"/>
                <w:u w:val="single"/>
              </w:rPr>
              <w:t>Additional Guidance:</w:t>
            </w:r>
          </w:p>
          <w:p w14:paraId="0E2D5A04" w14:textId="77777777" w:rsidR="00A25968" w:rsidRPr="0088074D" w:rsidRDefault="00A25968" w:rsidP="00A25968">
            <w:pPr>
              <w:rPr>
                <w:rFonts w:ascii="Calibri" w:eastAsia="Calibri" w:hAnsi="Calibri" w:cs="Calibri"/>
                <w:sz w:val="22"/>
                <w:szCs w:val="22"/>
              </w:rPr>
            </w:pPr>
          </w:p>
          <w:p w14:paraId="7CE2F7E2" w14:textId="77777777" w:rsidR="00A25968" w:rsidRPr="0088074D" w:rsidRDefault="00A25968" w:rsidP="00A25968">
            <w:pPr>
              <w:rPr>
                <w:rFonts w:ascii="Calibri" w:eastAsia="Calibri" w:hAnsi="Calibri" w:cs="Calibri"/>
                <w:sz w:val="22"/>
                <w:szCs w:val="22"/>
              </w:rPr>
            </w:pPr>
            <w:r>
              <w:rPr>
                <w:rFonts w:ascii="Calibri" w:eastAsia="Calibri" w:hAnsi="Calibri" w:cs="Calibri"/>
                <w:sz w:val="22"/>
                <w:szCs w:val="22"/>
              </w:rPr>
              <w:t>The priority populations “</w:t>
            </w:r>
            <w:r w:rsidRPr="0088074D">
              <w:rPr>
                <w:rFonts w:ascii="Calibri" w:eastAsia="Calibri" w:hAnsi="Calibri" w:cs="Calibri"/>
                <w:sz w:val="22"/>
                <w:szCs w:val="22"/>
              </w:rPr>
              <w:t>015</w:t>
            </w:r>
            <w:r>
              <w:rPr>
                <w:rFonts w:ascii="Calibri" w:eastAsia="Calibri" w:hAnsi="Calibri" w:cs="Calibri"/>
                <w:sz w:val="22"/>
                <w:szCs w:val="22"/>
              </w:rPr>
              <w:t>”</w:t>
            </w:r>
            <w:r w:rsidRPr="0088074D">
              <w:rPr>
                <w:rFonts w:ascii="Calibri" w:eastAsia="Calibri" w:hAnsi="Calibri" w:cs="Calibri"/>
                <w:sz w:val="22"/>
                <w:szCs w:val="22"/>
              </w:rPr>
              <w:t xml:space="preserve">, </w:t>
            </w:r>
            <w:r>
              <w:rPr>
                <w:rFonts w:ascii="Calibri" w:eastAsia="Calibri" w:hAnsi="Calibri" w:cs="Calibri"/>
                <w:sz w:val="22"/>
                <w:szCs w:val="22"/>
              </w:rPr>
              <w:t>“</w:t>
            </w:r>
            <w:r w:rsidRPr="0088074D">
              <w:rPr>
                <w:rFonts w:ascii="Calibri" w:eastAsia="Calibri" w:hAnsi="Calibri" w:cs="Calibri"/>
                <w:sz w:val="22"/>
                <w:szCs w:val="22"/>
              </w:rPr>
              <w:t>016</w:t>
            </w:r>
            <w:r>
              <w:rPr>
                <w:rFonts w:ascii="Calibri" w:eastAsia="Calibri" w:hAnsi="Calibri" w:cs="Calibri"/>
                <w:sz w:val="22"/>
                <w:szCs w:val="22"/>
              </w:rPr>
              <w:t>”, and “</w:t>
            </w:r>
            <w:r w:rsidRPr="0088074D">
              <w:rPr>
                <w:rFonts w:ascii="Calibri" w:eastAsia="Calibri" w:hAnsi="Calibri" w:cs="Calibri"/>
                <w:sz w:val="22"/>
                <w:szCs w:val="22"/>
              </w:rPr>
              <w:t>017</w:t>
            </w:r>
            <w:r>
              <w:rPr>
                <w:rFonts w:ascii="Calibri" w:eastAsia="Calibri" w:hAnsi="Calibri" w:cs="Calibri"/>
                <w:sz w:val="22"/>
                <w:szCs w:val="22"/>
              </w:rPr>
              <w:t>”, “018”</w:t>
            </w:r>
            <w:r w:rsidRPr="0088074D">
              <w:rPr>
                <w:rFonts w:ascii="Calibri" w:eastAsia="Calibri" w:hAnsi="Calibri" w:cs="Calibri"/>
                <w:sz w:val="22"/>
                <w:szCs w:val="22"/>
              </w:rPr>
              <w:t xml:space="preserve"> are only applicable to Phase II Nutrition Security Cross-Enrollment (NICE) pilot participants.</w:t>
            </w:r>
          </w:p>
          <w:p w14:paraId="6A645235" w14:textId="4B9AC727" w:rsidR="00235DD1" w:rsidRDefault="00235DD1" w:rsidP="0269AEC6">
            <w:pPr>
              <w:rPr>
                <w:rFonts w:ascii="Calibri" w:eastAsia="Calibri" w:hAnsi="Calibri" w:cs="Calibri"/>
                <w:sz w:val="22"/>
                <w:szCs w:val="22"/>
              </w:rPr>
            </w:pPr>
          </w:p>
          <w:p w14:paraId="290DE7CB" w14:textId="77777777" w:rsidR="00943F4D" w:rsidRDefault="00943F4D">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1582225A" w14:textId="77777777" w:rsidR="00943F4D" w:rsidRDefault="00943F4D">
            <w:pPr>
              <w:rPr>
                <w:rFonts w:ascii="Calibri" w:eastAsia="Calibri" w:hAnsi="Calibri" w:cs="Calibri"/>
              </w:rPr>
            </w:pPr>
          </w:p>
          <w:p w14:paraId="3C6C94BD" w14:textId="77777777" w:rsidR="00943F4D" w:rsidRDefault="00943F4D">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2C92D96C" w14:textId="77777777" w:rsidR="00943F4D" w:rsidRDefault="00943F4D">
            <w:pPr>
              <w:rPr>
                <w:rFonts w:ascii="Calibri" w:eastAsia="Calibri" w:hAnsi="Calibri" w:cs="Calibri"/>
              </w:rPr>
            </w:pPr>
          </w:p>
          <w:p w14:paraId="18ABD802" w14:textId="77777777" w:rsidR="00943F4D" w:rsidRDefault="00943F4D">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138A7B0D" w14:textId="77777777" w:rsidR="00943F4D" w:rsidRDefault="00943F4D">
            <w:pPr>
              <w:rPr>
                <w:rFonts w:ascii="Calibri" w:eastAsia="Calibri" w:hAnsi="Calibri" w:cs="Calibri"/>
              </w:rPr>
            </w:pPr>
          </w:p>
          <w:p w14:paraId="429F6FA6" w14:textId="77777777" w:rsidR="00943F4D" w:rsidRDefault="00943F4D">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798B098B" w14:textId="77777777" w:rsidR="00943F4D" w:rsidRDefault="00943F4D">
            <w:pPr>
              <w:rPr>
                <w:rFonts w:ascii="Calibri" w:eastAsia="Calibri" w:hAnsi="Calibri" w:cs="Calibri"/>
              </w:rPr>
            </w:pPr>
          </w:p>
          <w:p w14:paraId="65FA1C52" w14:textId="77777777" w:rsidR="00943F4D" w:rsidRDefault="00943F4D">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471D5553" w14:textId="77777777" w:rsidR="00943F4D" w:rsidRDefault="00943F4D">
            <w:pPr>
              <w:rPr>
                <w:rFonts w:ascii="Calibri" w:eastAsia="Calibri" w:hAnsi="Calibri" w:cs="Calibri"/>
              </w:rPr>
            </w:pPr>
          </w:p>
          <w:p w14:paraId="4B5F1B55"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If “011” is chosen as a Priority Population, “009” or “010” cannot be chosen as another Priority Population</w:t>
            </w:r>
          </w:p>
          <w:p w14:paraId="1AA85EFA" w14:textId="77777777" w:rsidR="00943F4D" w:rsidRDefault="00943F4D">
            <w:pPr>
              <w:rPr>
                <w:rFonts w:ascii="Calibri" w:eastAsia="Calibri" w:hAnsi="Calibri" w:cs="Calibri"/>
              </w:rPr>
            </w:pPr>
          </w:p>
          <w:p w14:paraId="48506128" w14:textId="77777777" w:rsidR="00943F4D" w:rsidRDefault="00943F4D">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38C2C5F2" w14:textId="77777777" w:rsidR="00943F4D" w:rsidRDefault="00943F4D" w:rsidP="00943F4D">
      <w:pPr>
        <w:rPr>
          <w:rFonts w:ascii="Calibri" w:eastAsia="Calibri" w:hAnsi="Calibri" w:cs="Calibri"/>
          <w:color w:val="000000" w:themeColor="text1"/>
        </w:rPr>
      </w:pPr>
    </w:p>
    <w:p w14:paraId="2330AAB6" w14:textId="77777777" w:rsidR="00943F4D" w:rsidRDefault="00943F4D" w:rsidP="00943F4D">
      <w:pPr>
        <w:rPr>
          <w:rFonts w:ascii="Calibri" w:eastAsia="Calibri" w:hAnsi="Calibri" w:cs="Calibri"/>
          <w:color w:val="000000" w:themeColor="text1"/>
        </w:rPr>
      </w:pPr>
    </w:p>
    <w:p w14:paraId="1D11BAC5" w14:textId="77777777" w:rsidR="00943F4D" w:rsidRDefault="00943F4D" w:rsidP="00943F4D">
      <w:pPr>
        <w:rPr>
          <w:rFonts w:ascii="Calibri" w:eastAsia="Calibri" w:hAnsi="Calibri" w:cs="Calibri"/>
          <w:color w:val="000000" w:themeColor="text1"/>
        </w:rPr>
      </w:pPr>
    </w:p>
    <w:p w14:paraId="4C36E950" w14:textId="77777777" w:rsidR="00943F4D" w:rsidRDefault="00943F4D" w:rsidP="00943F4D">
      <w:pPr>
        <w:rPr>
          <w:rFonts w:ascii="Calibri" w:eastAsia="Calibri" w:hAnsi="Calibri" w:cs="Calibri"/>
          <w:color w:val="000000" w:themeColor="text1"/>
        </w:rPr>
      </w:pPr>
    </w:p>
    <w:p w14:paraId="71A1826B" w14:textId="77777777" w:rsidR="00943F4D" w:rsidRDefault="00943F4D" w:rsidP="00943F4D">
      <w:pPr>
        <w:rPr>
          <w:rFonts w:ascii="Calibri" w:eastAsia="Calibri" w:hAnsi="Calibri" w:cs="Calibri"/>
          <w:color w:val="000000" w:themeColor="text1"/>
        </w:rPr>
      </w:pPr>
    </w:p>
    <w:p w14:paraId="5C153356" w14:textId="77777777" w:rsidR="00943F4D" w:rsidRDefault="00943F4D" w:rsidP="00943F4D">
      <w:pPr>
        <w:rPr>
          <w:rFonts w:ascii="Calibri" w:eastAsia="Calibri" w:hAnsi="Calibri" w:cs="Calibri"/>
          <w:color w:val="000000" w:themeColor="text1"/>
        </w:rPr>
      </w:pPr>
    </w:p>
    <w:p w14:paraId="345F5CCF" w14:textId="77777777" w:rsidR="00943F4D" w:rsidRDefault="00943F4D" w:rsidP="00943F4D">
      <w:pPr>
        <w:rPr>
          <w:rFonts w:ascii="Calibri" w:eastAsia="Calibri" w:hAnsi="Calibri" w:cs="Calibri"/>
          <w:color w:val="000000" w:themeColor="text1"/>
        </w:rPr>
      </w:pPr>
    </w:p>
    <w:p w14:paraId="4978409F" w14:textId="77777777" w:rsidR="00943F4D" w:rsidRDefault="00943F4D" w:rsidP="00943F4D">
      <w:pPr>
        <w:rPr>
          <w:rFonts w:ascii="Calibri" w:eastAsia="Calibri" w:hAnsi="Calibri" w:cs="Calibri"/>
          <w:color w:val="000000" w:themeColor="text1"/>
        </w:rPr>
      </w:pPr>
    </w:p>
    <w:p w14:paraId="25540248" w14:textId="77777777" w:rsidR="00943F4D" w:rsidRDefault="00943F4D" w:rsidP="00943F4D">
      <w:pPr>
        <w:rPr>
          <w:rFonts w:ascii="Calibri" w:eastAsia="Calibri" w:hAnsi="Calibri" w:cs="Calibri"/>
          <w:color w:val="000000" w:themeColor="text1"/>
        </w:rPr>
      </w:pPr>
    </w:p>
    <w:p w14:paraId="22E85AED" w14:textId="77777777" w:rsidR="00943F4D" w:rsidRDefault="00943F4D" w:rsidP="00943F4D">
      <w:pPr>
        <w:rPr>
          <w:rFonts w:ascii="Calibri" w:eastAsia="Calibri" w:hAnsi="Calibri" w:cs="Calibri"/>
          <w:color w:val="000000" w:themeColor="text1"/>
        </w:rPr>
      </w:pPr>
    </w:p>
    <w:p w14:paraId="46F4F69C" w14:textId="77777777" w:rsidR="00943F4D" w:rsidRDefault="00943F4D" w:rsidP="00943F4D">
      <w:pPr>
        <w:rPr>
          <w:rFonts w:ascii="Calibri" w:eastAsia="Calibri" w:hAnsi="Calibri" w:cs="Calibri"/>
          <w:color w:val="000000" w:themeColor="text1"/>
        </w:rPr>
      </w:pPr>
    </w:p>
    <w:p w14:paraId="3EA5A792" w14:textId="50AB9696" w:rsidR="00943F4D" w:rsidRDefault="00943F4D" w:rsidP="00943F4D">
      <w:pPr>
        <w:rPr>
          <w:rFonts w:ascii="Calibri" w:eastAsia="Calibri" w:hAnsi="Calibri" w:cs="Calibri"/>
          <w:color w:val="000000" w:themeColor="text1"/>
        </w:rPr>
      </w:pPr>
    </w:p>
    <w:p w14:paraId="741A7144" w14:textId="12AEA2E3" w:rsidR="00943F4D" w:rsidRPr="00F23E03" w:rsidRDefault="5BAE3B57"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C. PHP Risk Profile</w:t>
      </w:r>
    </w:p>
    <w:p w14:paraId="357826C1" w14:textId="77777777" w:rsidR="00943F4D" w:rsidRDefault="00943F4D" w:rsidP="00943F4D">
      <w:pPr>
        <w:rPr>
          <w:rFonts w:ascii="Calibri" w:eastAsia="Calibri" w:hAnsi="Calibri" w:cs="Calibri"/>
          <w:b/>
          <w:bCs/>
          <w:color w:val="000000" w:themeColor="text1"/>
          <w:sz w:val="22"/>
          <w:szCs w:val="22"/>
        </w:rPr>
      </w:pPr>
    </w:p>
    <w:p w14:paraId="5D73871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9361" w:type="dxa"/>
        <w:tblLayout w:type="fixed"/>
        <w:tblLook w:val="04A0" w:firstRow="1" w:lastRow="0" w:firstColumn="1" w:lastColumn="0" w:noHBand="0" w:noVBand="1"/>
      </w:tblPr>
      <w:tblGrid>
        <w:gridCol w:w="2492"/>
        <w:gridCol w:w="1024"/>
        <w:gridCol w:w="1350"/>
        <w:gridCol w:w="4495"/>
      </w:tblGrid>
      <w:tr w:rsidR="00943F4D" w14:paraId="198BB643" w14:textId="77777777" w:rsidTr="57F8DFCA">
        <w:tc>
          <w:tcPr>
            <w:tcW w:w="9361" w:type="dxa"/>
            <w:gridSpan w:val="4"/>
            <w:shd w:val="clear" w:color="auto" w:fill="FFC000" w:themeFill="accent4"/>
          </w:tcPr>
          <w:p w14:paraId="34115F8F" w14:textId="77777777" w:rsidR="00943F4D" w:rsidRDefault="00943F4D">
            <w:pPr>
              <w:jc w:val="center"/>
              <w:rPr>
                <w:rFonts w:ascii="Calibri" w:eastAsia="Calibri" w:hAnsi="Calibri" w:cs="Calibri"/>
              </w:rPr>
            </w:pPr>
            <w:r w:rsidRPr="1DD3780D">
              <w:rPr>
                <w:rFonts w:ascii="Calibri" w:eastAsia="Calibri" w:hAnsi="Calibri" w:cs="Calibri"/>
                <w:b/>
                <w:bCs/>
                <w:sz w:val="22"/>
                <w:szCs w:val="22"/>
              </w:rPr>
              <w:t>PHP Risk Profile</w:t>
            </w:r>
          </w:p>
        </w:tc>
      </w:tr>
      <w:tr w:rsidR="00943F4D" w14:paraId="54DBC8DB" w14:textId="77777777" w:rsidTr="57F8DFCA">
        <w:tc>
          <w:tcPr>
            <w:tcW w:w="2492" w:type="dxa"/>
            <w:shd w:val="clear" w:color="auto" w:fill="002060"/>
          </w:tcPr>
          <w:p w14:paraId="1FDBD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0A691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12629F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5025A082"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4E8B6D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55FA4B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495" w:type="dxa"/>
            <w:shd w:val="clear" w:color="auto" w:fill="002060"/>
          </w:tcPr>
          <w:p w14:paraId="7E35110B"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2533EC" w14:paraId="31C1E520" w14:textId="77777777" w:rsidTr="57F8DFCA">
        <w:tc>
          <w:tcPr>
            <w:tcW w:w="2492" w:type="dxa"/>
            <w:shd w:val="clear" w:color="auto" w:fill="D9E2F3" w:themeFill="accent1" w:themeFillTint="33"/>
          </w:tcPr>
          <w:p w14:paraId="0EB56F20"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6174D1E0" w14:textId="0DF36CBD" w:rsidR="002533EC" w:rsidRDefault="00B17749" w:rsidP="002533EC">
            <w:pPr>
              <w:rPr>
                <w:rFonts w:ascii="Calibri" w:eastAsia="Calibri" w:hAnsi="Calibri" w:cs="Calibri"/>
              </w:rPr>
            </w:pPr>
            <w:r>
              <w:rPr>
                <w:rFonts w:ascii="Calibri" w:eastAsia="Calibri" w:hAnsi="Calibri" w:cs="Calibri"/>
                <w:sz w:val="22"/>
                <w:szCs w:val="22"/>
              </w:rPr>
              <w:t>O</w:t>
            </w:r>
          </w:p>
        </w:tc>
        <w:tc>
          <w:tcPr>
            <w:tcW w:w="1350" w:type="dxa"/>
            <w:shd w:val="clear" w:color="auto" w:fill="D9E2F3" w:themeFill="accent1" w:themeFillTint="33"/>
          </w:tcPr>
          <w:p w14:paraId="59A46181" w14:textId="48C89191" w:rsidR="002533EC" w:rsidRDefault="00B17749" w:rsidP="002533EC">
            <w:pPr>
              <w:rPr>
                <w:rFonts w:ascii="Calibri" w:eastAsia="Calibri" w:hAnsi="Calibri" w:cs="Calibri"/>
              </w:rPr>
            </w:pPr>
            <w:r>
              <w:rPr>
                <w:rFonts w:ascii="Calibri" w:eastAsia="Calibri" w:hAnsi="Calibri" w:cs="Calibri"/>
                <w:sz w:val="22"/>
                <w:szCs w:val="22"/>
              </w:rPr>
              <w:t>O</w:t>
            </w:r>
          </w:p>
        </w:tc>
        <w:tc>
          <w:tcPr>
            <w:tcW w:w="4495" w:type="dxa"/>
            <w:shd w:val="clear" w:color="auto" w:fill="D9E2F3" w:themeFill="accent1" w:themeFillTint="33"/>
          </w:tcPr>
          <w:p w14:paraId="123D779E"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5B22B580" w14:textId="77777777" w:rsidR="002533EC" w:rsidRDefault="002533EC" w:rsidP="002533EC">
            <w:pPr>
              <w:rPr>
                <w:rFonts w:ascii="Calibri" w:eastAsia="Calibri" w:hAnsi="Calibri" w:cs="Calibri"/>
              </w:rPr>
            </w:pPr>
          </w:p>
          <w:p w14:paraId="5D99C5D1" w14:textId="77777777" w:rsidR="002533EC" w:rsidRDefault="002533EC" w:rsidP="002533EC">
            <w:pPr>
              <w:rPr>
                <w:rFonts w:ascii="Calibri" w:eastAsia="Calibri" w:hAnsi="Calibri" w:cs="Calibri"/>
              </w:rPr>
            </w:pPr>
            <w:r w:rsidRPr="1DD3780D">
              <w:rPr>
                <w:rFonts w:ascii="Calibri" w:eastAsia="Calibri" w:hAnsi="Calibri" w:cs="Calibri"/>
                <w:sz w:val="22"/>
                <w:szCs w:val="22"/>
              </w:rPr>
              <w:t>Valid Values:</w:t>
            </w:r>
          </w:p>
          <w:p w14:paraId="6F46C65A" w14:textId="77777777" w:rsidR="002533EC" w:rsidRDefault="002533EC" w:rsidP="002533EC">
            <w:pPr>
              <w:rPr>
                <w:rFonts w:ascii="Calibri" w:eastAsia="Calibri" w:hAnsi="Calibri" w:cs="Calibri"/>
              </w:rPr>
            </w:pPr>
            <w:r w:rsidRPr="1DD3780D">
              <w:rPr>
                <w:rFonts w:ascii="Calibri" w:eastAsia="Calibri" w:hAnsi="Calibri" w:cs="Calibri"/>
                <w:sz w:val="22"/>
                <w:szCs w:val="22"/>
              </w:rPr>
              <w:t>H = High; M = Medium; L = Low; N = Null</w:t>
            </w:r>
          </w:p>
          <w:p w14:paraId="09346C53" w14:textId="77777777" w:rsidR="002533EC" w:rsidRDefault="002533EC" w:rsidP="002533EC">
            <w:pPr>
              <w:rPr>
                <w:rFonts w:ascii="Calibri" w:eastAsia="Calibri" w:hAnsi="Calibri" w:cs="Calibri"/>
              </w:rPr>
            </w:pPr>
          </w:p>
          <w:p w14:paraId="3B2C68EB" w14:textId="77777777" w:rsidR="002533EC" w:rsidRDefault="002533EC" w:rsidP="002533EC">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943F4D" w14:paraId="198D4220" w14:textId="77777777" w:rsidTr="57F8DFCA">
        <w:tc>
          <w:tcPr>
            <w:tcW w:w="2492" w:type="dxa"/>
          </w:tcPr>
          <w:p w14:paraId="767FC9B9" w14:textId="77777777" w:rsidR="00943F4D" w:rsidRDefault="00943F4D">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1F6ABA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350" w:type="dxa"/>
          </w:tcPr>
          <w:p w14:paraId="5C9079E5" w14:textId="4EB20566" w:rsidR="00943F4D" w:rsidRDefault="00E6289D">
            <w:pPr>
              <w:rPr>
                <w:rFonts w:ascii="Calibri" w:eastAsia="Calibri" w:hAnsi="Calibri" w:cs="Calibri"/>
              </w:rPr>
            </w:pPr>
            <w:r>
              <w:rPr>
                <w:rFonts w:ascii="Calibri" w:eastAsia="Calibri" w:hAnsi="Calibri" w:cs="Calibri"/>
                <w:sz w:val="22"/>
                <w:szCs w:val="22"/>
              </w:rPr>
              <w:t>O</w:t>
            </w:r>
          </w:p>
        </w:tc>
        <w:tc>
          <w:tcPr>
            <w:tcW w:w="4495" w:type="dxa"/>
          </w:tcPr>
          <w:p w14:paraId="2DA12175" w14:textId="77777777" w:rsidR="00943F4D" w:rsidRDefault="00943F4D">
            <w:pPr>
              <w:rPr>
                <w:rFonts w:ascii="Calibri" w:eastAsia="Calibri" w:hAnsi="Calibri" w:cs="Calibri"/>
              </w:rPr>
            </w:pPr>
            <w:r w:rsidRPr="1DD3780D">
              <w:rPr>
                <w:rFonts w:ascii="Calibri" w:eastAsia="Calibri" w:hAnsi="Calibri" w:cs="Calibri"/>
                <w:sz w:val="22"/>
                <w:szCs w:val="22"/>
              </w:rPr>
              <w:t xml:space="preserve">Additional information describing member risk that the Plan wishes to share (i.e., sickle cell, high ED utilization, homelessness). Plans should include risk evidence for risk score of “High”. </w:t>
            </w:r>
          </w:p>
        </w:tc>
      </w:tr>
    </w:tbl>
    <w:p w14:paraId="5B2E7714" w14:textId="2CB46B28" w:rsidR="00943F4D" w:rsidRDefault="00943F4D" w:rsidP="00943F4D">
      <w:pPr>
        <w:rPr>
          <w:rFonts w:ascii="Calibri" w:eastAsia="Calibri" w:hAnsi="Calibri" w:cs="Calibri"/>
          <w:color w:val="000000" w:themeColor="text1"/>
        </w:rPr>
      </w:pPr>
    </w:p>
    <w:p w14:paraId="209B0F9C" w14:textId="12C50DF0" w:rsidR="00943F4D" w:rsidRPr="00F23E03" w:rsidRDefault="0FB374A5"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lastRenderedPageBreak/>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D. CM Entity Risk Profile &amp; Interactions</w:t>
      </w:r>
    </w:p>
    <w:p w14:paraId="77B2A93D" w14:textId="77777777" w:rsidR="00943F4D" w:rsidRDefault="00943F4D" w:rsidP="00943F4D">
      <w:pPr>
        <w:rPr>
          <w:color w:val="000000" w:themeColor="text1"/>
        </w:rPr>
      </w:pPr>
    </w:p>
    <w:p w14:paraId="1C1373A3"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090"/>
        <w:gridCol w:w="1045"/>
        <w:gridCol w:w="1440"/>
        <w:gridCol w:w="3755"/>
      </w:tblGrid>
      <w:tr w:rsidR="00943F4D" w14:paraId="2F36FB79" w14:textId="77777777" w:rsidTr="33AFF680">
        <w:tc>
          <w:tcPr>
            <w:tcW w:w="9330" w:type="dxa"/>
            <w:gridSpan w:val="4"/>
            <w:shd w:val="clear" w:color="auto" w:fill="FFC000" w:themeFill="accent4"/>
          </w:tcPr>
          <w:p w14:paraId="3147EC0A" w14:textId="77777777" w:rsidR="00943F4D" w:rsidRDefault="00943F4D">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943F4D" w14:paraId="49603EDB" w14:textId="77777777" w:rsidTr="33AFF680">
        <w:tc>
          <w:tcPr>
            <w:tcW w:w="3090" w:type="dxa"/>
            <w:shd w:val="clear" w:color="auto" w:fill="002060"/>
          </w:tcPr>
          <w:p w14:paraId="6B5A218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45" w:type="dxa"/>
            <w:shd w:val="clear" w:color="auto" w:fill="002060"/>
          </w:tcPr>
          <w:p w14:paraId="7BC435D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15178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1D92584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250B52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D4205C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3755" w:type="dxa"/>
            <w:shd w:val="clear" w:color="auto" w:fill="002060"/>
          </w:tcPr>
          <w:p w14:paraId="28E3E1F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 only. </w:t>
            </w:r>
          </w:p>
        </w:tc>
      </w:tr>
      <w:tr w:rsidR="00943F4D" w14:paraId="461985AA" w14:textId="77777777" w:rsidTr="33AFF680">
        <w:tc>
          <w:tcPr>
            <w:tcW w:w="3090" w:type="dxa"/>
            <w:shd w:val="clear" w:color="auto" w:fill="D9E2F3" w:themeFill="accent1" w:themeFillTint="33"/>
          </w:tcPr>
          <w:p w14:paraId="0C584302" w14:textId="77777777" w:rsidR="00943F4D" w:rsidRDefault="00943F4D">
            <w:pPr>
              <w:rPr>
                <w:rFonts w:ascii="Calibri" w:eastAsia="Calibri" w:hAnsi="Calibri" w:cs="Calibri"/>
              </w:rPr>
            </w:pPr>
            <w:r w:rsidRPr="1DD3780D">
              <w:rPr>
                <w:rFonts w:ascii="Calibri" w:eastAsia="Calibri" w:hAnsi="Calibri" w:cs="Calibri"/>
                <w:sz w:val="22"/>
                <w:szCs w:val="22"/>
              </w:rPr>
              <w:t>CM Entity Risk Score Category</w:t>
            </w:r>
          </w:p>
        </w:tc>
        <w:tc>
          <w:tcPr>
            <w:tcW w:w="1045" w:type="dxa"/>
            <w:shd w:val="clear" w:color="auto" w:fill="D9E2F3" w:themeFill="accent1" w:themeFillTint="33"/>
          </w:tcPr>
          <w:p w14:paraId="310F695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748D844" w14:textId="02077CA4" w:rsidR="00943F4D" w:rsidRDefault="00943F4D">
            <w:pPr>
              <w:rPr>
                <w:rFonts w:ascii="Calibri" w:eastAsia="Calibri" w:hAnsi="Calibri" w:cs="Calibri"/>
                <w:color w:val="000000" w:themeColor="text1"/>
              </w:rPr>
            </w:pPr>
            <w:r w:rsidRPr="33AFF680">
              <w:rPr>
                <w:rFonts w:ascii="Calibri" w:eastAsia="Calibri" w:hAnsi="Calibri" w:cs="Calibri"/>
                <w:color w:val="000000" w:themeColor="text1"/>
                <w:sz w:val="22"/>
                <w:szCs w:val="22"/>
              </w:rPr>
              <w:t>Optional for TCM Providers</w:t>
            </w:r>
            <w:r w:rsidR="2973F329" w:rsidRPr="33AFF680">
              <w:rPr>
                <w:rFonts w:ascii="Calibri" w:eastAsia="Calibri" w:hAnsi="Calibri" w:cs="Calibri"/>
                <w:color w:val="000000" w:themeColor="text1"/>
                <w:sz w:val="22"/>
                <w:szCs w:val="22"/>
              </w:rPr>
              <w:t xml:space="preserve"> (AMH+ and CMAs)</w:t>
            </w:r>
          </w:p>
          <w:p w14:paraId="009D823F" w14:textId="77777777" w:rsidR="00943F4D" w:rsidRDefault="00943F4D">
            <w:pPr>
              <w:rPr>
                <w:rFonts w:ascii="Calibri" w:eastAsia="Calibri" w:hAnsi="Calibri" w:cs="Calibri"/>
                <w:color w:val="000000" w:themeColor="text1"/>
              </w:rPr>
            </w:pPr>
          </w:p>
          <w:p w14:paraId="359A60B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E7C0372"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risk level that the member falls into (high, medium, low) </w:t>
            </w:r>
            <w:proofErr w:type="gramStart"/>
            <w:r w:rsidRPr="1DD3780D">
              <w:rPr>
                <w:rFonts w:ascii="Calibri" w:eastAsia="Calibri" w:hAnsi="Calibri" w:cs="Calibri"/>
                <w:sz w:val="22"/>
                <w:szCs w:val="22"/>
              </w:rPr>
              <w:t>based</w:t>
            </w:r>
            <w:proofErr w:type="gramEnd"/>
            <w:r w:rsidRPr="1DD3780D">
              <w:rPr>
                <w:rFonts w:ascii="Calibri" w:eastAsia="Calibri" w:hAnsi="Calibri" w:cs="Calibri"/>
                <w:sz w:val="22"/>
                <w:szCs w:val="22"/>
              </w:rPr>
              <w:t xml:space="preserve"> on </w:t>
            </w:r>
            <w:proofErr w:type="gramStart"/>
            <w:r w:rsidRPr="1DD3780D">
              <w:rPr>
                <w:rFonts w:ascii="Calibri" w:eastAsia="Calibri" w:hAnsi="Calibri" w:cs="Calibri"/>
                <w:sz w:val="22"/>
                <w:szCs w:val="22"/>
              </w:rPr>
              <w:t xml:space="preserve">the </w:t>
            </w:r>
            <w:r w:rsidRPr="1DD3780D">
              <w:rPr>
                <w:rFonts w:ascii="Calibri" w:eastAsia="Calibri" w:hAnsi="Calibri" w:cs="Calibri"/>
                <w:strike/>
                <w:color w:val="0078D4"/>
                <w:sz w:val="22"/>
                <w:szCs w:val="22"/>
              </w:rPr>
              <w:t xml:space="preserve"> </w:t>
            </w:r>
            <w:r w:rsidRPr="1DD3780D">
              <w:rPr>
                <w:rFonts w:ascii="Calibri" w:eastAsia="Calibri" w:hAnsi="Calibri" w:cs="Calibri"/>
                <w:sz w:val="22"/>
                <w:szCs w:val="22"/>
              </w:rPr>
              <w:t>AMH</w:t>
            </w:r>
            <w:proofErr w:type="gramEnd"/>
            <w:r w:rsidRPr="1DD3780D">
              <w:rPr>
                <w:rFonts w:ascii="Calibri" w:eastAsia="Calibri" w:hAnsi="Calibri" w:cs="Calibri"/>
                <w:sz w:val="22"/>
                <w:szCs w:val="22"/>
              </w:rPr>
              <w:t xml:space="preserve"> Tier 3, AMH+, CMA, CIN or Other Partner risk algorithm.</w:t>
            </w:r>
          </w:p>
          <w:p w14:paraId="769D2AF7" w14:textId="77777777" w:rsidR="00943F4D" w:rsidRDefault="00943F4D">
            <w:pPr>
              <w:rPr>
                <w:rFonts w:ascii="Calibri" w:eastAsia="Calibri" w:hAnsi="Calibri" w:cs="Calibri"/>
              </w:rPr>
            </w:pPr>
            <w:r w:rsidRPr="1DD3780D">
              <w:rPr>
                <w:rFonts w:ascii="Calibri" w:eastAsia="Calibri" w:hAnsi="Calibri" w:cs="Calibri"/>
                <w:sz w:val="22"/>
                <w:szCs w:val="22"/>
              </w:rPr>
              <w:t>Valid Values:</w:t>
            </w:r>
          </w:p>
          <w:p w14:paraId="06863DFF" w14:textId="77777777" w:rsidR="00943F4D" w:rsidRDefault="00943F4D">
            <w:pPr>
              <w:rPr>
                <w:rFonts w:ascii="Calibri" w:eastAsia="Calibri" w:hAnsi="Calibri" w:cs="Calibri"/>
              </w:rPr>
            </w:pPr>
            <w:r w:rsidRPr="1DD3780D">
              <w:rPr>
                <w:rFonts w:ascii="Calibri" w:eastAsia="Calibri" w:hAnsi="Calibri" w:cs="Calibri"/>
                <w:sz w:val="22"/>
                <w:szCs w:val="22"/>
              </w:rPr>
              <w:t>H = High; M = Medium; L = Low; N = Null</w:t>
            </w:r>
          </w:p>
          <w:p w14:paraId="67050147" w14:textId="77777777" w:rsidR="00943F4D" w:rsidRDefault="00943F4D">
            <w:pPr>
              <w:rPr>
                <w:rFonts w:ascii="Calibri" w:eastAsia="Calibri" w:hAnsi="Calibri" w:cs="Calibri"/>
              </w:rPr>
            </w:pPr>
          </w:p>
          <w:p w14:paraId="460EEF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943F4D" w14:paraId="490E20DB" w14:textId="77777777" w:rsidTr="33AFF680">
        <w:tc>
          <w:tcPr>
            <w:tcW w:w="3090" w:type="dxa"/>
          </w:tcPr>
          <w:p w14:paraId="5C29B2E8"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1045" w:type="dxa"/>
          </w:tcPr>
          <w:p w14:paraId="46C15A8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02BBBF2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779FD150" w14:textId="77777777" w:rsidR="00943F4D" w:rsidRDefault="00943F4D">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492DEE17" w14:textId="77777777" w:rsidR="00943F4D" w:rsidRDefault="00943F4D">
            <w:pPr>
              <w:rPr>
                <w:rFonts w:ascii="Calibri" w:eastAsia="Calibri" w:hAnsi="Calibri" w:cs="Calibri"/>
              </w:rPr>
            </w:pPr>
          </w:p>
          <w:p w14:paraId="0213B4DD" w14:textId="77777777" w:rsidR="00943F4D" w:rsidRDefault="00943F4D">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943F4D" w14:paraId="099A31E3" w14:textId="77777777" w:rsidTr="33AFF680">
        <w:tc>
          <w:tcPr>
            <w:tcW w:w="3090" w:type="dxa"/>
            <w:shd w:val="clear" w:color="auto" w:fill="D9E2F3" w:themeFill="accent1" w:themeFillTint="33"/>
          </w:tcPr>
          <w:p w14:paraId="3E0F4F99"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1045" w:type="dxa"/>
            <w:shd w:val="clear" w:color="auto" w:fill="D9E2F3" w:themeFill="accent1" w:themeFillTint="33"/>
          </w:tcPr>
          <w:p w14:paraId="6C6D697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C74B02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6395EC61" w14:textId="77777777" w:rsidR="00943F4D" w:rsidRDefault="00943F4D">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943F4D" w14:paraId="1FB9040A" w14:textId="77777777" w:rsidTr="33AFF680">
        <w:tc>
          <w:tcPr>
            <w:tcW w:w="3090" w:type="dxa"/>
          </w:tcPr>
          <w:p w14:paraId="7B789379"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w:t>
            </w:r>
          </w:p>
        </w:tc>
        <w:tc>
          <w:tcPr>
            <w:tcW w:w="1045" w:type="dxa"/>
          </w:tcPr>
          <w:p w14:paraId="5BBE8A2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37C619E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5DBE3A5" w14:textId="77777777" w:rsidR="00943F4D" w:rsidRDefault="00943F4D">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Pr>
                <w:rStyle w:val="normaltextrun"/>
                <w:rFonts w:ascii="Calibri" w:hAnsi="Calibri" w:cs="Calibri"/>
                <w:color w:val="000000"/>
                <w:sz w:val="22"/>
                <w:szCs w:val="22"/>
                <w:shd w:val="clear" w:color="auto" w:fill="FFFFFF"/>
              </w:rPr>
              <w:t xml:space="preserve">For more information, please refer to “section VII” below, as well as the </w:t>
            </w:r>
            <w:hyperlink r:id="rId19" w:tgtFrame="_blank" w:history="1">
              <w:r>
                <w:rPr>
                  <w:rStyle w:val="normaltextrun"/>
                  <w:rFonts w:ascii="Calibri" w:hAnsi="Calibri" w:cs="Calibri"/>
                  <w:color w:val="0563C1"/>
                  <w:sz w:val="22"/>
                  <w:szCs w:val="22"/>
                  <w:u w:val="single"/>
                  <w:shd w:val="clear" w:color="auto" w:fill="FFFFFF"/>
                </w:rPr>
                <w:t>AMH Program Manual</w:t>
              </w:r>
            </w:hyperlink>
            <w:r>
              <w:rPr>
                <w:rStyle w:val="normaltextrun"/>
                <w:rFonts w:ascii="Calibri" w:hAnsi="Calibri" w:cs="Calibri"/>
                <w:color w:val="000000"/>
                <w:sz w:val="22"/>
                <w:szCs w:val="22"/>
                <w:shd w:val="clear" w:color="auto" w:fill="FFFFFF"/>
              </w:rPr>
              <w:t xml:space="preserve"> and </w:t>
            </w:r>
            <w:hyperlink r:id="rId20" w:tgtFrame="_blank" w:history="1">
              <w:r>
                <w:rPr>
                  <w:rStyle w:val="normaltextrun"/>
                  <w:rFonts w:ascii="Calibri" w:hAnsi="Calibri" w:cs="Calibri"/>
                  <w:color w:val="0563C1"/>
                  <w:sz w:val="22"/>
                  <w:szCs w:val="22"/>
                  <w:u w:val="single"/>
                  <w:shd w:val="clear" w:color="auto" w:fill="FFFFFF"/>
                </w:rPr>
                <w:t>Tailored CM Program Manual</w:t>
              </w:r>
            </w:hyperlink>
            <w:r>
              <w:rPr>
                <w:rStyle w:val="normaltextrun"/>
                <w:rFonts w:ascii="Calibri" w:hAnsi="Calibri" w:cs="Calibri"/>
                <w:color w:val="000000"/>
                <w:sz w:val="22"/>
                <w:szCs w:val="22"/>
                <w:shd w:val="clear" w:color="auto" w:fill="FFFFFF"/>
              </w:rPr>
              <w:t xml:space="preserve"> for guidance on what is counted as a face-to-face encounter. </w:t>
            </w:r>
          </w:p>
        </w:tc>
      </w:tr>
      <w:tr w:rsidR="00943F4D" w14:paraId="524407E0" w14:textId="77777777" w:rsidTr="33AFF680">
        <w:tc>
          <w:tcPr>
            <w:tcW w:w="3090" w:type="dxa"/>
            <w:shd w:val="clear" w:color="auto" w:fill="D9E2F3" w:themeFill="accent1" w:themeFillTint="33"/>
          </w:tcPr>
          <w:p w14:paraId="17DCB7F8"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1045" w:type="dxa"/>
            <w:shd w:val="clear" w:color="auto" w:fill="D9E2F3" w:themeFill="accent1" w:themeFillTint="33"/>
          </w:tcPr>
          <w:p w14:paraId="098A71C0"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F3A7F4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230DCC6"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47924A95" w14:textId="77777777" w:rsidR="00943F4D" w:rsidRDefault="00943F4D">
            <w:pPr>
              <w:rPr>
                <w:rFonts w:ascii="Calibri" w:eastAsia="Calibri" w:hAnsi="Calibri" w:cs="Calibri"/>
              </w:rPr>
            </w:pPr>
            <w:r w:rsidRPr="1DD3780D">
              <w:rPr>
                <w:rFonts w:ascii="Calibri" w:eastAsia="Calibri" w:hAnsi="Calibri" w:cs="Calibri"/>
                <w:sz w:val="22"/>
                <w:szCs w:val="22"/>
              </w:rPr>
              <w:t>YYYYMMDD</w:t>
            </w:r>
          </w:p>
        </w:tc>
      </w:tr>
      <w:tr w:rsidR="00943F4D" w14:paraId="2748895A" w14:textId="77777777" w:rsidTr="33AFF680">
        <w:tc>
          <w:tcPr>
            <w:tcW w:w="3090" w:type="dxa"/>
          </w:tcPr>
          <w:p w14:paraId="16EEFCBC"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Care Plan Created (Y/N)</w:t>
            </w:r>
          </w:p>
          <w:p w14:paraId="69628266"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31758D" w14:textId="77777777" w:rsidR="00943F4D" w:rsidRDefault="00943F4D">
            <w:pPr>
              <w:rPr>
                <w:color w:val="FF0000"/>
              </w:rPr>
            </w:pPr>
          </w:p>
        </w:tc>
        <w:tc>
          <w:tcPr>
            <w:tcW w:w="1045" w:type="dxa"/>
          </w:tcPr>
          <w:p w14:paraId="1B77445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984A3B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00891DCA" w14:textId="284001AF" w:rsidR="00943F4D" w:rsidRDefault="00943F4D">
            <w:pPr>
              <w:rPr>
                <w:rFonts w:ascii="Calibri" w:eastAsia="Calibri" w:hAnsi="Calibri" w:cs="Calibri"/>
              </w:rPr>
            </w:pPr>
            <w:r w:rsidRPr="33AFF680">
              <w:rPr>
                <w:rFonts w:ascii="Calibri" w:eastAsia="Calibri" w:hAnsi="Calibri" w:cs="Calibri"/>
                <w:sz w:val="22"/>
                <w:szCs w:val="22"/>
              </w:rPr>
              <w:t xml:space="preserve">Identifies if a Care Plan has or has not yet been created in the reporting period. If a member has only a Shared Action Plan for </w:t>
            </w:r>
            <w:proofErr w:type="spellStart"/>
            <w:r w:rsidRPr="33AFF680">
              <w:rPr>
                <w:rFonts w:ascii="Calibri" w:eastAsia="Calibri" w:hAnsi="Calibri" w:cs="Calibri"/>
                <w:sz w:val="22"/>
                <w:szCs w:val="22"/>
              </w:rPr>
              <w:t>InCK</w:t>
            </w:r>
            <w:proofErr w:type="spellEnd"/>
            <w:r w:rsidRPr="33AFF680">
              <w:rPr>
                <w:rFonts w:ascii="Calibri" w:eastAsia="Calibri" w:hAnsi="Calibri" w:cs="Calibri"/>
                <w:sz w:val="22"/>
                <w:szCs w:val="22"/>
              </w:rPr>
              <w:t>, it should be documented in the Shared Action Plan field</w:t>
            </w:r>
            <w:r w:rsidR="6647F623" w:rsidRPr="33AFF680">
              <w:rPr>
                <w:rFonts w:ascii="Calibri" w:eastAsia="Calibri" w:hAnsi="Calibri" w:cs="Calibri"/>
                <w:sz w:val="22"/>
                <w:szCs w:val="22"/>
              </w:rPr>
              <w:t xml:space="preserve"> and N should be designated for this field</w:t>
            </w:r>
            <w:r w:rsidRPr="33AFF680">
              <w:rPr>
                <w:rFonts w:ascii="Calibri" w:eastAsia="Calibri" w:hAnsi="Calibri" w:cs="Calibri"/>
                <w:sz w:val="22"/>
                <w:szCs w:val="22"/>
              </w:rPr>
              <w:t xml:space="preserve">. </w:t>
            </w:r>
          </w:p>
        </w:tc>
      </w:tr>
      <w:tr w:rsidR="00943F4D" w14:paraId="1C976762" w14:textId="77777777" w:rsidTr="33AFF680">
        <w:tc>
          <w:tcPr>
            <w:tcW w:w="3090" w:type="dxa"/>
            <w:shd w:val="clear" w:color="auto" w:fill="D9E2F3" w:themeFill="accent1" w:themeFillTint="33"/>
          </w:tcPr>
          <w:p w14:paraId="24CA19AA"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1045" w:type="dxa"/>
            <w:shd w:val="clear" w:color="auto" w:fill="D9E2F3" w:themeFill="accent1" w:themeFillTint="33"/>
          </w:tcPr>
          <w:p w14:paraId="7847572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63E8355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E527676" w14:textId="77777777" w:rsidR="00943F4D" w:rsidRDefault="00943F4D">
            <w:pPr>
              <w:rPr>
                <w:rFonts w:ascii="Calibri" w:eastAsia="Calibri" w:hAnsi="Calibri" w:cs="Calibri"/>
              </w:rPr>
            </w:pPr>
            <w:r w:rsidRPr="1DD3780D">
              <w:rPr>
                <w:rFonts w:ascii="Calibri" w:eastAsia="Calibri" w:hAnsi="Calibri" w:cs="Calibri"/>
                <w:sz w:val="22"/>
                <w:szCs w:val="22"/>
              </w:rPr>
              <w:t>The date that Care Plan was completed for a beneficiary.</w:t>
            </w:r>
            <w:r>
              <w:br/>
            </w:r>
            <w:r w:rsidRPr="1DD3780D">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943F4D" w14:paraId="311E24A9" w14:textId="77777777" w:rsidTr="33AFF680">
        <w:tc>
          <w:tcPr>
            <w:tcW w:w="3090" w:type="dxa"/>
          </w:tcPr>
          <w:p w14:paraId="7765DE4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1045" w:type="dxa"/>
          </w:tcPr>
          <w:p w14:paraId="1A0C8B0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E3D771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70F4D88"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943F4D" w14:paraId="21B2A4AF" w14:textId="77777777" w:rsidTr="33AFF680">
        <w:tc>
          <w:tcPr>
            <w:tcW w:w="3090" w:type="dxa"/>
            <w:shd w:val="clear" w:color="auto" w:fill="D9E2F3" w:themeFill="accent1" w:themeFillTint="33"/>
          </w:tcPr>
          <w:p w14:paraId="6C714175"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1045" w:type="dxa"/>
            <w:shd w:val="clear" w:color="auto" w:fill="D9E2F3" w:themeFill="accent1" w:themeFillTint="33"/>
          </w:tcPr>
          <w:p w14:paraId="4FE90C1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A814EB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DB63241"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943F4D" w14:paraId="0599F144" w14:textId="77777777" w:rsidTr="33AFF680">
        <w:tc>
          <w:tcPr>
            <w:tcW w:w="3090" w:type="dxa"/>
          </w:tcPr>
          <w:p w14:paraId="5D648279"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p w14:paraId="73EE3EEF"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1045" w:type="dxa"/>
          </w:tcPr>
          <w:p w14:paraId="15F1550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656DCB4"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2D5DE153"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beneficiary's last/current Care Manager was assigned. </w:t>
            </w:r>
            <w:r>
              <w:br/>
            </w:r>
            <w:r w:rsidRPr="1DD3780D">
              <w:rPr>
                <w:rFonts w:ascii="Calibri" w:eastAsia="Calibri" w:hAnsi="Calibri" w:cs="Calibri"/>
                <w:sz w:val="22"/>
                <w:szCs w:val="22"/>
              </w:rPr>
              <w:t>YYYYMMDD</w:t>
            </w:r>
          </w:p>
        </w:tc>
      </w:tr>
      <w:tr w:rsidR="00943F4D" w14:paraId="039A15EA" w14:textId="77777777" w:rsidTr="33AFF680">
        <w:tc>
          <w:tcPr>
            <w:tcW w:w="3090" w:type="dxa"/>
            <w:shd w:val="clear" w:color="auto" w:fill="D9E2F3" w:themeFill="accent1" w:themeFillTint="33"/>
          </w:tcPr>
          <w:p w14:paraId="7DC97572"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p w14:paraId="34AB9C03"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68CF3D6" w14:textId="77777777" w:rsidR="00943F4D" w:rsidRDefault="00943F4D"/>
        </w:tc>
        <w:tc>
          <w:tcPr>
            <w:tcW w:w="1045" w:type="dxa"/>
            <w:shd w:val="clear" w:color="auto" w:fill="D9E2F3" w:themeFill="accent1" w:themeFillTint="33"/>
          </w:tcPr>
          <w:p w14:paraId="58731CE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329952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7D4CBA75"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943F4D" w14:paraId="427BBE54" w14:textId="77777777" w:rsidTr="33AFF680">
        <w:tc>
          <w:tcPr>
            <w:tcW w:w="3090" w:type="dxa"/>
          </w:tcPr>
          <w:p w14:paraId="49476BC7"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p w14:paraId="53FE8CDB"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6E860C" w14:textId="77777777" w:rsidR="00943F4D" w:rsidRDefault="00943F4D"/>
        </w:tc>
        <w:tc>
          <w:tcPr>
            <w:tcW w:w="1045" w:type="dxa"/>
          </w:tcPr>
          <w:p w14:paraId="1619680F"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7B9B7E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5AD1ECF1"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name of the last/current Care Manager assigned to a beneficiary during the reporting month. This field is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943F4D" w14:paraId="7F625F61" w14:textId="77777777" w:rsidTr="33AFF680">
        <w:tc>
          <w:tcPr>
            <w:tcW w:w="3090" w:type="dxa"/>
            <w:shd w:val="clear" w:color="auto" w:fill="D9E2F3" w:themeFill="accent1" w:themeFillTint="33"/>
          </w:tcPr>
          <w:p w14:paraId="2041821F" w14:textId="77777777" w:rsidR="00943F4D" w:rsidRDefault="00943F4D">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0C299E6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3AF9A29" w14:textId="77777777" w:rsidR="00943F4D" w:rsidRDefault="00943F4D"/>
        </w:tc>
        <w:tc>
          <w:tcPr>
            <w:tcW w:w="1045" w:type="dxa"/>
            <w:shd w:val="clear" w:color="auto" w:fill="D9E2F3" w:themeFill="accent1" w:themeFillTint="33"/>
          </w:tcPr>
          <w:p w14:paraId="72B9D33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DE8A0EC"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40726390"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phone number of a beneficiary's last/current Care Manager. This field is mandatory for only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r>
              <w:br/>
            </w:r>
            <w:r w:rsidRPr="1DD3780D">
              <w:rPr>
                <w:rFonts w:ascii="Calibri" w:eastAsia="Calibri" w:hAnsi="Calibri" w:cs="Calibri"/>
                <w:sz w:val="22"/>
                <w:szCs w:val="22"/>
              </w:rPr>
              <w:t>XXX-XXX-XXXX</w:t>
            </w:r>
          </w:p>
        </w:tc>
      </w:tr>
      <w:tr w:rsidR="00943F4D" w14:paraId="380999CD" w14:textId="77777777" w:rsidTr="33AFF680">
        <w:tc>
          <w:tcPr>
            <w:tcW w:w="3090" w:type="dxa"/>
          </w:tcPr>
          <w:p w14:paraId="7BF204CB" w14:textId="77777777" w:rsidR="00943F4D" w:rsidRDefault="00943F4D">
            <w:pPr>
              <w:rPr>
                <w:rFonts w:ascii="Calibri" w:eastAsia="Calibri" w:hAnsi="Calibri" w:cs="Calibri"/>
              </w:rPr>
            </w:pPr>
            <w:r w:rsidRPr="1DD3780D">
              <w:rPr>
                <w:rFonts w:ascii="Calibri" w:eastAsia="Calibri" w:hAnsi="Calibri" w:cs="Calibri"/>
                <w:sz w:val="22"/>
                <w:szCs w:val="22"/>
              </w:rPr>
              <w:t xml:space="preserve">Email for Care Manager Assigned </w:t>
            </w:r>
          </w:p>
          <w:p w14:paraId="0EAEE9F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536DB1" w14:textId="77777777" w:rsidR="00943F4D" w:rsidRDefault="00943F4D"/>
        </w:tc>
        <w:tc>
          <w:tcPr>
            <w:tcW w:w="1045" w:type="dxa"/>
          </w:tcPr>
          <w:p w14:paraId="06A416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00ED868"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3490F4BC"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email address of a beneficiary's last/current Care Manager. This field is mandatory onl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943F4D" w14:paraId="2F62AE0B" w14:textId="77777777" w:rsidTr="33AFF680">
        <w:tc>
          <w:tcPr>
            <w:tcW w:w="3090" w:type="dxa"/>
            <w:shd w:val="clear" w:color="auto" w:fill="D9E2F3" w:themeFill="accent1" w:themeFillTint="33"/>
          </w:tcPr>
          <w:p w14:paraId="635E2E94"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p w14:paraId="2F2DCD31"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B259A16" w14:textId="77777777" w:rsidR="00943F4D" w:rsidRDefault="00943F4D"/>
        </w:tc>
        <w:tc>
          <w:tcPr>
            <w:tcW w:w="1045" w:type="dxa"/>
            <w:shd w:val="clear" w:color="auto" w:fill="D9E2F3" w:themeFill="accent1" w:themeFillTint="33"/>
          </w:tcPr>
          <w:p w14:paraId="3C94E3D5"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O</w:t>
            </w:r>
          </w:p>
        </w:tc>
        <w:tc>
          <w:tcPr>
            <w:tcW w:w="1440" w:type="dxa"/>
            <w:shd w:val="clear" w:color="auto" w:fill="D9E2F3" w:themeFill="accent1" w:themeFillTint="33"/>
          </w:tcPr>
          <w:p w14:paraId="36F531CE"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778473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y. This field is applicable and mandatory </w:t>
            </w:r>
            <w:r w:rsidRPr="1DD3780D">
              <w:rPr>
                <w:rFonts w:ascii="Calibri" w:eastAsia="Calibri" w:hAnsi="Calibri" w:cs="Calibri"/>
                <w:sz w:val="22"/>
                <w:szCs w:val="22"/>
              </w:rPr>
              <w:lastRenderedPageBreak/>
              <w:t xml:space="preserve">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 </w:t>
            </w:r>
            <w:r>
              <w:br/>
            </w:r>
            <w:r w:rsidRPr="1DD3780D">
              <w:rPr>
                <w:rFonts w:ascii="Calibri" w:eastAsia="Calibri" w:hAnsi="Calibri" w:cs="Calibri"/>
                <w:sz w:val="22"/>
                <w:szCs w:val="22"/>
              </w:rPr>
              <w:t>YYYYMMDD</w:t>
            </w:r>
          </w:p>
        </w:tc>
      </w:tr>
      <w:tr w:rsidR="00943F4D" w14:paraId="7026E86E" w14:textId="77777777" w:rsidTr="33AFF680">
        <w:tc>
          <w:tcPr>
            <w:tcW w:w="3090" w:type="dxa"/>
          </w:tcPr>
          <w:p w14:paraId="77BB9CA8"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Assigned CM Entity Location Code</w:t>
            </w:r>
          </w:p>
          <w:p w14:paraId="7375CFDD"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9B454CA" w14:textId="77777777" w:rsidR="00943F4D" w:rsidRDefault="00943F4D"/>
        </w:tc>
        <w:tc>
          <w:tcPr>
            <w:tcW w:w="1045" w:type="dxa"/>
          </w:tcPr>
          <w:p w14:paraId="66257477"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5F1E4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6BC7ADDA" w14:textId="77777777" w:rsidR="00943F4D" w:rsidRDefault="00943F4D">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665752F" w14:textId="77777777" w:rsidR="00943F4D" w:rsidRDefault="00943F4D">
            <w:pPr>
              <w:rPr>
                <w:rFonts w:ascii="Calibri" w:eastAsia="Calibri" w:hAnsi="Calibri" w:cs="Calibri"/>
              </w:rPr>
            </w:pPr>
          </w:p>
          <w:p w14:paraId="5D4D88FA" w14:textId="77777777" w:rsidR="00943F4D" w:rsidRDefault="00943F4D">
            <w:pPr>
              <w:rPr>
                <w:rFonts w:ascii="Calibri" w:eastAsia="Calibri" w:hAnsi="Calibri" w:cs="Calibri"/>
              </w:rPr>
            </w:pPr>
            <w:r w:rsidRPr="1DD3780D">
              <w:rPr>
                <w:rFonts w:ascii="Calibri" w:eastAsia="Calibri" w:hAnsi="Calibri" w:cs="Calibri"/>
                <w:sz w:val="22"/>
                <w:szCs w:val="22"/>
              </w:rPr>
              <w:t>Example NPI + Location Code</w:t>
            </w:r>
          </w:p>
          <w:p w14:paraId="028CD729" w14:textId="77777777" w:rsidR="00943F4D" w:rsidRDefault="00943F4D">
            <w:pPr>
              <w:rPr>
                <w:rFonts w:ascii="Calibri" w:eastAsia="Calibri" w:hAnsi="Calibri" w:cs="Calibri"/>
              </w:rPr>
            </w:pPr>
            <w:r w:rsidRPr="1DD3780D">
              <w:rPr>
                <w:rFonts w:ascii="Calibri" w:eastAsia="Calibri" w:hAnsi="Calibri" w:cs="Calibri"/>
                <w:sz w:val="22"/>
                <w:szCs w:val="22"/>
              </w:rPr>
              <w:t>1234567891_003</w:t>
            </w:r>
          </w:p>
        </w:tc>
      </w:tr>
    </w:tbl>
    <w:p w14:paraId="1FAFA812" w14:textId="6170A681" w:rsidR="00943F4D" w:rsidRDefault="00943F4D" w:rsidP="00943F4D">
      <w:pPr>
        <w:rPr>
          <w:rFonts w:ascii="Calibri" w:eastAsia="Calibri" w:hAnsi="Calibri" w:cs="Calibri"/>
          <w:color w:val="000000" w:themeColor="text1"/>
        </w:rPr>
      </w:pPr>
    </w:p>
    <w:p w14:paraId="30CF7882" w14:textId="4D30BA87" w:rsidR="00943F4D" w:rsidRPr="00F23E03" w:rsidRDefault="1C88E48B"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 xml:space="preserve">VI. </w:t>
      </w:r>
      <w:r w:rsidR="00943F4D" w:rsidRPr="00F23E03">
        <w:rPr>
          <w:b/>
          <w:bCs/>
          <w:color w:val="FFFFFF" w:themeColor="background1"/>
          <w:sz w:val="26"/>
          <w:szCs w:val="26"/>
          <w:shd w:val="clear" w:color="auto" w:fill="0563C1"/>
        </w:rPr>
        <w:t>Patient Risk List Field Mapping to the BCM051 Care Management Report</w:t>
      </w:r>
    </w:p>
    <w:p w14:paraId="224ECF05" w14:textId="77777777" w:rsidR="00943F4D" w:rsidRDefault="00943F4D" w:rsidP="00943F4D">
      <w:pPr>
        <w:rPr>
          <w:rFonts w:ascii="Calibri" w:eastAsia="Calibri" w:hAnsi="Calibri" w:cs="Calibri"/>
          <w:color w:val="000000" w:themeColor="text1"/>
        </w:rPr>
      </w:pPr>
    </w:p>
    <w:p w14:paraId="4468CAB5" w14:textId="15EC39A9"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care management activities for their members monthly. Information in the Patient Risk List is used to populate the care management activities </w:t>
      </w:r>
      <w:r w:rsidR="002533EC">
        <w:rPr>
          <w:rFonts w:ascii="Calibri" w:eastAsia="Calibri" w:hAnsi="Calibri" w:cs="Calibri"/>
          <w:color w:val="000000" w:themeColor="text1"/>
          <w:sz w:val="22"/>
          <w:szCs w:val="22"/>
        </w:rPr>
        <w:t xml:space="preserve">for </w:t>
      </w:r>
      <w:r w:rsidR="002533EC" w:rsidRPr="4F9BF466">
        <w:rPr>
          <w:rFonts w:ascii="Calibri" w:eastAsia="Calibri" w:hAnsi="Calibri" w:cs="Calibri"/>
          <w:color w:val="000000" w:themeColor="text1"/>
          <w:sz w:val="22"/>
          <w:szCs w:val="22"/>
        </w:rPr>
        <w:t xml:space="preserve">the </w:t>
      </w:r>
      <w:r w:rsidRPr="1DD3780D">
        <w:rPr>
          <w:rFonts w:ascii="Calibri" w:eastAsia="Calibri" w:hAnsi="Calibri" w:cs="Calibri"/>
          <w:color w:val="000000" w:themeColor="text1"/>
          <w:sz w:val="22"/>
          <w:szCs w:val="22"/>
        </w:rPr>
        <w:t xml:space="preserve">BCM051 Care Management Interaction Beneficiary report that plans submi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03355E12" w14:textId="77777777" w:rsidR="00943F4D" w:rsidRDefault="00943F4D" w:rsidP="00943F4D">
      <w:pPr>
        <w:rPr>
          <w:color w:val="000000" w:themeColor="text1"/>
        </w:rPr>
      </w:pPr>
    </w:p>
    <w:p w14:paraId="316683A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943F4D" w14:paraId="20E53344" w14:textId="77777777">
        <w:tc>
          <w:tcPr>
            <w:tcW w:w="8850" w:type="dxa"/>
            <w:gridSpan w:val="3"/>
            <w:shd w:val="clear" w:color="auto" w:fill="FFC000" w:themeFill="accent4"/>
          </w:tcPr>
          <w:p w14:paraId="44D4559D" w14:textId="77777777" w:rsidR="00943F4D" w:rsidRDefault="00943F4D">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943F4D" w14:paraId="587C29B1" w14:textId="77777777">
        <w:tc>
          <w:tcPr>
            <w:tcW w:w="2415" w:type="dxa"/>
            <w:shd w:val="clear" w:color="auto" w:fill="002060"/>
          </w:tcPr>
          <w:p w14:paraId="13EC794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71F4FD1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E9D6D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943F4D" w14:paraId="0C8BFF18" w14:textId="77777777">
        <w:tc>
          <w:tcPr>
            <w:tcW w:w="2415" w:type="dxa"/>
            <w:shd w:val="clear" w:color="auto" w:fill="D9E2F3" w:themeFill="accent1" w:themeFillTint="33"/>
          </w:tcPr>
          <w:p w14:paraId="2E585A7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0E9482E5"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726E4CF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E43C8A5" w14:textId="77777777">
        <w:tc>
          <w:tcPr>
            <w:tcW w:w="2415" w:type="dxa"/>
          </w:tcPr>
          <w:p w14:paraId="71C6015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2DC38A"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3735" w:type="dxa"/>
          </w:tcPr>
          <w:p w14:paraId="7AB35EAB"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A67524D" w14:textId="77777777">
        <w:tc>
          <w:tcPr>
            <w:tcW w:w="2415" w:type="dxa"/>
            <w:shd w:val="clear" w:color="auto" w:fill="D9E2F3" w:themeFill="accent1" w:themeFillTint="33"/>
          </w:tcPr>
          <w:p w14:paraId="19754BF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3F01D6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6DA47D49"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5F3AB433" w14:textId="77777777">
        <w:tc>
          <w:tcPr>
            <w:tcW w:w="2415" w:type="dxa"/>
          </w:tcPr>
          <w:p w14:paraId="48CD4C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0703A0F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31428024"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29226BCA" w14:textId="77777777">
        <w:tc>
          <w:tcPr>
            <w:tcW w:w="2415" w:type="dxa"/>
            <w:shd w:val="clear" w:color="auto" w:fill="D9E2F3" w:themeFill="accent1" w:themeFillTint="33"/>
          </w:tcPr>
          <w:p w14:paraId="6A20018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68E7CC0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F8AC132" w14:textId="77777777" w:rsidR="00943F4D" w:rsidRDefault="00943F4D">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943F4D" w14:paraId="1BE1C121" w14:textId="77777777">
        <w:tc>
          <w:tcPr>
            <w:tcW w:w="2415" w:type="dxa"/>
          </w:tcPr>
          <w:p w14:paraId="288DE8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672E471B"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756AC3AD" w14:textId="77777777" w:rsidR="00943F4D" w:rsidRDefault="00943F4D">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943F4D" w14:paraId="7725C8EB" w14:textId="77777777">
        <w:tc>
          <w:tcPr>
            <w:tcW w:w="2415" w:type="dxa"/>
            <w:shd w:val="clear" w:color="auto" w:fill="D9E2F3" w:themeFill="accent1" w:themeFillTint="33"/>
          </w:tcPr>
          <w:p w14:paraId="3EBADD7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21CDF259"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74D6FFF1" w14:textId="77777777" w:rsidR="00943F4D" w:rsidRDefault="00943F4D">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943F4D" w14:paraId="6819503E" w14:textId="77777777">
        <w:tc>
          <w:tcPr>
            <w:tcW w:w="2415" w:type="dxa"/>
          </w:tcPr>
          <w:p w14:paraId="7F99CF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4AC17791"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3735" w:type="dxa"/>
          </w:tcPr>
          <w:p w14:paraId="7B14CD6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326513C" w14:textId="77777777">
        <w:tc>
          <w:tcPr>
            <w:tcW w:w="2415" w:type="dxa"/>
            <w:shd w:val="clear" w:color="auto" w:fill="D9E2F3" w:themeFill="accent1" w:themeFillTint="33"/>
          </w:tcPr>
          <w:p w14:paraId="2E285ABA"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D2D633E" w14:textId="77777777" w:rsidR="00943F4D" w:rsidRDefault="00943F4D">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31451AE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3E3F04AA" w14:textId="77777777">
        <w:tc>
          <w:tcPr>
            <w:tcW w:w="2415" w:type="dxa"/>
          </w:tcPr>
          <w:p w14:paraId="3007368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1FC48B3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521D0469"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5B41E3C" w14:textId="77777777">
        <w:tc>
          <w:tcPr>
            <w:tcW w:w="2415" w:type="dxa"/>
            <w:shd w:val="clear" w:color="auto" w:fill="D9E2F3" w:themeFill="accent1" w:themeFillTint="33"/>
          </w:tcPr>
          <w:p w14:paraId="12A2C3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092F118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6DBF0F20"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7EFAB000" w14:textId="77777777">
        <w:tc>
          <w:tcPr>
            <w:tcW w:w="2415" w:type="dxa"/>
          </w:tcPr>
          <w:p w14:paraId="79F8B4F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554276E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71D7CDAF"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CF11DC1" w14:textId="77777777">
        <w:tc>
          <w:tcPr>
            <w:tcW w:w="2415" w:type="dxa"/>
            <w:shd w:val="clear" w:color="auto" w:fill="D9E2F3" w:themeFill="accent1" w:themeFillTint="33"/>
          </w:tcPr>
          <w:p w14:paraId="723EF2E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73F947F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3D4B4DB6"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B8A1955" w14:textId="77777777">
        <w:tc>
          <w:tcPr>
            <w:tcW w:w="2415" w:type="dxa"/>
          </w:tcPr>
          <w:p w14:paraId="190F38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77F37F3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53652D5D"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AAD7559" w14:textId="77777777">
        <w:tc>
          <w:tcPr>
            <w:tcW w:w="2415" w:type="dxa"/>
            <w:shd w:val="clear" w:color="auto" w:fill="D9E2F3" w:themeFill="accent1" w:themeFillTint="33"/>
          </w:tcPr>
          <w:p w14:paraId="2BFAB5D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C1E923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BDBCF5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2FEE9C4D" w14:textId="77777777">
        <w:tc>
          <w:tcPr>
            <w:tcW w:w="2415" w:type="dxa"/>
          </w:tcPr>
          <w:p w14:paraId="7B7BBB2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Care Management Entity</w:t>
            </w:r>
          </w:p>
        </w:tc>
        <w:tc>
          <w:tcPr>
            <w:tcW w:w="2700" w:type="dxa"/>
          </w:tcPr>
          <w:p w14:paraId="54C70574"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722927F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16EBC3D8" w14:textId="77777777">
        <w:tc>
          <w:tcPr>
            <w:tcW w:w="2415" w:type="dxa"/>
            <w:shd w:val="clear" w:color="auto" w:fill="D9E2F3" w:themeFill="accent1" w:themeFillTint="33"/>
          </w:tcPr>
          <w:p w14:paraId="6FEEF5B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3D561D3E"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2BAC9563"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0DEB1E0B" w14:textId="77777777">
        <w:tc>
          <w:tcPr>
            <w:tcW w:w="2415" w:type="dxa"/>
          </w:tcPr>
          <w:p w14:paraId="6DC4F6E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38400588"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0B210C8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35D9B07" w14:textId="77777777">
        <w:tc>
          <w:tcPr>
            <w:tcW w:w="2415" w:type="dxa"/>
            <w:shd w:val="clear" w:color="auto" w:fill="D9E2F3" w:themeFill="accent1" w:themeFillTint="33"/>
          </w:tcPr>
          <w:p w14:paraId="0FEC54E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81F1A3"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C20049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F8BC0B6" w14:textId="77777777">
        <w:tc>
          <w:tcPr>
            <w:tcW w:w="2415" w:type="dxa"/>
          </w:tcPr>
          <w:p w14:paraId="19114AE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772BD28"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17CF8771"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4168893F" w14:textId="77777777">
        <w:tc>
          <w:tcPr>
            <w:tcW w:w="2415" w:type="dxa"/>
            <w:shd w:val="clear" w:color="auto" w:fill="D9E2F3" w:themeFill="accent1" w:themeFillTint="33"/>
          </w:tcPr>
          <w:p w14:paraId="7F6CC49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0ABF5AE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6A0E4B38"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6187DD7A" w14:textId="77777777">
        <w:tc>
          <w:tcPr>
            <w:tcW w:w="2415" w:type="dxa"/>
          </w:tcPr>
          <w:p w14:paraId="626610E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00A4222D"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33BFD62A"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3489F881" w14:textId="77777777">
        <w:tc>
          <w:tcPr>
            <w:tcW w:w="2415" w:type="dxa"/>
            <w:shd w:val="clear" w:color="auto" w:fill="D9E2F3" w:themeFill="accent1" w:themeFillTint="33"/>
          </w:tcPr>
          <w:p w14:paraId="34487CF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5BEE86E3"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68B9A208"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943F4D" w14:paraId="4307EC15" w14:textId="77777777">
        <w:tc>
          <w:tcPr>
            <w:tcW w:w="2415" w:type="dxa"/>
          </w:tcPr>
          <w:p w14:paraId="2C0F406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026C3ED"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4A373563"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3ADDC8A2" w14:textId="77777777">
        <w:tc>
          <w:tcPr>
            <w:tcW w:w="2415" w:type="dxa"/>
            <w:shd w:val="clear" w:color="auto" w:fill="D9E2F3" w:themeFill="accent1" w:themeFillTint="33"/>
          </w:tcPr>
          <w:p w14:paraId="21F8C8A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6036A581"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2B7822DA"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p>
        </w:tc>
      </w:tr>
      <w:tr w:rsidR="00943F4D" w14:paraId="73F878B7" w14:textId="77777777">
        <w:tc>
          <w:tcPr>
            <w:tcW w:w="2415" w:type="dxa"/>
          </w:tcPr>
          <w:p w14:paraId="6966B49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242BA2A2" w14:textId="77777777" w:rsidR="00943F4D" w:rsidRDefault="00943F4D">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390AF226"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42AAA593" w14:textId="77777777">
        <w:tc>
          <w:tcPr>
            <w:tcW w:w="2415" w:type="dxa"/>
            <w:shd w:val="clear" w:color="auto" w:fill="D9E2F3" w:themeFill="accent1" w:themeFillTint="33"/>
          </w:tcPr>
          <w:p w14:paraId="1E3BE75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7B25B203" w14:textId="77777777" w:rsidR="00943F4D" w:rsidRDefault="00943F4D">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702B2801"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54708600" w14:textId="77777777">
        <w:tc>
          <w:tcPr>
            <w:tcW w:w="2415" w:type="dxa"/>
          </w:tcPr>
          <w:p w14:paraId="279ED1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12E8E6B7"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0BE7BDFF"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7BD187D6" w14:textId="5C6E0565" w:rsidR="00943F4D" w:rsidRDefault="00943F4D" w:rsidP="00943F4D">
      <w:pPr>
        <w:rPr>
          <w:rFonts w:ascii="Calibri" w:eastAsia="Calibri" w:hAnsi="Calibri" w:cs="Calibri"/>
          <w:color w:val="000000" w:themeColor="text1"/>
        </w:rPr>
      </w:pPr>
    </w:p>
    <w:p w14:paraId="305514C7" w14:textId="150ADA86" w:rsidR="00943F4D" w:rsidRPr="007E77F9" w:rsidRDefault="6CB35D38"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VII. Scenarios</w:t>
      </w:r>
    </w:p>
    <w:p w14:paraId="4B0AEFD5" w14:textId="1DA08726" w:rsidR="00943F4D" w:rsidRDefault="00943F4D" w:rsidP="00943F4D">
      <w:pPr>
        <w:rPr>
          <w:rFonts w:ascii="Calibri" w:eastAsia="Calibri" w:hAnsi="Calibri" w:cs="Calibri"/>
          <w:color w:val="000000" w:themeColor="text1"/>
        </w:rPr>
      </w:pPr>
    </w:p>
    <w:p w14:paraId="7D9F9A8A" w14:textId="2F7E5C1D" w:rsidR="00943F4D" w:rsidRPr="00B3717C" w:rsidRDefault="00943F4D" w:rsidP="00943F4D">
      <w:pPr>
        <w:pStyle w:val="Heading1"/>
        <w:shd w:val="clear" w:color="auto" w:fill="B4C6E7" w:themeFill="accent1" w:themeFillTint="66"/>
        <w:tabs>
          <w:tab w:val="left" w:pos="9688"/>
        </w:tabs>
        <w:spacing w:before="57"/>
        <w:rPr>
          <w:rFonts w:asciiTheme="minorHAnsi" w:hAnsiTheme="minorHAnsi" w:cstheme="minorHAnsi"/>
          <w:b/>
          <w:bCs/>
          <w:sz w:val="22"/>
          <w:szCs w:val="22"/>
        </w:rPr>
      </w:pPr>
      <w:r w:rsidRPr="00B3717C">
        <w:rPr>
          <w:rFonts w:asciiTheme="minorHAnsi" w:hAnsiTheme="minorHAnsi" w:cstheme="minorHAnsi"/>
          <w:b/>
          <w:bCs/>
          <w:color w:val="auto"/>
          <w:sz w:val="22"/>
          <w:szCs w:val="22"/>
          <w:shd w:val="clear" w:color="auto" w:fill="B4C6E7" w:themeFill="accent1" w:themeFillTint="66"/>
        </w:rPr>
        <w:t xml:space="preserve">How </w:t>
      </w:r>
      <w:r>
        <w:rPr>
          <w:rFonts w:asciiTheme="minorHAnsi" w:hAnsiTheme="minorHAnsi" w:cstheme="minorHAnsi"/>
          <w:b/>
          <w:bCs/>
          <w:color w:val="auto"/>
          <w:sz w:val="22"/>
          <w:szCs w:val="22"/>
          <w:shd w:val="clear" w:color="auto" w:fill="B4C6E7" w:themeFill="accent1" w:themeFillTint="66"/>
        </w:rPr>
        <w:t>s</w:t>
      </w:r>
      <w:r w:rsidRPr="00B3717C">
        <w:rPr>
          <w:rFonts w:asciiTheme="minorHAnsi" w:hAnsiTheme="minorHAnsi" w:cstheme="minorHAnsi"/>
          <w:b/>
          <w:bCs/>
          <w:color w:val="auto"/>
          <w:sz w:val="22"/>
          <w:szCs w:val="22"/>
          <w:shd w:val="clear" w:color="auto" w:fill="B4C6E7" w:themeFill="accent1" w:themeFillTint="66"/>
        </w:rPr>
        <w:t>hould the Comprehensive Assessment be reported by Providers on the PRL?</w:t>
      </w:r>
    </w:p>
    <w:p w14:paraId="6EF88A01" w14:textId="77777777" w:rsidR="00943F4D" w:rsidRDefault="00943F4D" w:rsidP="00943F4D">
      <w:pPr>
        <w:ind w:left="720"/>
        <w:rPr>
          <w:rFonts w:ascii="Calibri" w:eastAsia="Calibri" w:hAnsi="Calibri" w:cs="Calibri"/>
          <w:color w:val="000000" w:themeColor="text1"/>
        </w:rPr>
      </w:pPr>
    </w:p>
    <w:p w14:paraId="4FD33B87" w14:textId="77777777" w:rsidR="00943F4D" w:rsidRDefault="00943F4D" w:rsidP="00943F4D">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759F8AE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lastRenderedPageBreak/>
        <w:t>For Standard Plans an interaction is defined as</w:t>
      </w:r>
      <w:r w:rsidRPr="00CD21E8">
        <w:rPr>
          <w:rFonts w:ascii="Calibri" w:eastAsia="Calibri" w:hAnsi="Calibri" w:cs="Calibri"/>
          <w:color w:val="000000" w:themeColor="text1"/>
        </w:rPr>
        <w:t xml:space="preserve">: </w:t>
      </w:r>
    </w:p>
    <w:p w14:paraId="04A17A9F" w14:textId="74455F6A" w:rsidR="00943F4D" w:rsidRDefault="6BDA0B98" w:rsidP="47220A5A">
      <w:pPr>
        <w:pStyle w:val="ListParagraph"/>
        <w:numPr>
          <w:ilvl w:val="0"/>
          <w:numId w:val="7"/>
        </w:numPr>
        <w:spacing w:beforeAutospacing="1" w:after="160" w:afterAutospacing="1"/>
        <w:ind w:left="1440"/>
        <w:contextualSpacing/>
        <w:rPr>
          <w:rFonts w:eastAsiaTheme="minorEastAsia"/>
          <w:color w:val="242424"/>
        </w:rPr>
      </w:pPr>
      <w:r w:rsidRPr="47220A5A">
        <w:rPr>
          <w:rFonts w:ascii="Calibri" w:eastAsia="Calibri" w:hAnsi="Calibri" w:cs="Calibri"/>
          <w:color w:val="242424"/>
        </w:rPr>
        <w:t>Face-to-face</w:t>
      </w:r>
      <w:r w:rsidR="00943F4D" w:rsidRPr="47220A5A">
        <w:rPr>
          <w:rFonts w:ascii="Calibri" w:eastAsia="Calibri" w:hAnsi="Calibri" w:cs="Calibri"/>
          <w:color w:val="242424"/>
        </w:rPr>
        <w:t xml:space="preserve"> (including virtual) visit with care manager; could include delivery of Comprehensive Assessment, development of Care Plan or other discussion of patient’s health-related needs. </w:t>
      </w:r>
    </w:p>
    <w:p w14:paraId="41E9D50B"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429ED213" w14:textId="77777777" w:rsidR="00943F4D" w:rsidRPr="00B3717C"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61EDFCE4" w14:textId="77777777" w:rsidR="00943F4D" w:rsidRPr="00CD21E8" w:rsidRDefault="00943F4D" w:rsidP="00943F4D">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020B9671"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 xml:space="preserve">Care Management for At Risk Children (CMARC) and Care Management for </w:t>
      </w:r>
      <w:proofErr w:type="gramStart"/>
      <w:r w:rsidRPr="0C2CD762">
        <w:rPr>
          <w:rFonts w:ascii="Calibri" w:eastAsia="Calibri" w:hAnsi="Calibri" w:cs="Calibri"/>
          <w:color w:val="242424"/>
        </w:rPr>
        <w:t>High Risk</w:t>
      </w:r>
      <w:proofErr w:type="gramEnd"/>
      <w:r w:rsidRPr="0C2CD762">
        <w:rPr>
          <w:rFonts w:ascii="Calibri" w:eastAsia="Calibri" w:hAnsi="Calibri" w:cs="Calibri"/>
          <w:color w:val="242424"/>
        </w:rPr>
        <w:t> Pregnancy (CMHRP) encounters. </w:t>
      </w:r>
    </w:p>
    <w:p w14:paraId="119717D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C7A3BB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2851DD8F"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67AD7703" w14:textId="77777777" w:rsidR="00943F4D" w:rsidRPr="0011029F"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04BB938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2B18131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55A119CB"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206762A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3941703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1E7A16D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4CCB066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23C2790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76A933C4"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lastRenderedPageBreak/>
        <w:t>Low Acuity: At least one telephonic contact per month and at least two in person care manager-to-member contacts per year, approximately six months apart.</w:t>
      </w:r>
    </w:p>
    <w:p w14:paraId="5433D193" w14:textId="77777777" w:rsidR="00943F4D" w:rsidRPr="0011029F" w:rsidRDefault="00943F4D" w:rsidP="00943F4D">
      <w:pPr>
        <w:pStyle w:val="ListParagraph"/>
        <w:numPr>
          <w:ilvl w:val="3"/>
          <w:numId w:val="5"/>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1">
        <w:r w:rsidRPr="0C2CD762">
          <w:rPr>
            <w:rStyle w:val="Hyperlink"/>
            <w:rFonts w:ascii="Calibri" w:eastAsia="Calibri" w:hAnsi="Calibri" w:cs="Calibri"/>
          </w:rPr>
          <w:t>Tailored CM Provider Manual</w:t>
        </w:r>
      </w:hyperlink>
    </w:p>
    <w:p w14:paraId="62FBD97B" w14:textId="68007B3F" w:rsidR="00943F4D" w:rsidRDefault="00943F4D" w:rsidP="00943F4D">
      <w:pPr>
        <w:ind w:left="720"/>
        <w:rPr>
          <w:rFonts w:ascii="Calibri" w:eastAsia="Calibri" w:hAnsi="Calibri" w:cs="Calibri"/>
          <w:color w:val="000000" w:themeColor="text1"/>
        </w:rPr>
      </w:pPr>
    </w:p>
    <w:p w14:paraId="72D31ECB" w14:textId="69A487F4" w:rsidR="00943F4D" w:rsidRPr="00CD21E8" w:rsidRDefault="3481DAED"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28514D28" w14:textId="77777777" w:rsidR="00943F4D" w:rsidRDefault="00943F4D" w:rsidP="00943F4D">
      <w:pPr>
        <w:ind w:left="720"/>
        <w:rPr>
          <w:rFonts w:ascii="Calibri" w:eastAsia="Calibri" w:hAnsi="Calibri" w:cs="Calibri"/>
          <w:color w:val="000000" w:themeColor="text1"/>
        </w:rPr>
      </w:pPr>
    </w:p>
    <w:p w14:paraId="5209B14D"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58E3B289" w14:textId="77777777" w:rsidR="00943F4D" w:rsidRDefault="00943F4D" w:rsidP="00943F4D">
      <w:pPr>
        <w:rPr>
          <w:rFonts w:ascii="Calibri" w:eastAsia="Calibri" w:hAnsi="Calibri" w:cs="Calibri"/>
          <w:color w:val="00B0F0"/>
        </w:rPr>
      </w:pPr>
    </w:p>
    <w:p w14:paraId="32450A43" w14:textId="77777777" w:rsidR="00943F4D" w:rsidRDefault="00943F4D" w:rsidP="00943F4D">
      <w:pPr>
        <w:rPr>
          <w:rFonts w:ascii="Calibri" w:eastAsia="Calibri" w:hAnsi="Calibri" w:cs="Calibri"/>
          <w:color w:val="00B0F0"/>
        </w:rPr>
      </w:pPr>
    </w:p>
    <w:p w14:paraId="1DA773AD" w14:textId="77777777" w:rsidR="00943F4D" w:rsidRDefault="00943F4D" w:rsidP="00943F4D">
      <w:pPr>
        <w:rPr>
          <w:rFonts w:ascii="Calibri" w:eastAsia="Calibri" w:hAnsi="Calibri" w:cs="Calibri"/>
          <w:color w:val="00B0F0"/>
        </w:rPr>
      </w:pPr>
    </w:p>
    <w:p w14:paraId="3C0D6454" w14:textId="77777777" w:rsidR="00943F4D" w:rsidRDefault="00943F4D" w:rsidP="00943F4D">
      <w:pPr>
        <w:rPr>
          <w:rFonts w:ascii="Calibri" w:eastAsia="Calibri" w:hAnsi="Calibri" w:cs="Calibri"/>
          <w:color w:val="000000" w:themeColor="text1"/>
        </w:rPr>
      </w:pPr>
    </w:p>
    <w:p w14:paraId="68CEB1FF" w14:textId="007819BB" w:rsidR="00943F4D" w:rsidRPr="00CD21E8" w:rsidRDefault="70FC8F5C" w:rsidP="53F1BA0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53F1BA00">
        <w:rPr>
          <w:rFonts w:asciiTheme="minorHAnsi" w:hAnsiTheme="minorHAnsi" w:cstheme="minorBidi"/>
          <w:b/>
          <w:bCs/>
          <w:color w:val="auto"/>
          <w:sz w:val="22"/>
          <w:szCs w:val="22"/>
          <w:shd w:val="clear" w:color="auto" w:fill="B4C6E7" w:themeFill="accent1" w:themeFillTint="66"/>
        </w:rPr>
        <w:t xml:space="preserve"> </w:t>
      </w:r>
      <w:r w:rsidR="00943F4D" w:rsidRPr="53F1BA00">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5C8F686A" w14:textId="77777777" w:rsidR="00943F4D" w:rsidRDefault="00943F4D" w:rsidP="00943F4D">
      <w:pPr>
        <w:ind w:left="360"/>
        <w:rPr>
          <w:rFonts w:ascii="Calibri" w:eastAsia="Calibri" w:hAnsi="Calibri" w:cs="Calibri"/>
          <w:color w:val="000000" w:themeColor="text1"/>
        </w:rPr>
      </w:pPr>
    </w:p>
    <w:p w14:paraId="04A5901D" w14:textId="77777777" w:rsidR="00943F4D" w:rsidRDefault="00943F4D" w:rsidP="00943F4D">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E9667B3" w14:textId="7CB197F6" w:rsidR="00943F4D" w:rsidRDefault="00943F4D" w:rsidP="00943F4D">
      <w:pPr>
        <w:ind w:left="720"/>
        <w:rPr>
          <w:rFonts w:ascii="Calibri" w:eastAsia="Calibri" w:hAnsi="Calibri" w:cs="Calibri"/>
          <w:color w:val="000000" w:themeColor="text1"/>
        </w:rPr>
      </w:pPr>
    </w:p>
    <w:p w14:paraId="4B151C96" w14:textId="67171C9D" w:rsidR="00943F4D" w:rsidRPr="00CD21E8" w:rsidRDefault="73F2AAD9"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03F6892D" w14:textId="77777777" w:rsidR="00943F4D" w:rsidRDefault="00943F4D" w:rsidP="00943F4D">
      <w:pPr>
        <w:ind w:left="360"/>
        <w:rPr>
          <w:rFonts w:ascii="Calibri" w:eastAsia="Calibri" w:hAnsi="Calibri" w:cs="Calibri"/>
          <w:color w:val="000000" w:themeColor="text1"/>
        </w:rPr>
      </w:pPr>
    </w:p>
    <w:p w14:paraId="23F93F4B"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2BFDDFB6" w14:textId="664FC36A" w:rsidR="00943F4D" w:rsidRDefault="00943F4D" w:rsidP="00943F4D">
      <w:pPr>
        <w:ind w:left="720"/>
        <w:rPr>
          <w:rFonts w:ascii="Calibri" w:eastAsia="Calibri" w:hAnsi="Calibri" w:cs="Calibri"/>
          <w:color w:val="000000" w:themeColor="text1"/>
        </w:rPr>
      </w:pPr>
    </w:p>
    <w:p w14:paraId="457C1D30" w14:textId="4CC96C62" w:rsidR="00943F4D" w:rsidRPr="00CD21E8" w:rsidRDefault="66BF62D8"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45788CA2" w14:textId="77777777" w:rsidR="00943F4D" w:rsidRDefault="00943F4D" w:rsidP="00943F4D">
      <w:pPr>
        <w:rPr>
          <w:rFonts w:ascii="Calibri" w:eastAsia="Calibri" w:hAnsi="Calibri" w:cs="Calibri"/>
          <w:color w:val="000000" w:themeColor="text1"/>
        </w:rPr>
      </w:pPr>
    </w:p>
    <w:p w14:paraId="3CB806A8" w14:textId="0C4967B5"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There may be instances in which a AMH Tier 3’s, AMH+’s, CMA’s risk score categorization for an individual varies from a PHP’s, BH I/DD </w:t>
      </w:r>
      <w:proofErr w:type="gramStart"/>
      <w:r w:rsidRPr="1DD3780D">
        <w:rPr>
          <w:rFonts w:ascii="Calibri" w:eastAsia="Calibri" w:hAnsi="Calibri" w:cs="Calibri"/>
          <w:color w:val="000000" w:themeColor="text1"/>
        </w:rPr>
        <w:t>TP’s</w:t>
      </w:r>
      <w:proofErr w:type="gramEnd"/>
      <w:r w:rsidRPr="1DD3780D">
        <w:rPr>
          <w:rFonts w:ascii="Calibri" w:eastAsia="Calibri" w:hAnsi="Calibri" w:cs="Calibri"/>
          <w:color w:val="000000" w:themeColor="text1"/>
        </w:rPr>
        <w:t xml:space="preserve">, or PIHP’s risk score categorization. Although the PHPs, BH I/DD TPs, or PIHPs may resolve discrepancies based on their internal processes, </w:t>
      </w:r>
      <w:r w:rsidR="003A4E54">
        <w:rPr>
          <w:rFonts w:ascii="Calibri" w:eastAsia="Calibri" w:hAnsi="Calibri" w:cs="Calibri"/>
          <w:color w:val="000000" w:themeColor="text1"/>
          <w:sz w:val="22"/>
          <w:szCs w:val="22"/>
        </w:rPr>
        <w:t>The Department</w:t>
      </w:r>
      <w:r w:rsidR="003A4E54" w:rsidRPr="1DD3780D">
        <w:rPr>
          <w:rFonts w:ascii="Calibri" w:eastAsia="Calibri" w:hAnsi="Calibri" w:cs="Calibri"/>
          <w:color w:val="000000" w:themeColor="text1"/>
        </w:rPr>
        <w:t xml:space="preserve"> </w:t>
      </w:r>
      <w:r w:rsidRPr="1DD3780D">
        <w:rPr>
          <w:rFonts w:ascii="Calibri" w:eastAsia="Calibri" w:hAnsi="Calibri" w:cs="Calibri"/>
          <w:color w:val="000000" w:themeColor="text1"/>
        </w:rPr>
        <w:t xml:space="preserve">expects each PHP, BH I/DD TP, or PIHP 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7AE432C5" w14:textId="4A03AF7F" w:rsidR="00943F4D" w:rsidRDefault="00943F4D" w:rsidP="00943F4D">
      <w:pPr>
        <w:rPr>
          <w:rFonts w:ascii="Calibri" w:eastAsia="Calibri" w:hAnsi="Calibri" w:cs="Calibri"/>
          <w:color w:val="000000" w:themeColor="text1"/>
        </w:rPr>
      </w:pPr>
    </w:p>
    <w:p w14:paraId="1F7CA44F" w14:textId="3ADCF730" w:rsidR="00943F4D" w:rsidRPr="0011029F" w:rsidRDefault="24180766" w:rsidP="0A43D0E9">
      <w:pPr>
        <w:pStyle w:val="Heading1"/>
        <w:shd w:val="clear" w:color="auto" w:fill="0563C1"/>
        <w:tabs>
          <w:tab w:val="left" w:pos="9688"/>
        </w:tabs>
        <w:spacing w:before="57"/>
        <w:rPr>
          <w:b/>
          <w:bCs/>
          <w:color w:val="FFFFFF" w:themeColor="background1"/>
          <w:sz w:val="26"/>
          <w:szCs w:val="26"/>
        </w:rPr>
      </w:pPr>
      <w:r w:rsidRPr="0A43D0E9">
        <w:rPr>
          <w:b/>
          <w:bCs/>
          <w:color w:val="FFFFFF" w:themeColor="background1"/>
          <w:sz w:val="26"/>
          <w:szCs w:val="26"/>
          <w:shd w:val="clear" w:color="auto" w:fill="0563C1"/>
        </w:rPr>
        <w:lastRenderedPageBreak/>
        <w:t xml:space="preserve"> </w:t>
      </w:r>
      <w:r w:rsidR="00943F4D" w:rsidRPr="0A43D0E9">
        <w:rPr>
          <w:b/>
          <w:bCs/>
          <w:color w:val="FFFFFF" w:themeColor="background1"/>
          <w:sz w:val="26"/>
          <w:szCs w:val="26"/>
          <w:shd w:val="clear" w:color="auto" w:fill="0563C1"/>
        </w:rPr>
        <w:t>VIII.  Appendix</w:t>
      </w:r>
    </w:p>
    <w:p w14:paraId="0BB81E2E" w14:textId="3E443C39" w:rsidR="00943F4D" w:rsidRDefault="00943F4D" w:rsidP="00943F4D">
      <w:pPr>
        <w:rPr>
          <w:rFonts w:ascii="Calibri" w:eastAsia="Calibri" w:hAnsi="Calibri" w:cs="Calibri"/>
          <w:color w:val="000000" w:themeColor="text1"/>
        </w:rPr>
      </w:pPr>
    </w:p>
    <w:p w14:paraId="316A7605" w14:textId="1ED075CF" w:rsidR="00943F4D" w:rsidRPr="00CD21E8" w:rsidRDefault="04706BE3"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elpful links:</w:t>
      </w:r>
    </w:p>
    <w:p w14:paraId="5C3E7734" w14:textId="77777777" w:rsidR="00943F4D" w:rsidRPr="005D2B05" w:rsidRDefault="004726A6" w:rsidP="00943F4D">
      <w:pPr>
        <w:pStyle w:val="ListParagraph"/>
        <w:numPr>
          <w:ilvl w:val="0"/>
          <w:numId w:val="10"/>
        </w:numPr>
        <w:contextualSpacing/>
        <w:rPr>
          <w:rFonts w:eastAsiaTheme="minorEastAsia"/>
          <w:color w:val="000000" w:themeColor="text1"/>
        </w:rPr>
      </w:pPr>
      <w:hyperlink r:id="rId22">
        <w:r w:rsidR="00943F4D" w:rsidRPr="005D2B05">
          <w:rPr>
            <w:rStyle w:val="Hyperlink"/>
            <w:rFonts w:ascii="Calibri" w:eastAsia="Calibri" w:hAnsi="Calibri" w:cs="Calibri"/>
          </w:rPr>
          <w:t>Tailored Care Management Data Specifications Guidance</w:t>
        </w:r>
      </w:hyperlink>
    </w:p>
    <w:p w14:paraId="636FFA7A" w14:textId="77777777" w:rsidR="00943F4D" w:rsidRPr="005D2B05" w:rsidRDefault="004726A6" w:rsidP="00943F4D">
      <w:pPr>
        <w:pStyle w:val="ListParagraph"/>
        <w:numPr>
          <w:ilvl w:val="0"/>
          <w:numId w:val="10"/>
        </w:numPr>
        <w:contextualSpacing/>
        <w:rPr>
          <w:rFonts w:eastAsiaTheme="minorEastAsia"/>
          <w:color w:val="000000" w:themeColor="text1"/>
        </w:rPr>
      </w:pPr>
      <w:hyperlink r:id="rId23">
        <w:r w:rsidR="00943F4D" w:rsidRPr="005D2B05">
          <w:rPr>
            <w:rStyle w:val="Hyperlink"/>
            <w:rFonts w:ascii="Calibri" w:eastAsia="Calibri" w:hAnsi="Calibri" w:cs="Calibri"/>
          </w:rPr>
          <w:t>CMHRP/CMARC Data Specifications Guidance</w:t>
        </w:r>
      </w:hyperlink>
    </w:p>
    <w:p w14:paraId="59E90C6F" w14:textId="77777777" w:rsidR="00943F4D" w:rsidRPr="005D2B05" w:rsidRDefault="004726A6" w:rsidP="00943F4D">
      <w:pPr>
        <w:pStyle w:val="ListParagraph"/>
        <w:numPr>
          <w:ilvl w:val="0"/>
          <w:numId w:val="10"/>
        </w:numPr>
        <w:contextualSpacing/>
        <w:rPr>
          <w:rFonts w:eastAsiaTheme="minorEastAsia"/>
          <w:color w:val="0000FF"/>
        </w:rPr>
      </w:pPr>
      <w:hyperlink r:id="rId24">
        <w:r w:rsidR="00943F4D" w:rsidRPr="005D2B05">
          <w:rPr>
            <w:rStyle w:val="Hyperlink"/>
            <w:rFonts w:ascii="Calibri" w:eastAsia="Calibri" w:hAnsi="Calibri" w:cs="Calibri"/>
          </w:rPr>
          <w:t>Advanced Medical Home Data Specifications Guidance</w:t>
        </w:r>
      </w:hyperlink>
    </w:p>
    <w:p w14:paraId="5C8EF0AA" w14:textId="77777777" w:rsidR="00943F4D" w:rsidRPr="005D2B05" w:rsidRDefault="00943F4D" w:rsidP="00943F4D">
      <w:pPr>
        <w:pStyle w:val="ListParagraph"/>
        <w:numPr>
          <w:ilvl w:val="0"/>
          <w:numId w:val="10"/>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72B38AA3" w14:textId="77777777" w:rsidR="00943F4D" w:rsidRPr="005D2B05" w:rsidRDefault="004726A6" w:rsidP="00943F4D">
      <w:pPr>
        <w:pStyle w:val="ListParagraph"/>
        <w:numPr>
          <w:ilvl w:val="0"/>
          <w:numId w:val="10"/>
        </w:numPr>
        <w:contextualSpacing/>
        <w:rPr>
          <w:rFonts w:eastAsiaTheme="minorEastAsia"/>
          <w:color w:val="000000" w:themeColor="text1"/>
        </w:rPr>
      </w:pPr>
      <w:hyperlink r:id="rId25">
        <w:r w:rsidR="00943F4D" w:rsidRPr="005D2B05">
          <w:rPr>
            <w:rStyle w:val="Hyperlink"/>
            <w:rFonts w:ascii="Calibri" w:eastAsia="Calibri" w:hAnsi="Calibri" w:cs="Calibri"/>
          </w:rPr>
          <w:t>Healthy Opportunities Pilots</w:t>
        </w:r>
      </w:hyperlink>
    </w:p>
    <w:p w14:paraId="6CDA8A18" w14:textId="77777777" w:rsidR="00943F4D" w:rsidRPr="005D2B05" w:rsidRDefault="004726A6" w:rsidP="00943F4D">
      <w:pPr>
        <w:pStyle w:val="ListParagraph"/>
        <w:numPr>
          <w:ilvl w:val="0"/>
          <w:numId w:val="10"/>
        </w:numPr>
        <w:contextualSpacing/>
        <w:rPr>
          <w:rFonts w:eastAsiaTheme="minorEastAsia"/>
          <w:color w:val="0000FF"/>
        </w:rPr>
      </w:pPr>
      <w:hyperlink r:id="rId26">
        <w:r w:rsidR="00943F4D" w:rsidRPr="005D2B05">
          <w:rPr>
            <w:rStyle w:val="Hyperlink"/>
            <w:rFonts w:ascii="Calibri" w:eastAsia="Calibri" w:hAnsi="Calibri" w:cs="Calibri"/>
          </w:rPr>
          <w:t>Tailored CM Provider Manual</w:t>
        </w:r>
      </w:hyperlink>
      <w:r w:rsidR="00943F4D" w:rsidRPr="005D2B05">
        <w:rPr>
          <w:rStyle w:val="Hyperlink"/>
          <w:rFonts w:ascii="Calibri" w:eastAsia="Calibri" w:hAnsi="Calibri" w:cs="Calibri"/>
        </w:rPr>
        <w:t xml:space="preserve"> </w:t>
      </w:r>
    </w:p>
    <w:p w14:paraId="16F0B6BA" w14:textId="343D4474" w:rsidR="00943F4D" w:rsidRDefault="00943F4D" w:rsidP="00943F4D">
      <w:pPr>
        <w:rPr>
          <w:rFonts w:ascii="Calibri" w:eastAsia="Calibri" w:hAnsi="Calibri" w:cs="Calibri"/>
          <w:color w:val="000000" w:themeColor="text1"/>
          <w:sz w:val="20"/>
          <w:szCs w:val="20"/>
        </w:rPr>
      </w:pPr>
    </w:p>
    <w:p w14:paraId="2B9EC8BA" w14:textId="56B33677" w:rsidR="00943F4D" w:rsidRPr="00CD21E8" w:rsidRDefault="41F459CB"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Maintenance Code</w:t>
      </w:r>
    </w:p>
    <w:p w14:paraId="0587422B" w14:textId="77777777" w:rsidR="00943F4D" w:rsidRPr="00503047" w:rsidRDefault="00943F4D" w:rsidP="00943F4D">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310220BF"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39AF10E9"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0C28861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09AD438E"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5705433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7FF0DB16" w14:textId="77777777" w:rsidR="00943F4D" w:rsidRPr="0011029F"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5611E516" w14:textId="71714D79" w:rsidR="00943F4D" w:rsidRDefault="00943F4D" w:rsidP="00943F4D">
      <w:pPr>
        <w:rPr>
          <w:color w:val="000000" w:themeColor="text1"/>
        </w:rPr>
      </w:pPr>
    </w:p>
    <w:p w14:paraId="078E4DD8" w14:textId="5D3FBE38" w:rsidR="00943F4D" w:rsidRPr="007E77F9" w:rsidRDefault="7E063416"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Priority Population Eligibility Criteria</w:t>
      </w:r>
      <w:r w:rsidR="00943F4D" w:rsidRPr="1DD3780D">
        <w:rPr>
          <w:rFonts w:ascii="Calibri" w:eastAsia="Calibri" w:hAnsi="Calibri" w:cs="Calibri"/>
          <w:b/>
          <w:bCs/>
          <w:color w:val="000000" w:themeColor="text1"/>
          <w:sz w:val="22"/>
          <w:szCs w:val="22"/>
        </w:rPr>
        <w:t xml:space="preserve"> </w:t>
      </w:r>
    </w:p>
    <w:p w14:paraId="794D0A91" w14:textId="2A51ABED" w:rsidR="00943F4D" w:rsidRDefault="00943F4D" w:rsidP="00943F4D">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943F4D" w14:paraId="3981D0B7" w14:textId="77777777" w:rsidTr="00FA470E">
        <w:tc>
          <w:tcPr>
            <w:tcW w:w="630" w:type="dxa"/>
            <w:shd w:val="clear" w:color="auto" w:fill="10243F"/>
          </w:tcPr>
          <w:p w14:paraId="1B9B583C" w14:textId="1FB4E01F"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3194BD81"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36D12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7C03D14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943F4D" w14:paraId="1DEE559A" w14:textId="77777777" w:rsidTr="00FA470E">
        <w:tc>
          <w:tcPr>
            <w:tcW w:w="630" w:type="dxa"/>
            <w:shd w:val="clear" w:color="auto" w:fill="F2F2F2" w:themeFill="background1" w:themeFillShade="F2"/>
          </w:tcPr>
          <w:p w14:paraId="4430D0A0" w14:textId="362CB348"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1FC0634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32ADED9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557FABC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943F4D" w14:paraId="6B8C9C00" w14:textId="77777777" w:rsidTr="00FA470E">
        <w:tc>
          <w:tcPr>
            <w:tcW w:w="630" w:type="dxa"/>
            <w:shd w:val="clear" w:color="auto" w:fill="F2F2F2" w:themeFill="background1" w:themeFillShade="F2"/>
          </w:tcPr>
          <w:p w14:paraId="5B56BA07" w14:textId="169CF2E6"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92B8A84"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066DB9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3A84855C" w14:textId="77777777" w:rsidR="00943F4D" w:rsidRDefault="004726A6">
            <w:pPr>
              <w:spacing w:line="240" w:lineRule="exact"/>
              <w:rPr>
                <w:rFonts w:ascii="Calibri" w:eastAsia="Calibri" w:hAnsi="Calibri" w:cs="Calibri"/>
                <w:color w:val="000000" w:themeColor="text1"/>
                <w:sz w:val="19"/>
                <w:szCs w:val="19"/>
              </w:rPr>
            </w:pPr>
            <w:hyperlink r:id="rId27">
              <w:r w:rsidR="00943F4D" w:rsidRPr="1DD3780D">
                <w:rPr>
                  <w:rStyle w:val="Hyperlink"/>
                  <w:rFonts w:ascii="Calibri" w:eastAsia="Calibri" w:hAnsi="Calibri" w:cs="Calibri"/>
                  <w:sz w:val="19"/>
                  <w:szCs w:val="19"/>
                </w:rPr>
                <w:t>CMARC &amp; CMHRP Program Guide</w:t>
              </w:r>
            </w:hyperlink>
          </w:p>
          <w:p w14:paraId="08FCF696" w14:textId="77777777" w:rsidR="00943F4D" w:rsidRDefault="004726A6">
            <w:pPr>
              <w:spacing w:line="240" w:lineRule="exact"/>
              <w:rPr>
                <w:rFonts w:ascii="Calibri" w:eastAsia="Calibri" w:hAnsi="Calibri" w:cs="Calibri"/>
                <w:sz w:val="20"/>
                <w:szCs w:val="20"/>
              </w:rPr>
            </w:pPr>
            <w:hyperlink r:id="rId28">
              <w:r w:rsidR="00943F4D" w:rsidRPr="1DD3780D">
                <w:rPr>
                  <w:rStyle w:val="Hyperlink"/>
                  <w:rFonts w:ascii="Calibri" w:eastAsia="Calibri" w:hAnsi="Calibri" w:cs="Calibri"/>
                  <w:sz w:val="20"/>
                  <w:szCs w:val="20"/>
                </w:rPr>
                <w:t xml:space="preserve">For TPs: Management of </w:t>
              </w:r>
              <w:proofErr w:type="gramStart"/>
              <w:r w:rsidR="00943F4D" w:rsidRPr="1DD3780D">
                <w:rPr>
                  <w:rStyle w:val="Hyperlink"/>
                  <w:rFonts w:ascii="Calibri" w:eastAsia="Calibri" w:hAnsi="Calibri" w:cs="Calibri"/>
                  <w:sz w:val="20"/>
                  <w:szCs w:val="20"/>
                </w:rPr>
                <w:t>High Risk</w:t>
              </w:r>
              <w:proofErr w:type="gramEnd"/>
              <w:r w:rsidR="00943F4D" w:rsidRPr="1DD3780D">
                <w:rPr>
                  <w:rStyle w:val="Hyperlink"/>
                  <w:rFonts w:ascii="Calibri" w:eastAsia="Calibri" w:hAnsi="Calibri" w:cs="Calibri"/>
                  <w:sz w:val="20"/>
                  <w:szCs w:val="20"/>
                </w:rPr>
                <w:t xml:space="preserve"> Pregnancies in Tailored Plan</w:t>
              </w:r>
            </w:hyperlink>
            <w:r w:rsidR="00943F4D" w:rsidRPr="1DD3780D">
              <w:rPr>
                <w:rFonts w:ascii="Calibri" w:eastAsia="Calibri" w:hAnsi="Calibri" w:cs="Calibri"/>
                <w:sz w:val="20"/>
                <w:szCs w:val="20"/>
              </w:rPr>
              <w:t xml:space="preserve"> </w:t>
            </w:r>
          </w:p>
        </w:tc>
      </w:tr>
      <w:tr w:rsidR="00943F4D" w14:paraId="45555765" w14:textId="77777777" w:rsidTr="00FA470E">
        <w:tc>
          <w:tcPr>
            <w:tcW w:w="630" w:type="dxa"/>
            <w:shd w:val="clear" w:color="auto" w:fill="F2F2F2" w:themeFill="background1" w:themeFillShade="F2"/>
          </w:tcPr>
          <w:p w14:paraId="0C499F18" w14:textId="5D71E519"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7F690F3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7C78C2D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3FD76548" w14:textId="77777777" w:rsidR="00943F4D" w:rsidRDefault="00943F4D"/>
        </w:tc>
      </w:tr>
      <w:tr w:rsidR="00943F4D" w14:paraId="372A8FD9" w14:textId="77777777" w:rsidTr="00FA470E">
        <w:tc>
          <w:tcPr>
            <w:tcW w:w="630" w:type="dxa"/>
            <w:shd w:val="clear" w:color="auto" w:fill="F2F2F2" w:themeFill="background1" w:themeFillShade="F2"/>
          </w:tcPr>
          <w:p w14:paraId="7606882B" w14:textId="015F0635"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3A2C896"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46F6232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AF17A2" w14:textId="77777777" w:rsidR="00943F4D" w:rsidRDefault="004726A6">
            <w:pPr>
              <w:spacing w:line="240" w:lineRule="exact"/>
              <w:rPr>
                <w:rFonts w:ascii="Calibri" w:eastAsia="Calibri" w:hAnsi="Calibri" w:cs="Calibri"/>
                <w:color w:val="000000" w:themeColor="text1"/>
                <w:sz w:val="19"/>
                <w:szCs w:val="19"/>
              </w:rPr>
            </w:pPr>
            <w:hyperlink r:id="rId29">
              <w:r w:rsidR="00943F4D" w:rsidRPr="1DD3780D">
                <w:rPr>
                  <w:rStyle w:val="Hyperlink"/>
                  <w:rFonts w:ascii="Calibri" w:eastAsia="Calibri" w:hAnsi="Calibri" w:cs="Calibri"/>
                  <w:sz w:val="19"/>
                  <w:szCs w:val="19"/>
                </w:rPr>
                <w:t>LTSS Program Guide</w:t>
              </w:r>
            </w:hyperlink>
            <w:r w:rsidR="00943F4D" w:rsidRPr="1DD3780D">
              <w:rPr>
                <w:rFonts w:ascii="Calibri" w:eastAsia="Calibri" w:hAnsi="Calibri" w:cs="Calibri"/>
                <w:color w:val="000000" w:themeColor="text1"/>
                <w:sz w:val="19"/>
                <w:szCs w:val="19"/>
              </w:rPr>
              <w:t xml:space="preserve"> </w:t>
            </w:r>
          </w:p>
        </w:tc>
      </w:tr>
      <w:tr w:rsidR="00943F4D" w14:paraId="15D5957C" w14:textId="77777777" w:rsidTr="00FA470E">
        <w:tc>
          <w:tcPr>
            <w:tcW w:w="630" w:type="dxa"/>
            <w:shd w:val="clear" w:color="auto" w:fill="F2F2F2" w:themeFill="background1" w:themeFillShade="F2"/>
          </w:tcPr>
          <w:p w14:paraId="76DD442E" w14:textId="6364933B"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218D9C7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50B734C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6F8F35" w14:textId="77777777" w:rsidR="00943F4D" w:rsidRDefault="004726A6">
            <w:pPr>
              <w:spacing w:line="240" w:lineRule="exact"/>
              <w:rPr>
                <w:rFonts w:ascii="Calibri" w:eastAsia="Calibri" w:hAnsi="Calibri" w:cs="Calibri"/>
                <w:color w:val="000000" w:themeColor="text1"/>
                <w:sz w:val="19"/>
                <w:szCs w:val="19"/>
              </w:rPr>
            </w:pPr>
            <w:hyperlink r:id="rId30">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w:t>
            </w:r>
          </w:p>
        </w:tc>
      </w:tr>
      <w:tr w:rsidR="00943F4D" w14:paraId="0FA4E9F0" w14:textId="77777777" w:rsidTr="00FA470E">
        <w:tc>
          <w:tcPr>
            <w:tcW w:w="630" w:type="dxa"/>
            <w:shd w:val="clear" w:color="auto" w:fill="F2F2F2" w:themeFill="background1" w:themeFillShade="F2"/>
          </w:tcPr>
          <w:p w14:paraId="3DD4767C" w14:textId="043BD01A"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AD254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1212E42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9C82E4B" w14:textId="77777777" w:rsidR="00943F4D" w:rsidRDefault="004726A6">
            <w:pPr>
              <w:spacing w:line="240" w:lineRule="exact"/>
              <w:rPr>
                <w:rFonts w:ascii="Calibri" w:eastAsia="Calibri" w:hAnsi="Calibri" w:cs="Calibri"/>
                <w:color w:val="000000" w:themeColor="text1"/>
                <w:sz w:val="19"/>
                <w:szCs w:val="19"/>
              </w:rPr>
            </w:pPr>
            <w:hyperlink r:id="rId31">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8/9</w:t>
            </w:r>
          </w:p>
        </w:tc>
      </w:tr>
      <w:tr w:rsidR="00943F4D" w14:paraId="3C48995A" w14:textId="77777777" w:rsidTr="00FA470E">
        <w:tc>
          <w:tcPr>
            <w:tcW w:w="630" w:type="dxa"/>
            <w:shd w:val="clear" w:color="auto" w:fill="F2F2F2" w:themeFill="background1" w:themeFillShade="F2"/>
          </w:tcPr>
          <w:p w14:paraId="44AF44E0" w14:textId="0E71372F" w:rsidR="00943F4D" w:rsidRDefault="00943F4D">
            <w:pPr>
              <w:spacing w:line="240" w:lineRule="exact"/>
              <w:jc w:val="center"/>
              <w:rPr>
                <w:rFonts w:ascii="Calibri" w:eastAsia="Calibri" w:hAnsi="Calibri" w:cs="Calibri"/>
                <w:color w:val="000000" w:themeColor="text1"/>
                <w:sz w:val="19"/>
                <w:szCs w:val="19"/>
              </w:rPr>
            </w:pPr>
          </w:p>
        </w:tc>
        <w:tc>
          <w:tcPr>
            <w:tcW w:w="4260" w:type="dxa"/>
          </w:tcPr>
          <w:p w14:paraId="12F2110E"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6B850B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6A077CB8" w14:textId="77777777" w:rsidR="00943F4D" w:rsidRDefault="004726A6">
            <w:pPr>
              <w:spacing w:line="240" w:lineRule="exact"/>
              <w:rPr>
                <w:rFonts w:ascii="Calibri" w:eastAsia="Calibri" w:hAnsi="Calibri" w:cs="Calibri"/>
                <w:color w:val="000000" w:themeColor="text1"/>
                <w:sz w:val="19"/>
                <w:szCs w:val="19"/>
              </w:rPr>
            </w:pPr>
            <w:hyperlink r:id="rId32">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 </w:t>
            </w:r>
          </w:p>
        </w:tc>
      </w:tr>
      <w:tr w:rsidR="00943F4D" w14:paraId="2930264D" w14:textId="77777777" w:rsidTr="00FA470E">
        <w:tc>
          <w:tcPr>
            <w:tcW w:w="630" w:type="dxa"/>
            <w:shd w:val="clear" w:color="auto" w:fill="F2F2F2" w:themeFill="background1" w:themeFillShade="F2"/>
          </w:tcPr>
          <w:p w14:paraId="482FEADC"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7151D99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C15E76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5C0B74" w14:textId="77777777" w:rsidR="00943F4D" w:rsidRDefault="004726A6">
            <w:pPr>
              <w:spacing w:line="240" w:lineRule="exact"/>
              <w:rPr>
                <w:rFonts w:ascii="Calibri" w:eastAsia="Calibri" w:hAnsi="Calibri" w:cs="Calibri"/>
                <w:sz w:val="18"/>
                <w:szCs w:val="18"/>
              </w:rPr>
            </w:pPr>
            <w:hyperlink r:id="rId33">
              <w:r w:rsidR="00943F4D" w:rsidRPr="1DD3780D">
                <w:rPr>
                  <w:rStyle w:val="Hyperlink"/>
                  <w:rFonts w:ascii="Calibri" w:eastAsia="Calibri" w:hAnsi="Calibri" w:cs="Calibri"/>
                  <w:sz w:val="19"/>
                  <w:szCs w:val="19"/>
                </w:rPr>
                <w:t>PHP</w:t>
              </w:r>
            </w:hyperlink>
            <w:r w:rsidR="00943F4D" w:rsidRPr="1DD3780D">
              <w:rPr>
                <w:rFonts w:ascii="Calibri" w:eastAsia="Calibri" w:hAnsi="Calibri" w:cs="Calibri"/>
                <w:color w:val="000000" w:themeColor="text1"/>
                <w:sz w:val="19"/>
                <w:szCs w:val="19"/>
              </w:rPr>
              <w:t xml:space="preserve"> - </w:t>
            </w:r>
            <w:r w:rsidR="00943F4D" w:rsidRPr="1DD3780D">
              <w:rPr>
                <w:rFonts w:ascii="Calibri" w:eastAsia="Calibri" w:hAnsi="Calibri" w:cs="Calibri"/>
                <w:sz w:val="18"/>
                <w:szCs w:val="18"/>
              </w:rPr>
              <w:t>Other priority populations as determined by the PHP (i.e., Members with complex conditions like HIV, Hepatitis C, or Sickle Cell)</w:t>
            </w:r>
          </w:p>
        </w:tc>
      </w:tr>
      <w:tr w:rsidR="00943F4D" w14:paraId="2DACC133" w14:textId="77777777" w:rsidTr="00FA470E">
        <w:tc>
          <w:tcPr>
            <w:tcW w:w="630" w:type="dxa"/>
            <w:shd w:val="clear" w:color="auto" w:fill="F2F2F2" w:themeFill="background1" w:themeFillShade="F2"/>
          </w:tcPr>
          <w:p w14:paraId="373A248D"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4C990120" w14:textId="77777777" w:rsidR="00943F4D" w:rsidRDefault="00943F4D">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24CD028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67E740C5" w14:textId="77777777" w:rsidR="00943F4D" w:rsidRDefault="004726A6">
            <w:pPr>
              <w:spacing w:line="240" w:lineRule="exact"/>
              <w:rPr>
                <w:rFonts w:ascii="Calibri" w:eastAsia="Calibri" w:hAnsi="Calibri" w:cs="Calibri"/>
                <w:color w:val="000000" w:themeColor="text1"/>
                <w:sz w:val="19"/>
                <w:szCs w:val="19"/>
              </w:rPr>
            </w:pPr>
            <w:hyperlink r:id="rId34">
              <w:r w:rsidR="00943F4D" w:rsidRPr="1DD3780D">
                <w:rPr>
                  <w:rStyle w:val="Hyperlink"/>
                  <w:rFonts w:ascii="Calibri" w:eastAsia="Calibri" w:hAnsi="Calibri" w:cs="Calibri"/>
                  <w:sz w:val="19"/>
                  <w:szCs w:val="19"/>
                </w:rPr>
                <w:t>NC Medicaid Managed Care Transition of Care Policy</w:t>
              </w:r>
            </w:hyperlink>
          </w:p>
        </w:tc>
      </w:tr>
      <w:tr w:rsidR="00943F4D" w14:paraId="3813C717" w14:textId="77777777" w:rsidTr="00FA470E">
        <w:tc>
          <w:tcPr>
            <w:tcW w:w="630" w:type="dxa"/>
            <w:shd w:val="clear" w:color="auto" w:fill="F2F2F2" w:themeFill="background1" w:themeFillShade="F2"/>
          </w:tcPr>
          <w:p w14:paraId="577C9020"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60B20A38"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1</w:t>
            </w:r>
          </w:p>
        </w:tc>
        <w:tc>
          <w:tcPr>
            <w:tcW w:w="1965" w:type="dxa"/>
            <w:vMerge w:val="restart"/>
          </w:tcPr>
          <w:p w14:paraId="293EE41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6CC0B605" w14:textId="77777777" w:rsidR="00943F4D" w:rsidRDefault="004726A6">
            <w:pPr>
              <w:pStyle w:val="Heading1"/>
              <w:rPr>
                <w:rFonts w:ascii="Calibri" w:eastAsia="Calibri" w:hAnsi="Calibri" w:cs="Calibri"/>
                <w:sz w:val="19"/>
                <w:szCs w:val="19"/>
              </w:rPr>
            </w:pPr>
            <w:hyperlink r:id="rId35">
              <w:r w:rsidR="00943F4D" w:rsidRPr="1DD3780D">
                <w:rPr>
                  <w:rStyle w:val="Hyperlink"/>
                  <w:rFonts w:ascii="Calibri" w:eastAsia="Calibri" w:hAnsi="Calibri" w:cs="Calibri"/>
                  <w:sz w:val="19"/>
                  <w:szCs w:val="19"/>
                </w:rPr>
                <w:t xml:space="preserve">NC </w:t>
              </w:r>
              <w:proofErr w:type="spellStart"/>
              <w:r w:rsidR="00943F4D" w:rsidRPr="1DD3780D">
                <w:rPr>
                  <w:rStyle w:val="Hyperlink"/>
                  <w:rFonts w:ascii="Calibri" w:eastAsia="Calibri" w:hAnsi="Calibri" w:cs="Calibri"/>
                  <w:sz w:val="19"/>
                  <w:szCs w:val="19"/>
                </w:rPr>
                <w:t>InCK</w:t>
              </w:r>
              <w:proofErr w:type="spellEnd"/>
              <w:r w:rsidR="00943F4D" w:rsidRPr="1DD3780D">
                <w:rPr>
                  <w:rStyle w:val="Hyperlink"/>
                  <w:rFonts w:ascii="Calibri" w:eastAsia="Calibri" w:hAnsi="Calibri" w:cs="Calibri"/>
                  <w:sz w:val="19"/>
                  <w:szCs w:val="19"/>
                </w:rPr>
                <w:t xml:space="preserve"> Playbook for Health Care Providers</w:t>
              </w:r>
            </w:hyperlink>
          </w:p>
        </w:tc>
      </w:tr>
      <w:tr w:rsidR="00943F4D" w14:paraId="0799E982" w14:textId="77777777" w:rsidTr="00FA470E">
        <w:tc>
          <w:tcPr>
            <w:tcW w:w="630" w:type="dxa"/>
            <w:shd w:val="clear" w:color="auto" w:fill="F2F2F2" w:themeFill="background1" w:themeFillShade="F2"/>
          </w:tcPr>
          <w:p w14:paraId="69C99F22"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76EADD20"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2</w:t>
            </w:r>
          </w:p>
        </w:tc>
        <w:tc>
          <w:tcPr>
            <w:tcW w:w="1965" w:type="dxa"/>
            <w:vMerge/>
            <w:vAlign w:val="center"/>
          </w:tcPr>
          <w:p w14:paraId="2B32058B" w14:textId="77777777" w:rsidR="00943F4D" w:rsidRDefault="00943F4D"/>
        </w:tc>
        <w:tc>
          <w:tcPr>
            <w:tcW w:w="2490" w:type="dxa"/>
            <w:vMerge/>
            <w:vAlign w:val="center"/>
          </w:tcPr>
          <w:p w14:paraId="390B7525" w14:textId="77777777" w:rsidR="00943F4D" w:rsidRDefault="00943F4D"/>
        </w:tc>
      </w:tr>
      <w:tr w:rsidR="00943F4D" w14:paraId="621042C9" w14:textId="77777777" w:rsidTr="00FA470E">
        <w:trPr>
          <w:trHeight w:val="1155"/>
        </w:trPr>
        <w:tc>
          <w:tcPr>
            <w:tcW w:w="630" w:type="dxa"/>
            <w:shd w:val="clear" w:color="auto" w:fill="F2F2F2" w:themeFill="background1" w:themeFillShade="F2"/>
          </w:tcPr>
          <w:p w14:paraId="369FC445"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lastRenderedPageBreak/>
              <w:t>011</w:t>
            </w:r>
          </w:p>
        </w:tc>
        <w:tc>
          <w:tcPr>
            <w:tcW w:w="4260" w:type="dxa"/>
          </w:tcPr>
          <w:p w14:paraId="2A394CB5"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3</w:t>
            </w:r>
          </w:p>
        </w:tc>
        <w:tc>
          <w:tcPr>
            <w:tcW w:w="1965" w:type="dxa"/>
            <w:vMerge/>
            <w:vAlign w:val="center"/>
          </w:tcPr>
          <w:p w14:paraId="734073B9" w14:textId="77777777" w:rsidR="00943F4D" w:rsidRDefault="00943F4D"/>
        </w:tc>
        <w:tc>
          <w:tcPr>
            <w:tcW w:w="2490" w:type="dxa"/>
            <w:vMerge/>
            <w:vAlign w:val="center"/>
          </w:tcPr>
          <w:p w14:paraId="0AA47459" w14:textId="77777777" w:rsidR="00943F4D" w:rsidRDefault="00943F4D"/>
        </w:tc>
      </w:tr>
      <w:tr w:rsidR="00943F4D" w14:paraId="69858F84" w14:textId="77777777" w:rsidTr="00FA470E">
        <w:tc>
          <w:tcPr>
            <w:tcW w:w="630" w:type="dxa"/>
            <w:shd w:val="clear" w:color="auto" w:fill="F2F2F2" w:themeFill="background1" w:themeFillShade="F2"/>
          </w:tcPr>
          <w:p w14:paraId="24DF0BA9"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BCF28CA"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755C916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B438D02" w14:textId="77777777" w:rsidR="00943F4D" w:rsidRDefault="004726A6">
            <w:pPr>
              <w:spacing w:line="240" w:lineRule="exact"/>
            </w:pPr>
            <w:hyperlink r:id="rId36">
              <w:r w:rsidR="00943F4D" w:rsidRPr="1DD3780D">
                <w:rPr>
                  <w:rStyle w:val="Hyperlink"/>
                  <w:rFonts w:ascii="Calibri" w:eastAsia="Calibri" w:hAnsi="Calibri" w:cs="Calibri"/>
                  <w:sz w:val="19"/>
                  <w:szCs w:val="19"/>
                </w:rPr>
                <w:t>Medicaid and Health Choice Clinical Coverage Policy No: 1A-7</w:t>
              </w:r>
            </w:hyperlink>
          </w:p>
        </w:tc>
      </w:tr>
      <w:tr w:rsidR="00943F4D" w14:paraId="4BDCE59B" w14:textId="77777777" w:rsidTr="00FA470E">
        <w:tc>
          <w:tcPr>
            <w:tcW w:w="630" w:type="dxa"/>
            <w:shd w:val="clear" w:color="auto" w:fill="F2F2F2" w:themeFill="background1" w:themeFillShade="F2"/>
          </w:tcPr>
          <w:p w14:paraId="43DFBCA7" w14:textId="77777777" w:rsidR="00943F4D" w:rsidRDefault="00943F4D">
            <w:pPr>
              <w:spacing w:line="240" w:lineRule="exact"/>
              <w:jc w:val="center"/>
              <w:rPr>
                <w:rFonts w:ascii="Calibri" w:eastAsia="Calibri" w:hAnsi="Calibri" w:cs="Calibri"/>
                <w:color w:val="000000" w:themeColor="text1"/>
                <w:sz w:val="19"/>
                <w:szCs w:val="19"/>
              </w:rPr>
            </w:pPr>
            <w:r w:rsidRPr="57F8DFCA">
              <w:rPr>
                <w:rFonts w:ascii="Calibri" w:eastAsia="Calibri" w:hAnsi="Calibri" w:cs="Calibri"/>
                <w:b/>
                <w:bCs/>
                <w:color w:val="000000" w:themeColor="text1"/>
                <w:sz w:val="19"/>
                <w:szCs w:val="19"/>
              </w:rPr>
              <w:t>013</w:t>
            </w:r>
          </w:p>
        </w:tc>
        <w:tc>
          <w:tcPr>
            <w:tcW w:w="4260" w:type="dxa"/>
          </w:tcPr>
          <w:p w14:paraId="79553C9D"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56034D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7B16783" w14:textId="77777777" w:rsidR="00943F4D" w:rsidRDefault="004726A6">
            <w:pPr>
              <w:spacing w:line="240" w:lineRule="exact"/>
              <w:rPr>
                <w:rFonts w:ascii="Calibri" w:eastAsia="Calibri" w:hAnsi="Calibri" w:cs="Calibri"/>
                <w:sz w:val="19"/>
                <w:szCs w:val="19"/>
              </w:rPr>
            </w:pPr>
            <w:hyperlink r:id="rId37">
              <w:r w:rsidR="00943F4D" w:rsidRPr="1DD3780D">
                <w:rPr>
                  <w:rStyle w:val="Hyperlink"/>
                  <w:rFonts w:ascii="Calibri" w:eastAsia="Calibri" w:hAnsi="Calibri" w:cs="Calibri"/>
                  <w:sz w:val="20"/>
                  <w:szCs w:val="20"/>
                </w:rPr>
                <w:t>Healthy Opportunities Pilots</w:t>
              </w:r>
              <w:r w:rsidR="00943F4D" w:rsidRPr="1DD3780D">
                <w:rPr>
                  <w:rStyle w:val="Hyperlink"/>
                </w:rPr>
                <w:t xml:space="preserve"> </w:t>
              </w:r>
              <w:r w:rsidR="00943F4D" w:rsidRPr="1DD3780D">
                <w:rPr>
                  <w:rStyle w:val="Hyperlink"/>
                  <w:rFonts w:ascii="Calibri" w:eastAsia="Calibri" w:hAnsi="Calibri" w:cs="Calibri"/>
                  <w:sz w:val="19"/>
                  <w:szCs w:val="19"/>
                </w:rPr>
                <w:t>FAQ Document</w:t>
              </w:r>
            </w:hyperlink>
            <w:r w:rsidR="00943F4D" w:rsidRPr="1DD3780D">
              <w:rPr>
                <w:rFonts w:ascii="Calibri" w:eastAsia="Calibri" w:hAnsi="Calibri" w:cs="Calibri"/>
                <w:sz w:val="19"/>
                <w:szCs w:val="19"/>
              </w:rPr>
              <w:t xml:space="preserve"> </w:t>
            </w:r>
          </w:p>
        </w:tc>
      </w:tr>
      <w:tr w:rsidR="00091E3E" w14:paraId="08682277" w14:textId="77777777" w:rsidTr="40573237">
        <w:tc>
          <w:tcPr>
            <w:tcW w:w="630" w:type="dxa"/>
            <w:shd w:val="clear" w:color="auto" w:fill="F2F2F2" w:themeFill="background1" w:themeFillShade="F2"/>
          </w:tcPr>
          <w:p w14:paraId="04FF15F8" w14:textId="14F91B5E" w:rsidR="00091E3E" w:rsidRPr="2109D268" w:rsidRDefault="00091E3E" w:rsidP="00E267F8">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48FA89A9" w14:textId="726EF317" w:rsidR="00091E3E" w:rsidRPr="2109D268"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tcPr>
          <w:p w14:paraId="4E7FE592" w14:textId="56ECEA41" w:rsidR="00091E3E" w:rsidRPr="40573237"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1B96EF54" w14:textId="5E54008C" w:rsidR="00091E3E" w:rsidRDefault="004726A6" w:rsidP="00E267F8">
            <w:pPr>
              <w:spacing w:line="240" w:lineRule="exact"/>
            </w:pPr>
            <w:hyperlink r:id="rId38" w:history="1">
              <w:r w:rsidR="00CE6B70" w:rsidRPr="00CE6B70">
                <w:rPr>
                  <w:rStyle w:val="Hyperlink"/>
                  <w:rFonts w:ascii="Calibri" w:eastAsia="Calibri" w:hAnsi="Calibri" w:cs="Calibri"/>
                  <w:sz w:val="20"/>
                  <w:szCs w:val="20"/>
                </w:rPr>
                <w:t>NCMT Fact Sheet Managed Care Populations and Enrollment Notices</w:t>
              </w:r>
            </w:hyperlink>
          </w:p>
        </w:tc>
      </w:tr>
      <w:tr w:rsidR="00E267F8" w14:paraId="277E71CD" w14:textId="77777777" w:rsidTr="40573237">
        <w:tc>
          <w:tcPr>
            <w:tcW w:w="630" w:type="dxa"/>
            <w:shd w:val="clear" w:color="auto" w:fill="F2F2F2" w:themeFill="background1" w:themeFillShade="F2"/>
          </w:tcPr>
          <w:p w14:paraId="36500D61" w14:textId="30034DF2" w:rsidR="00E267F8" w:rsidRPr="57F8DFCA"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091E3E">
              <w:rPr>
                <w:rFonts w:ascii="Calibri" w:eastAsia="Calibri" w:hAnsi="Calibri" w:cs="Calibri"/>
                <w:b/>
                <w:bCs/>
                <w:color w:val="000000" w:themeColor="text1"/>
                <w:sz w:val="19"/>
                <w:szCs w:val="19"/>
              </w:rPr>
              <w:t>5</w:t>
            </w:r>
          </w:p>
        </w:tc>
        <w:tc>
          <w:tcPr>
            <w:tcW w:w="4260" w:type="dxa"/>
          </w:tcPr>
          <w:p w14:paraId="381E1FAD" w14:textId="61A5016A" w:rsidR="00E267F8" w:rsidRPr="1DD3780D"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nrolled</w:t>
            </w:r>
          </w:p>
        </w:tc>
        <w:tc>
          <w:tcPr>
            <w:tcW w:w="1965" w:type="dxa"/>
            <w:vMerge w:val="restart"/>
          </w:tcPr>
          <w:p w14:paraId="2DF331C8" w14:textId="77777777" w:rsidR="00E267F8" w:rsidRPr="1DD3780D" w:rsidRDefault="1DBD90B4" w:rsidP="00E267F8">
            <w:pPr>
              <w:spacing w:line="240" w:lineRule="exact"/>
              <w:rPr>
                <w:rFonts w:ascii="Calibri" w:eastAsia="Calibri" w:hAnsi="Calibri" w:cs="Calibri"/>
                <w:color w:val="000000" w:themeColor="text1"/>
                <w:sz w:val="19"/>
                <w:szCs w:val="19"/>
              </w:rPr>
            </w:pPr>
            <w:r w:rsidRPr="40573237">
              <w:rPr>
                <w:rFonts w:ascii="Calibri" w:eastAsia="Calibri" w:hAnsi="Calibri" w:cs="Calibri"/>
                <w:color w:val="000000" w:themeColor="text1"/>
                <w:sz w:val="19"/>
                <w:szCs w:val="19"/>
              </w:rPr>
              <w:t>Eligibilit</w:t>
            </w:r>
            <w:r w:rsidR="54948F32" w:rsidRPr="40573237">
              <w:rPr>
                <w:rFonts w:ascii="Calibri" w:eastAsia="Calibri" w:hAnsi="Calibri" w:cs="Calibri"/>
                <w:color w:val="000000" w:themeColor="text1"/>
                <w:sz w:val="19"/>
                <w:szCs w:val="19"/>
              </w:rPr>
              <w:t>y</w:t>
            </w:r>
          </w:p>
          <w:p w14:paraId="71C660F7" w14:textId="151CAA76" w:rsidR="40573237" w:rsidRDefault="40573237" w:rsidP="40573237">
            <w:pPr>
              <w:spacing w:line="240" w:lineRule="exact"/>
              <w:rPr>
                <w:rFonts w:ascii="Calibri" w:eastAsia="Calibri" w:hAnsi="Calibri" w:cs="Calibri"/>
                <w:color w:val="000000" w:themeColor="text1"/>
                <w:sz w:val="19"/>
                <w:szCs w:val="19"/>
              </w:rPr>
            </w:pPr>
          </w:p>
          <w:p w14:paraId="20B362E1" w14:textId="1D9898A1" w:rsidR="40573237" w:rsidRDefault="40573237" w:rsidP="40573237">
            <w:pPr>
              <w:spacing w:line="240" w:lineRule="exact"/>
              <w:rPr>
                <w:rFonts w:ascii="Calibri" w:eastAsia="Calibri" w:hAnsi="Calibri" w:cs="Calibri"/>
                <w:color w:val="000000" w:themeColor="text1"/>
                <w:sz w:val="19"/>
                <w:szCs w:val="19"/>
              </w:rPr>
            </w:pPr>
          </w:p>
          <w:p w14:paraId="13766D74" w14:textId="67DD1906" w:rsidR="1DBD90B4" w:rsidRPr="40573237" w:rsidRDefault="1DBD90B4" w:rsidP="00E267F8">
            <w:pPr>
              <w:spacing w:line="240" w:lineRule="exact"/>
              <w:rPr>
                <w:rFonts w:ascii="Calibri" w:eastAsia="Calibri" w:hAnsi="Calibri" w:cs="Calibri"/>
                <w:color w:val="000000" w:themeColor="text1"/>
                <w:sz w:val="19"/>
                <w:szCs w:val="19"/>
              </w:rPr>
            </w:pPr>
          </w:p>
        </w:tc>
        <w:tc>
          <w:tcPr>
            <w:tcW w:w="2490" w:type="dxa"/>
            <w:vMerge w:val="restart"/>
            <w:vAlign w:val="center"/>
          </w:tcPr>
          <w:p w14:paraId="24533755" w14:textId="4A4EC3B6" w:rsidR="00E267F8" w:rsidRPr="00586E48" w:rsidRDefault="004726A6" w:rsidP="00E267F8">
            <w:pPr>
              <w:spacing w:line="240" w:lineRule="exact"/>
              <w:rPr>
                <w:rFonts w:ascii="Segoe UI" w:eastAsia="Segoe UI" w:hAnsi="Segoe UI" w:cs="Segoe UI"/>
                <w:color w:val="333333"/>
                <w:sz w:val="18"/>
                <w:szCs w:val="18"/>
              </w:rPr>
            </w:pPr>
            <w:hyperlink r:id="rId39" w:history="1">
              <w:r w:rsidR="00E267F8" w:rsidRPr="005104B6">
                <w:rPr>
                  <w:rStyle w:val="Hyperlink"/>
                  <w:rFonts w:ascii="Segoe UI" w:eastAsia="Segoe UI" w:hAnsi="Segoe UI" w:cs="Segoe UI"/>
                  <w:sz w:val="18"/>
                  <w:szCs w:val="18"/>
                </w:rPr>
                <w:t xml:space="preserve">Requirements for Sharing Data to Support </w:t>
              </w:r>
              <w:r w:rsidR="00586E48" w:rsidRPr="005104B6">
                <w:rPr>
                  <w:rStyle w:val="Hyperlink"/>
                  <w:rFonts w:ascii="Segoe UI" w:eastAsia="Segoe UI" w:hAnsi="Segoe UI" w:cs="Segoe UI"/>
                  <w:sz w:val="18"/>
                  <w:szCs w:val="18"/>
                </w:rPr>
                <w:t>NICE</w:t>
              </w:r>
            </w:hyperlink>
          </w:p>
        </w:tc>
      </w:tr>
      <w:tr w:rsidR="00E267F8" w14:paraId="398C33C2" w14:textId="77777777" w:rsidTr="00FA470E">
        <w:tc>
          <w:tcPr>
            <w:tcW w:w="630" w:type="dxa"/>
            <w:shd w:val="clear" w:color="auto" w:fill="F2F2F2" w:themeFill="background1" w:themeFillShade="F2"/>
          </w:tcPr>
          <w:p w14:paraId="4E7C2B46" w14:textId="5BB15C6E"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091E3E">
              <w:rPr>
                <w:rFonts w:ascii="Calibri" w:eastAsia="Calibri" w:hAnsi="Calibri" w:cs="Calibri"/>
                <w:b/>
                <w:bCs/>
                <w:color w:val="000000" w:themeColor="text1"/>
                <w:sz w:val="19"/>
                <w:szCs w:val="19"/>
              </w:rPr>
              <w:t>6</w:t>
            </w:r>
          </w:p>
        </w:tc>
        <w:tc>
          <w:tcPr>
            <w:tcW w:w="4260" w:type="dxa"/>
          </w:tcPr>
          <w:p w14:paraId="0C94F692" w14:textId="719DB8E5"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ligible</w:t>
            </w:r>
          </w:p>
        </w:tc>
        <w:tc>
          <w:tcPr>
            <w:tcW w:w="1965" w:type="dxa"/>
            <w:vMerge/>
          </w:tcPr>
          <w:p w14:paraId="49C40638" w14:textId="411BCAA6"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002F819E"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3A5E4B2F" w14:textId="77777777" w:rsidTr="00FA470E">
        <w:tc>
          <w:tcPr>
            <w:tcW w:w="630" w:type="dxa"/>
            <w:shd w:val="clear" w:color="auto" w:fill="F2F2F2" w:themeFill="background1" w:themeFillShade="F2"/>
          </w:tcPr>
          <w:p w14:paraId="1386749F" w14:textId="65A3E45B"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091E3E">
              <w:rPr>
                <w:rFonts w:ascii="Calibri" w:eastAsia="Calibri" w:hAnsi="Calibri" w:cs="Calibri"/>
                <w:b/>
                <w:bCs/>
                <w:color w:val="000000" w:themeColor="text1"/>
                <w:sz w:val="19"/>
                <w:szCs w:val="19"/>
              </w:rPr>
              <w:t>7</w:t>
            </w:r>
          </w:p>
        </w:tc>
        <w:tc>
          <w:tcPr>
            <w:tcW w:w="4260" w:type="dxa"/>
          </w:tcPr>
          <w:p w14:paraId="2834AB04" w14:textId="4B255FA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07917539" w14:textId="623A238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4ACB18"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7EEE260C" w14:textId="77777777" w:rsidTr="00FA470E">
        <w:tc>
          <w:tcPr>
            <w:tcW w:w="630" w:type="dxa"/>
            <w:shd w:val="clear" w:color="auto" w:fill="F2F2F2" w:themeFill="background1" w:themeFillShade="F2"/>
          </w:tcPr>
          <w:p w14:paraId="74D94D6F" w14:textId="4BBF7326"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091E3E">
              <w:rPr>
                <w:rFonts w:ascii="Calibri" w:eastAsia="Calibri" w:hAnsi="Calibri" w:cs="Calibri"/>
                <w:b/>
                <w:bCs/>
                <w:color w:val="000000" w:themeColor="text1"/>
                <w:sz w:val="19"/>
                <w:szCs w:val="19"/>
              </w:rPr>
              <w:t>8</w:t>
            </w:r>
          </w:p>
        </w:tc>
        <w:tc>
          <w:tcPr>
            <w:tcW w:w="4260" w:type="dxa"/>
          </w:tcPr>
          <w:p w14:paraId="4F7C7ED5" w14:textId="77C5CD3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p>
        </w:tc>
        <w:tc>
          <w:tcPr>
            <w:tcW w:w="1965" w:type="dxa"/>
            <w:vMerge/>
          </w:tcPr>
          <w:p w14:paraId="761A8452" w14:textId="6B731C4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5340E9" w14:textId="77777777" w:rsidR="00E267F8" w:rsidRPr="754B8BB1" w:rsidRDefault="00E267F8" w:rsidP="00E267F8">
            <w:pPr>
              <w:spacing w:line="240" w:lineRule="exact"/>
              <w:rPr>
                <w:rFonts w:ascii="Segoe UI" w:eastAsia="Segoe UI" w:hAnsi="Segoe UI" w:cs="Segoe UI"/>
                <w:b/>
                <w:bCs/>
                <w:color w:val="333333"/>
                <w:sz w:val="18"/>
                <w:szCs w:val="18"/>
              </w:rPr>
            </w:pPr>
          </w:p>
        </w:tc>
      </w:tr>
    </w:tbl>
    <w:p w14:paraId="74613D0D"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proofErr w:type="gramStart"/>
      <w:r w:rsidRPr="1DD3780D">
        <w:rPr>
          <w:rFonts w:ascii="Calibri" w:eastAsia="Calibri" w:hAnsi="Calibri" w:cs="Calibri"/>
          <w:color w:val="000000" w:themeColor="text1"/>
          <w:sz w:val="20"/>
          <w:szCs w:val="20"/>
        </w:rPr>
        <w:t>Non-medical</w:t>
      </w:r>
      <w:proofErr w:type="gramEnd"/>
      <w:r w:rsidRPr="1DD3780D">
        <w:rPr>
          <w:rFonts w:ascii="Calibri" w:eastAsia="Calibri" w:hAnsi="Calibri" w:cs="Calibri"/>
          <w:color w:val="000000" w:themeColor="text1"/>
          <w:sz w:val="20"/>
          <w:szCs w:val="20"/>
        </w:rPr>
        <w:t xml:space="preserve"> needs of individuals that foundationally influence health, including but not limited to needs related to housing, food, transportation and addressing interpersonal violence/toxic stress.</w:t>
      </w:r>
    </w:p>
    <w:p w14:paraId="51702271"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w:t>
      </w:r>
      <w:proofErr w:type="gramStart"/>
      <w:r w:rsidRPr="1DD3780D">
        <w:rPr>
          <w:rFonts w:ascii="Calibri" w:eastAsia="Calibri" w:hAnsi="Calibri" w:cs="Calibri"/>
          <w:color w:val="000000" w:themeColor="text1"/>
          <w:sz w:val="20"/>
          <w:szCs w:val="20"/>
        </w:rPr>
        <w:t>DD</w:t>
      </w:r>
      <w:proofErr w:type="gramEnd"/>
      <w:r w:rsidRPr="1DD3780D">
        <w:rPr>
          <w:rFonts w:ascii="Calibri" w:eastAsia="Calibri" w:hAnsi="Calibri" w:cs="Calibri"/>
          <w:color w:val="000000" w:themeColor="text1"/>
          <w:sz w:val="20"/>
          <w:szCs w:val="20"/>
        </w:rPr>
        <w:t xml:space="preserve"> or SUD diagnosis; Chronic Pain; Opioid Addiction; or receiving Innovations or TBI waiver services. </w:t>
      </w:r>
    </w:p>
    <w:sectPr w:rsidR="00943F4D" w:rsidSect="00943F4D">
      <w:footerReference w:type="even" r:id="rId40"/>
      <w:footerReference w:type="default" r:id="rId41"/>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6AAB5" w14:textId="77777777" w:rsidR="00570528" w:rsidRDefault="00570528">
      <w:r>
        <w:separator/>
      </w:r>
    </w:p>
  </w:endnote>
  <w:endnote w:type="continuationSeparator" w:id="0">
    <w:p w14:paraId="02C45E96" w14:textId="77777777" w:rsidR="00570528" w:rsidRDefault="00570528">
      <w:r>
        <w:continuationSeparator/>
      </w:r>
    </w:p>
  </w:endnote>
  <w:endnote w:type="continuationNotice" w:id="1">
    <w:p w14:paraId="760D6757" w14:textId="77777777" w:rsidR="00570528" w:rsidRDefault="005705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6BB8" w14:textId="32610259" w:rsidR="00867044" w:rsidRPr="000F0922" w:rsidRDefault="000F0922" w:rsidP="000F0922">
    <w:pPr>
      <w:pStyle w:val="Footer"/>
      <w:jc w:val="center"/>
      <w:rPr>
        <w:sz w:val="20"/>
        <w:szCs w:val="20"/>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r>
      <w:rPr>
        <w:rStyle w:val="PageNumber"/>
        <w:rFonts w:ascii="Calibri" w:hAnsi="Calibri" w:cs="Arial"/>
        <w:sz w:val="14"/>
        <w:szCs w:val="14"/>
      </w:rPr>
      <w:t xml:space="preserve"> Version </w:t>
    </w:r>
    <w:r w:rsidR="00D5606C">
      <w:rPr>
        <w:rStyle w:val="PageNumber"/>
        <w:rFonts w:ascii="Calibri" w:hAnsi="Calibri" w:cs="Arial"/>
        <w:sz w:val="14"/>
        <w:szCs w:val="14"/>
      </w:rPr>
      <w:t>7</w:t>
    </w:r>
    <w:r>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8CA61" w14:textId="77777777" w:rsidR="00570528" w:rsidRDefault="00570528">
      <w:r>
        <w:separator/>
      </w:r>
    </w:p>
  </w:footnote>
  <w:footnote w:type="continuationSeparator" w:id="0">
    <w:p w14:paraId="4DC45CA7" w14:textId="77777777" w:rsidR="00570528" w:rsidRDefault="00570528">
      <w:r>
        <w:continuationSeparator/>
      </w:r>
    </w:p>
  </w:footnote>
  <w:footnote w:type="continuationNotice" w:id="1">
    <w:p w14:paraId="4448F13B" w14:textId="77777777" w:rsidR="00570528" w:rsidRDefault="005705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1"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3"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5"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0"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1"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119120">
    <w:abstractNumId w:val="5"/>
  </w:num>
  <w:num w:numId="2" w16cid:durableId="1026325362">
    <w:abstractNumId w:val="11"/>
  </w:num>
  <w:num w:numId="3" w16cid:durableId="1855268098">
    <w:abstractNumId w:val="6"/>
  </w:num>
  <w:num w:numId="4" w16cid:durableId="1071780863">
    <w:abstractNumId w:val="8"/>
  </w:num>
  <w:num w:numId="5" w16cid:durableId="286739067">
    <w:abstractNumId w:val="2"/>
  </w:num>
  <w:num w:numId="6" w16cid:durableId="1238591760">
    <w:abstractNumId w:val="4"/>
  </w:num>
  <w:num w:numId="7" w16cid:durableId="1371147270">
    <w:abstractNumId w:val="0"/>
  </w:num>
  <w:num w:numId="8" w16cid:durableId="770466530">
    <w:abstractNumId w:val="9"/>
  </w:num>
  <w:num w:numId="9" w16cid:durableId="1794208750">
    <w:abstractNumId w:val="10"/>
  </w:num>
  <w:num w:numId="10" w16cid:durableId="283076721">
    <w:abstractNumId w:val="3"/>
  </w:num>
  <w:num w:numId="11" w16cid:durableId="473910546">
    <w:abstractNumId w:val="7"/>
  </w:num>
  <w:num w:numId="12" w16cid:durableId="1125195243">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3E"/>
    <w:rsid w:val="000018D7"/>
    <w:rsid w:val="00001D77"/>
    <w:rsid w:val="00002F93"/>
    <w:rsid w:val="0000305E"/>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4433"/>
    <w:rsid w:val="000450DE"/>
    <w:rsid w:val="0004610F"/>
    <w:rsid w:val="0004630F"/>
    <w:rsid w:val="00046355"/>
    <w:rsid w:val="00046742"/>
    <w:rsid w:val="00047930"/>
    <w:rsid w:val="00050497"/>
    <w:rsid w:val="00050872"/>
    <w:rsid w:val="00050938"/>
    <w:rsid w:val="00050B97"/>
    <w:rsid w:val="00050CC7"/>
    <w:rsid w:val="00052546"/>
    <w:rsid w:val="00052F5B"/>
    <w:rsid w:val="000532F9"/>
    <w:rsid w:val="00054956"/>
    <w:rsid w:val="00055866"/>
    <w:rsid w:val="00055D99"/>
    <w:rsid w:val="000560F1"/>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AA1"/>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38A"/>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C48"/>
    <w:rsid w:val="000821CF"/>
    <w:rsid w:val="00082711"/>
    <w:rsid w:val="00083258"/>
    <w:rsid w:val="000836AA"/>
    <w:rsid w:val="00083AB4"/>
    <w:rsid w:val="00083D4D"/>
    <w:rsid w:val="0008425D"/>
    <w:rsid w:val="00084482"/>
    <w:rsid w:val="0008468A"/>
    <w:rsid w:val="00086B86"/>
    <w:rsid w:val="0009063D"/>
    <w:rsid w:val="00090F52"/>
    <w:rsid w:val="000916B0"/>
    <w:rsid w:val="00091E3E"/>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0B5"/>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0A1"/>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22"/>
    <w:rsid w:val="000F09AB"/>
    <w:rsid w:val="000F1DFE"/>
    <w:rsid w:val="000F3CD5"/>
    <w:rsid w:val="000F50F2"/>
    <w:rsid w:val="000F5E6E"/>
    <w:rsid w:val="000F6FE6"/>
    <w:rsid w:val="000F745B"/>
    <w:rsid w:val="0010056C"/>
    <w:rsid w:val="00100B2E"/>
    <w:rsid w:val="001012CC"/>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EAA"/>
    <w:rsid w:val="0014106F"/>
    <w:rsid w:val="001411A7"/>
    <w:rsid w:val="00141457"/>
    <w:rsid w:val="00141D27"/>
    <w:rsid w:val="00141E29"/>
    <w:rsid w:val="00142A9D"/>
    <w:rsid w:val="00143A42"/>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2871"/>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3B80"/>
    <w:rsid w:val="001850E2"/>
    <w:rsid w:val="00185BF6"/>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411"/>
    <w:rsid w:val="001B4B47"/>
    <w:rsid w:val="001B4BF0"/>
    <w:rsid w:val="001B56D1"/>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6C33"/>
    <w:rsid w:val="001C7CAA"/>
    <w:rsid w:val="001C7F16"/>
    <w:rsid w:val="001D0358"/>
    <w:rsid w:val="001D09D8"/>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91B"/>
    <w:rsid w:val="001F0C47"/>
    <w:rsid w:val="001F19B6"/>
    <w:rsid w:val="001F1D57"/>
    <w:rsid w:val="001F1E33"/>
    <w:rsid w:val="001F1E4D"/>
    <w:rsid w:val="001F2D4F"/>
    <w:rsid w:val="001F3F08"/>
    <w:rsid w:val="001F4803"/>
    <w:rsid w:val="001F5822"/>
    <w:rsid w:val="001F5ED3"/>
    <w:rsid w:val="001F5EEB"/>
    <w:rsid w:val="001F5F9E"/>
    <w:rsid w:val="001F6975"/>
    <w:rsid w:val="001F69B1"/>
    <w:rsid w:val="001F6A9D"/>
    <w:rsid w:val="001F7178"/>
    <w:rsid w:val="001F7395"/>
    <w:rsid w:val="001F75E0"/>
    <w:rsid w:val="001F7C9E"/>
    <w:rsid w:val="001F7ED9"/>
    <w:rsid w:val="00200F82"/>
    <w:rsid w:val="0020102F"/>
    <w:rsid w:val="002011ED"/>
    <w:rsid w:val="00201307"/>
    <w:rsid w:val="00201E6C"/>
    <w:rsid w:val="00202D10"/>
    <w:rsid w:val="00202F0F"/>
    <w:rsid w:val="00203A2A"/>
    <w:rsid w:val="00203F39"/>
    <w:rsid w:val="00203FBB"/>
    <w:rsid w:val="00204505"/>
    <w:rsid w:val="00204BAA"/>
    <w:rsid w:val="002055B0"/>
    <w:rsid w:val="00206345"/>
    <w:rsid w:val="0020708A"/>
    <w:rsid w:val="0020724D"/>
    <w:rsid w:val="002078E1"/>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2F33"/>
    <w:rsid w:val="002234F3"/>
    <w:rsid w:val="00223B34"/>
    <w:rsid w:val="00223CAA"/>
    <w:rsid w:val="0022402E"/>
    <w:rsid w:val="002268B9"/>
    <w:rsid w:val="00227251"/>
    <w:rsid w:val="00227E7A"/>
    <w:rsid w:val="00230FDE"/>
    <w:rsid w:val="0023139B"/>
    <w:rsid w:val="00231E4D"/>
    <w:rsid w:val="00231E5F"/>
    <w:rsid w:val="00232065"/>
    <w:rsid w:val="00232D7B"/>
    <w:rsid w:val="00235DD1"/>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3EC"/>
    <w:rsid w:val="00253BAB"/>
    <w:rsid w:val="002559E4"/>
    <w:rsid w:val="00256F0C"/>
    <w:rsid w:val="00257E24"/>
    <w:rsid w:val="002607A4"/>
    <w:rsid w:val="002615AC"/>
    <w:rsid w:val="002621E1"/>
    <w:rsid w:val="0026293C"/>
    <w:rsid w:val="00263462"/>
    <w:rsid w:val="002634CE"/>
    <w:rsid w:val="00263943"/>
    <w:rsid w:val="002649A4"/>
    <w:rsid w:val="002659F4"/>
    <w:rsid w:val="00266493"/>
    <w:rsid w:val="002664AF"/>
    <w:rsid w:val="00266C45"/>
    <w:rsid w:val="002671D8"/>
    <w:rsid w:val="0026732A"/>
    <w:rsid w:val="002679AE"/>
    <w:rsid w:val="00267A1C"/>
    <w:rsid w:val="00267CEA"/>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62"/>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2A98"/>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0D7"/>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162F"/>
    <w:rsid w:val="0032223C"/>
    <w:rsid w:val="00322C04"/>
    <w:rsid w:val="00322ED1"/>
    <w:rsid w:val="00323307"/>
    <w:rsid w:val="00323F86"/>
    <w:rsid w:val="00324183"/>
    <w:rsid w:val="00325B5C"/>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17B"/>
    <w:rsid w:val="00353AE9"/>
    <w:rsid w:val="00354CEA"/>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6847"/>
    <w:rsid w:val="0038704C"/>
    <w:rsid w:val="00387500"/>
    <w:rsid w:val="0038756F"/>
    <w:rsid w:val="00387909"/>
    <w:rsid w:val="003916CC"/>
    <w:rsid w:val="00391C55"/>
    <w:rsid w:val="00391DAE"/>
    <w:rsid w:val="003929DC"/>
    <w:rsid w:val="00392BA1"/>
    <w:rsid w:val="00392DBB"/>
    <w:rsid w:val="00393EBB"/>
    <w:rsid w:val="00395686"/>
    <w:rsid w:val="00395839"/>
    <w:rsid w:val="003959C1"/>
    <w:rsid w:val="003971E4"/>
    <w:rsid w:val="00397235"/>
    <w:rsid w:val="00397ED5"/>
    <w:rsid w:val="003A0D5B"/>
    <w:rsid w:val="003A1302"/>
    <w:rsid w:val="003A1340"/>
    <w:rsid w:val="003A1489"/>
    <w:rsid w:val="003A19C3"/>
    <w:rsid w:val="003A1B55"/>
    <w:rsid w:val="003A27D8"/>
    <w:rsid w:val="003A32B7"/>
    <w:rsid w:val="003A3B84"/>
    <w:rsid w:val="003A489A"/>
    <w:rsid w:val="003A4CCE"/>
    <w:rsid w:val="003A4E54"/>
    <w:rsid w:val="003A592E"/>
    <w:rsid w:val="003A5B19"/>
    <w:rsid w:val="003A6DB5"/>
    <w:rsid w:val="003A7D3F"/>
    <w:rsid w:val="003A7F77"/>
    <w:rsid w:val="003B0380"/>
    <w:rsid w:val="003B0B58"/>
    <w:rsid w:val="003B108B"/>
    <w:rsid w:val="003B1124"/>
    <w:rsid w:val="003B154E"/>
    <w:rsid w:val="003B1645"/>
    <w:rsid w:val="003B1A28"/>
    <w:rsid w:val="003B2062"/>
    <w:rsid w:val="003B22FE"/>
    <w:rsid w:val="003B23A5"/>
    <w:rsid w:val="003B27CA"/>
    <w:rsid w:val="003B347E"/>
    <w:rsid w:val="003B35DB"/>
    <w:rsid w:val="003B4349"/>
    <w:rsid w:val="003B4595"/>
    <w:rsid w:val="003B472D"/>
    <w:rsid w:val="003B4BB8"/>
    <w:rsid w:val="003B4CBD"/>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91A"/>
    <w:rsid w:val="003D7C0D"/>
    <w:rsid w:val="003E0F0A"/>
    <w:rsid w:val="003E123D"/>
    <w:rsid w:val="003E141D"/>
    <w:rsid w:val="003E164B"/>
    <w:rsid w:val="003E3AEF"/>
    <w:rsid w:val="003E49AB"/>
    <w:rsid w:val="003E4A70"/>
    <w:rsid w:val="003E52C5"/>
    <w:rsid w:val="003E540B"/>
    <w:rsid w:val="003E5D61"/>
    <w:rsid w:val="003E674A"/>
    <w:rsid w:val="003E6A60"/>
    <w:rsid w:val="003E77D4"/>
    <w:rsid w:val="003E796D"/>
    <w:rsid w:val="003E7BC3"/>
    <w:rsid w:val="003F01F5"/>
    <w:rsid w:val="003F06D7"/>
    <w:rsid w:val="003F0E20"/>
    <w:rsid w:val="003F0E92"/>
    <w:rsid w:val="003F1C71"/>
    <w:rsid w:val="003F21D8"/>
    <w:rsid w:val="003F2C6A"/>
    <w:rsid w:val="003F2D5D"/>
    <w:rsid w:val="003F34AF"/>
    <w:rsid w:val="003F442F"/>
    <w:rsid w:val="003F45B3"/>
    <w:rsid w:val="003F56F8"/>
    <w:rsid w:val="003F6359"/>
    <w:rsid w:val="003F697B"/>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833"/>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3A1F"/>
    <w:rsid w:val="00443B18"/>
    <w:rsid w:val="004442BD"/>
    <w:rsid w:val="0044440E"/>
    <w:rsid w:val="00445975"/>
    <w:rsid w:val="0044635F"/>
    <w:rsid w:val="00447929"/>
    <w:rsid w:val="00447DD1"/>
    <w:rsid w:val="0045083E"/>
    <w:rsid w:val="00451145"/>
    <w:rsid w:val="00451216"/>
    <w:rsid w:val="00452621"/>
    <w:rsid w:val="004540FC"/>
    <w:rsid w:val="00454ED3"/>
    <w:rsid w:val="00455D52"/>
    <w:rsid w:val="00455E3D"/>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6A6"/>
    <w:rsid w:val="00472D58"/>
    <w:rsid w:val="00472E23"/>
    <w:rsid w:val="00473C7F"/>
    <w:rsid w:val="00473FBA"/>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6FD6"/>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29E0"/>
    <w:rsid w:val="004B341F"/>
    <w:rsid w:val="004B36DE"/>
    <w:rsid w:val="004B386B"/>
    <w:rsid w:val="004B40E7"/>
    <w:rsid w:val="004B45BE"/>
    <w:rsid w:val="004B5D98"/>
    <w:rsid w:val="004B5E59"/>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26"/>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563C"/>
    <w:rsid w:val="00506124"/>
    <w:rsid w:val="00506966"/>
    <w:rsid w:val="00507DCC"/>
    <w:rsid w:val="0051014A"/>
    <w:rsid w:val="005104B6"/>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6522"/>
    <w:rsid w:val="00526A6F"/>
    <w:rsid w:val="00526E5D"/>
    <w:rsid w:val="00527023"/>
    <w:rsid w:val="005276CF"/>
    <w:rsid w:val="00530039"/>
    <w:rsid w:val="005303CF"/>
    <w:rsid w:val="00530C43"/>
    <w:rsid w:val="00531071"/>
    <w:rsid w:val="00532683"/>
    <w:rsid w:val="00533FFA"/>
    <w:rsid w:val="00534540"/>
    <w:rsid w:val="005350E2"/>
    <w:rsid w:val="005354BC"/>
    <w:rsid w:val="005354DA"/>
    <w:rsid w:val="00535ABD"/>
    <w:rsid w:val="00535E53"/>
    <w:rsid w:val="0053638F"/>
    <w:rsid w:val="0053642A"/>
    <w:rsid w:val="005368A6"/>
    <w:rsid w:val="005376A6"/>
    <w:rsid w:val="00537F83"/>
    <w:rsid w:val="00540E2A"/>
    <w:rsid w:val="005416AF"/>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0528"/>
    <w:rsid w:val="00571D80"/>
    <w:rsid w:val="00573558"/>
    <w:rsid w:val="005749D3"/>
    <w:rsid w:val="0057740F"/>
    <w:rsid w:val="00577423"/>
    <w:rsid w:val="005812E1"/>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E48"/>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DA"/>
    <w:rsid w:val="005A0F20"/>
    <w:rsid w:val="005A18C8"/>
    <w:rsid w:val="005A1AEC"/>
    <w:rsid w:val="005A2020"/>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A5B"/>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4B3B"/>
    <w:rsid w:val="005C5174"/>
    <w:rsid w:val="005C5415"/>
    <w:rsid w:val="005C6040"/>
    <w:rsid w:val="005C7536"/>
    <w:rsid w:val="005C77B3"/>
    <w:rsid w:val="005D03E8"/>
    <w:rsid w:val="005D061B"/>
    <w:rsid w:val="005D1162"/>
    <w:rsid w:val="005D2A84"/>
    <w:rsid w:val="005D2D5A"/>
    <w:rsid w:val="005D2E6D"/>
    <w:rsid w:val="005D2FD0"/>
    <w:rsid w:val="005D354B"/>
    <w:rsid w:val="005D455B"/>
    <w:rsid w:val="005D5A05"/>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0F7"/>
    <w:rsid w:val="00652983"/>
    <w:rsid w:val="00653861"/>
    <w:rsid w:val="00653C12"/>
    <w:rsid w:val="0065477A"/>
    <w:rsid w:val="006556DC"/>
    <w:rsid w:val="00655956"/>
    <w:rsid w:val="006564E6"/>
    <w:rsid w:val="00656ED4"/>
    <w:rsid w:val="006570EE"/>
    <w:rsid w:val="00657543"/>
    <w:rsid w:val="00660010"/>
    <w:rsid w:val="0066024B"/>
    <w:rsid w:val="0066033D"/>
    <w:rsid w:val="00660BD8"/>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0496"/>
    <w:rsid w:val="006815B9"/>
    <w:rsid w:val="00682110"/>
    <w:rsid w:val="00682177"/>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80D"/>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44C7"/>
    <w:rsid w:val="006A62EF"/>
    <w:rsid w:val="006A6314"/>
    <w:rsid w:val="006A65AC"/>
    <w:rsid w:val="006A7B6A"/>
    <w:rsid w:val="006B02EC"/>
    <w:rsid w:val="006B0AA3"/>
    <w:rsid w:val="006B0EBD"/>
    <w:rsid w:val="006B1411"/>
    <w:rsid w:val="006B17BE"/>
    <w:rsid w:val="006B1845"/>
    <w:rsid w:val="006B1F39"/>
    <w:rsid w:val="006B1FA1"/>
    <w:rsid w:val="006B2D8F"/>
    <w:rsid w:val="006B3E97"/>
    <w:rsid w:val="006B55B8"/>
    <w:rsid w:val="006B6115"/>
    <w:rsid w:val="006C05FB"/>
    <w:rsid w:val="006C0995"/>
    <w:rsid w:val="006C0E32"/>
    <w:rsid w:val="006C18A8"/>
    <w:rsid w:val="006C1B3A"/>
    <w:rsid w:val="006C2776"/>
    <w:rsid w:val="006C3169"/>
    <w:rsid w:val="006C3903"/>
    <w:rsid w:val="006C3DCF"/>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6D33"/>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48F5"/>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265B"/>
    <w:rsid w:val="00742D1A"/>
    <w:rsid w:val="0074316D"/>
    <w:rsid w:val="00743572"/>
    <w:rsid w:val="00743D6C"/>
    <w:rsid w:val="007449AB"/>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4A2"/>
    <w:rsid w:val="0077076B"/>
    <w:rsid w:val="0077107C"/>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BDF"/>
    <w:rsid w:val="00795CC4"/>
    <w:rsid w:val="00796008"/>
    <w:rsid w:val="007968B1"/>
    <w:rsid w:val="007970F9"/>
    <w:rsid w:val="007978FC"/>
    <w:rsid w:val="00797CCC"/>
    <w:rsid w:val="007A0909"/>
    <w:rsid w:val="007A1BCE"/>
    <w:rsid w:val="007A266C"/>
    <w:rsid w:val="007A2B35"/>
    <w:rsid w:val="007A4D29"/>
    <w:rsid w:val="007A5778"/>
    <w:rsid w:val="007A6945"/>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61C"/>
    <w:rsid w:val="007C2AF0"/>
    <w:rsid w:val="007C39FD"/>
    <w:rsid w:val="007C3ED1"/>
    <w:rsid w:val="007C49FB"/>
    <w:rsid w:val="007C4F4A"/>
    <w:rsid w:val="007C53B2"/>
    <w:rsid w:val="007C565E"/>
    <w:rsid w:val="007C619C"/>
    <w:rsid w:val="007C63B1"/>
    <w:rsid w:val="007C6980"/>
    <w:rsid w:val="007C6C52"/>
    <w:rsid w:val="007C6D19"/>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6FB5"/>
    <w:rsid w:val="007E70FF"/>
    <w:rsid w:val="007E7D23"/>
    <w:rsid w:val="007E7E29"/>
    <w:rsid w:val="007F06B4"/>
    <w:rsid w:val="007F263C"/>
    <w:rsid w:val="007F29C2"/>
    <w:rsid w:val="007F3B53"/>
    <w:rsid w:val="007F3B88"/>
    <w:rsid w:val="007F41CD"/>
    <w:rsid w:val="007F489A"/>
    <w:rsid w:val="007F5000"/>
    <w:rsid w:val="007F5063"/>
    <w:rsid w:val="007F5522"/>
    <w:rsid w:val="007F6361"/>
    <w:rsid w:val="007F6835"/>
    <w:rsid w:val="007F6C62"/>
    <w:rsid w:val="007F79EF"/>
    <w:rsid w:val="007F7CE0"/>
    <w:rsid w:val="007F7D39"/>
    <w:rsid w:val="007F7EF3"/>
    <w:rsid w:val="008005E2"/>
    <w:rsid w:val="00801967"/>
    <w:rsid w:val="0080203B"/>
    <w:rsid w:val="00802A7B"/>
    <w:rsid w:val="0080353B"/>
    <w:rsid w:val="00804127"/>
    <w:rsid w:val="0080414A"/>
    <w:rsid w:val="00804A08"/>
    <w:rsid w:val="00804EF5"/>
    <w:rsid w:val="008051D4"/>
    <w:rsid w:val="00805240"/>
    <w:rsid w:val="008056D9"/>
    <w:rsid w:val="00805FE6"/>
    <w:rsid w:val="00806A9D"/>
    <w:rsid w:val="00806B73"/>
    <w:rsid w:val="00807683"/>
    <w:rsid w:val="00807B4E"/>
    <w:rsid w:val="00807FFC"/>
    <w:rsid w:val="0081092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DC9"/>
    <w:rsid w:val="00827EAC"/>
    <w:rsid w:val="00830F3B"/>
    <w:rsid w:val="00831178"/>
    <w:rsid w:val="008313BD"/>
    <w:rsid w:val="00832245"/>
    <w:rsid w:val="00833650"/>
    <w:rsid w:val="00834F70"/>
    <w:rsid w:val="00835A2B"/>
    <w:rsid w:val="00835F91"/>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368A"/>
    <w:rsid w:val="00863ED0"/>
    <w:rsid w:val="00864E17"/>
    <w:rsid w:val="0086540F"/>
    <w:rsid w:val="00866006"/>
    <w:rsid w:val="008665EC"/>
    <w:rsid w:val="00866FEB"/>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B29"/>
    <w:rsid w:val="00875FD0"/>
    <w:rsid w:val="0087745D"/>
    <w:rsid w:val="008775CD"/>
    <w:rsid w:val="00877A4B"/>
    <w:rsid w:val="008802D7"/>
    <w:rsid w:val="0088037B"/>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97A8F"/>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1E5C"/>
    <w:rsid w:val="008B2673"/>
    <w:rsid w:val="008B2CCA"/>
    <w:rsid w:val="008B2CFA"/>
    <w:rsid w:val="008B2E5A"/>
    <w:rsid w:val="008B2FC6"/>
    <w:rsid w:val="008B3108"/>
    <w:rsid w:val="008B328F"/>
    <w:rsid w:val="008B3AE1"/>
    <w:rsid w:val="008B48A3"/>
    <w:rsid w:val="008B4968"/>
    <w:rsid w:val="008B4B40"/>
    <w:rsid w:val="008B56A0"/>
    <w:rsid w:val="008B5B8E"/>
    <w:rsid w:val="008B6CD6"/>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2B5D"/>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4D"/>
    <w:rsid w:val="00943F78"/>
    <w:rsid w:val="00944681"/>
    <w:rsid w:val="00944DF5"/>
    <w:rsid w:val="00944ED1"/>
    <w:rsid w:val="00945056"/>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3B90"/>
    <w:rsid w:val="0096402B"/>
    <w:rsid w:val="009641F6"/>
    <w:rsid w:val="009652EC"/>
    <w:rsid w:val="00965FCC"/>
    <w:rsid w:val="00966870"/>
    <w:rsid w:val="00966C99"/>
    <w:rsid w:val="0096708A"/>
    <w:rsid w:val="00967330"/>
    <w:rsid w:val="00971E31"/>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668B"/>
    <w:rsid w:val="009869C4"/>
    <w:rsid w:val="00986BA2"/>
    <w:rsid w:val="009872AB"/>
    <w:rsid w:val="009875E7"/>
    <w:rsid w:val="00987B39"/>
    <w:rsid w:val="00990501"/>
    <w:rsid w:val="00990CBD"/>
    <w:rsid w:val="00991A7B"/>
    <w:rsid w:val="00991C06"/>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748"/>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6F7"/>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F96"/>
    <w:rsid w:val="009E7B23"/>
    <w:rsid w:val="009F0149"/>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A0E"/>
    <w:rsid w:val="00A04CBB"/>
    <w:rsid w:val="00A06B4B"/>
    <w:rsid w:val="00A1266A"/>
    <w:rsid w:val="00A13D3F"/>
    <w:rsid w:val="00A17908"/>
    <w:rsid w:val="00A17F18"/>
    <w:rsid w:val="00A223AB"/>
    <w:rsid w:val="00A23090"/>
    <w:rsid w:val="00A23189"/>
    <w:rsid w:val="00A23830"/>
    <w:rsid w:val="00A24550"/>
    <w:rsid w:val="00A24F5F"/>
    <w:rsid w:val="00A25968"/>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327"/>
    <w:rsid w:val="00A4541D"/>
    <w:rsid w:val="00A45801"/>
    <w:rsid w:val="00A4662B"/>
    <w:rsid w:val="00A5085B"/>
    <w:rsid w:val="00A5158C"/>
    <w:rsid w:val="00A51D61"/>
    <w:rsid w:val="00A542E9"/>
    <w:rsid w:val="00A5568B"/>
    <w:rsid w:val="00A55A40"/>
    <w:rsid w:val="00A567D2"/>
    <w:rsid w:val="00A56A4B"/>
    <w:rsid w:val="00A57407"/>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80385"/>
    <w:rsid w:val="00A8043A"/>
    <w:rsid w:val="00A8074B"/>
    <w:rsid w:val="00A808BC"/>
    <w:rsid w:val="00A80B4E"/>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DCA"/>
    <w:rsid w:val="00AA6E1E"/>
    <w:rsid w:val="00AA7406"/>
    <w:rsid w:val="00AB01C2"/>
    <w:rsid w:val="00AB092A"/>
    <w:rsid w:val="00AB4376"/>
    <w:rsid w:val="00AB51C4"/>
    <w:rsid w:val="00AB57FF"/>
    <w:rsid w:val="00AB5CF5"/>
    <w:rsid w:val="00AB6178"/>
    <w:rsid w:val="00AB6CA2"/>
    <w:rsid w:val="00AB7377"/>
    <w:rsid w:val="00AB795A"/>
    <w:rsid w:val="00AC04A3"/>
    <w:rsid w:val="00AC0905"/>
    <w:rsid w:val="00AC17AB"/>
    <w:rsid w:val="00AC228C"/>
    <w:rsid w:val="00AC23A9"/>
    <w:rsid w:val="00AC32B3"/>
    <w:rsid w:val="00AC3880"/>
    <w:rsid w:val="00AC4ED6"/>
    <w:rsid w:val="00AC7159"/>
    <w:rsid w:val="00AC71DB"/>
    <w:rsid w:val="00AC7252"/>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749"/>
    <w:rsid w:val="00B1790E"/>
    <w:rsid w:val="00B20914"/>
    <w:rsid w:val="00B214D6"/>
    <w:rsid w:val="00B2188D"/>
    <w:rsid w:val="00B220E5"/>
    <w:rsid w:val="00B2228E"/>
    <w:rsid w:val="00B229B4"/>
    <w:rsid w:val="00B22A99"/>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300"/>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2598"/>
    <w:rsid w:val="00B83302"/>
    <w:rsid w:val="00B83AE1"/>
    <w:rsid w:val="00B83F09"/>
    <w:rsid w:val="00B84012"/>
    <w:rsid w:val="00B8478F"/>
    <w:rsid w:val="00B8587A"/>
    <w:rsid w:val="00B85FB8"/>
    <w:rsid w:val="00B86660"/>
    <w:rsid w:val="00B87678"/>
    <w:rsid w:val="00B9095A"/>
    <w:rsid w:val="00B910B7"/>
    <w:rsid w:val="00B91BFA"/>
    <w:rsid w:val="00B92868"/>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2D5"/>
    <w:rsid w:val="00BD65E9"/>
    <w:rsid w:val="00BD7319"/>
    <w:rsid w:val="00BD75A7"/>
    <w:rsid w:val="00BD7939"/>
    <w:rsid w:val="00BD7C5E"/>
    <w:rsid w:val="00BE1E8D"/>
    <w:rsid w:val="00BE1F91"/>
    <w:rsid w:val="00BE252F"/>
    <w:rsid w:val="00BE2717"/>
    <w:rsid w:val="00BE27E6"/>
    <w:rsid w:val="00BE29BB"/>
    <w:rsid w:val="00BE3D55"/>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4F3D"/>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BD1"/>
    <w:rsid w:val="00C21F34"/>
    <w:rsid w:val="00C22996"/>
    <w:rsid w:val="00C24DD2"/>
    <w:rsid w:val="00C24F2C"/>
    <w:rsid w:val="00C26127"/>
    <w:rsid w:val="00C26433"/>
    <w:rsid w:val="00C26C93"/>
    <w:rsid w:val="00C26EB4"/>
    <w:rsid w:val="00C27416"/>
    <w:rsid w:val="00C2767B"/>
    <w:rsid w:val="00C27F0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FF7"/>
    <w:rsid w:val="00C62DF9"/>
    <w:rsid w:val="00C62EEC"/>
    <w:rsid w:val="00C633C8"/>
    <w:rsid w:val="00C63653"/>
    <w:rsid w:val="00C63CA0"/>
    <w:rsid w:val="00C63DC1"/>
    <w:rsid w:val="00C651ED"/>
    <w:rsid w:val="00C65524"/>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3FAF"/>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AEC"/>
    <w:rsid w:val="00C95BE0"/>
    <w:rsid w:val="00C97164"/>
    <w:rsid w:val="00C971B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D9FD3"/>
    <w:rsid w:val="00CE0050"/>
    <w:rsid w:val="00CE0128"/>
    <w:rsid w:val="00CE1BEA"/>
    <w:rsid w:val="00CE21BF"/>
    <w:rsid w:val="00CE21F7"/>
    <w:rsid w:val="00CE2769"/>
    <w:rsid w:val="00CE2816"/>
    <w:rsid w:val="00CE2EE8"/>
    <w:rsid w:val="00CE4E33"/>
    <w:rsid w:val="00CE4F23"/>
    <w:rsid w:val="00CE50CF"/>
    <w:rsid w:val="00CE5432"/>
    <w:rsid w:val="00CE62FC"/>
    <w:rsid w:val="00CE6B70"/>
    <w:rsid w:val="00CE6FF8"/>
    <w:rsid w:val="00CE76EF"/>
    <w:rsid w:val="00CF00E5"/>
    <w:rsid w:val="00CF03F3"/>
    <w:rsid w:val="00CF0441"/>
    <w:rsid w:val="00CF1B2A"/>
    <w:rsid w:val="00CF265A"/>
    <w:rsid w:val="00CF30D7"/>
    <w:rsid w:val="00CF34A0"/>
    <w:rsid w:val="00CF35CE"/>
    <w:rsid w:val="00CF3E63"/>
    <w:rsid w:val="00CF3FD2"/>
    <w:rsid w:val="00CF669A"/>
    <w:rsid w:val="00CF6F82"/>
    <w:rsid w:val="00CF78D5"/>
    <w:rsid w:val="00D00ED3"/>
    <w:rsid w:val="00D01233"/>
    <w:rsid w:val="00D01604"/>
    <w:rsid w:val="00D01C30"/>
    <w:rsid w:val="00D01CC8"/>
    <w:rsid w:val="00D01E8B"/>
    <w:rsid w:val="00D02722"/>
    <w:rsid w:val="00D03367"/>
    <w:rsid w:val="00D048E5"/>
    <w:rsid w:val="00D05079"/>
    <w:rsid w:val="00D0567D"/>
    <w:rsid w:val="00D058D2"/>
    <w:rsid w:val="00D0595D"/>
    <w:rsid w:val="00D0606F"/>
    <w:rsid w:val="00D07582"/>
    <w:rsid w:val="00D10929"/>
    <w:rsid w:val="00D11288"/>
    <w:rsid w:val="00D1166C"/>
    <w:rsid w:val="00D11C0D"/>
    <w:rsid w:val="00D1218E"/>
    <w:rsid w:val="00D1257E"/>
    <w:rsid w:val="00D12599"/>
    <w:rsid w:val="00D1288C"/>
    <w:rsid w:val="00D12DBD"/>
    <w:rsid w:val="00D13F83"/>
    <w:rsid w:val="00D15575"/>
    <w:rsid w:val="00D16238"/>
    <w:rsid w:val="00D163FF"/>
    <w:rsid w:val="00D2031A"/>
    <w:rsid w:val="00D207B4"/>
    <w:rsid w:val="00D20B1A"/>
    <w:rsid w:val="00D2123B"/>
    <w:rsid w:val="00D22542"/>
    <w:rsid w:val="00D23367"/>
    <w:rsid w:val="00D23489"/>
    <w:rsid w:val="00D24636"/>
    <w:rsid w:val="00D256E3"/>
    <w:rsid w:val="00D2574F"/>
    <w:rsid w:val="00D26446"/>
    <w:rsid w:val="00D27D9A"/>
    <w:rsid w:val="00D30121"/>
    <w:rsid w:val="00D30140"/>
    <w:rsid w:val="00D30B54"/>
    <w:rsid w:val="00D3133F"/>
    <w:rsid w:val="00D31BF0"/>
    <w:rsid w:val="00D31E6A"/>
    <w:rsid w:val="00D32009"/>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22BE"/>
    <w:rsid w:val="00D5241F"/>
    <w:rsid w:val="00D52618"/>
    <w:rsid w:val="00D54299"/>
    <w:rsid w:val="00D55637"/>
    <w:rsid w:val="00D5606C"/>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5A54"/>
    <w:rsid w:val="00D75F41"/>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D1"/>
    <w:rsid w:val="00D95031"/>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BBC"/>
    <w:rsid w:val="00DA4BE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B14"/>
    <w:rsid w:val="00DB593A"/>
    <w:rsid w:val="00DB6A38"/>
    <w:rsid w:val="00DB7CB3"/>
    <w:rsid w:val="00DC01A0"/>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92D"/>
    <w:rsid w:val="00DE6FF4"/>
    <w:rsid w:val="00DE79A7"/>
    <w:rsid w:val="00DE7C18"/>
    <w:rsid w:val="00DF00B1"/>
    <w:rsid w:val="00DF09C0"/>
    <w:rsid w:val="00DF1119"/>
    <w:rsid w:val="00DF12DC"/>
    <w:rsid w:val="00DF15B3"/>
    <w:rsid w:val="00DF17A8"/>
    <w:rsid w:val="00DF18F6"/>
    <w:rsid w:val="00DF1CB8"/>
    <w:rsid w:val="00DF2327"/>
    <w:rsid w:val="00DF27B9"/>
    <w:rsid w:val="00DF2A7C"/>
    <w:rsid w:val="00DF2A82"/>
    <w:rsid w:val="00DF2D45"/>
    <w:rsid w:val="00DF37A2"/>
    <w:rsid w:val="00DF3DE4"/>
    <w:rsid w:val="00DF4055"/>
    <w:rsid w:val="00DF4852"/>
    <w:rsid w:val="00DF4CA6"/>
    <w:rsid w:val="00DF5CFB"/>
    <w:rsid w:val="00DF5F07"/>
    <w:rsid w:val="00DF6D01"/>
    <w:rsid w:val="00E00476"/>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6182"/>
    <w:rsid w:val="00E26788"/>
    <w:rsid w:val="00E267F8"/>
    <w:rsid w:val="00E27687"/>
    <w:rsid w:val="00E27810"/>
    <w:rsid w:val="00E30C66"/>
    <w:rsid w:val="00E31F62"/>
    <w:rsid w:val="00E32191"/>
    <w:rsid w:val="00E326D1"/>
    <w:rsid w:val="00E32AE1"/>
    <w:rsid w:val="00E33B95"/>
    <w:rsid w:val="00E33DF8"/>
    <w:rsid w:val="00E34230"/>
    <w:rsid w:val="00E34C8B"/>
    <w:rsid w:val="00E34E6D"/>
    <w:rsid w:val="00E35155"/>
    <w:rsid w:val="00E364D3"/>
    <w:rsid w:val="00E36710"/>
    <w:rsid w:val="00E369A2"/>
    <w:rsid w:val="00E375FC"/>
    <w:rsid w:val="00E3770E"/>
    <w:rsid w:val="00E37744"/>
    <w:rsid w:val="00E3799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60123"/>
    <w:rsid w:val="00E60170"/>
    <w:rsid w:val="00E60B6A"/>
    <w:rsid w:val="00E60E94"/>
    <w:rsid w:val="00E61A7F"/>
    <w:rsid w:val="00E61B18"/>
    <w:rsid w:val="00E622AD"/>
    <w:rsid w:val="00E6289D"/>
    <w:rsid w:val="00E62A7E"/>
    <w:rsid w:val="00E62CB6"/>
    <w:rsid w:val="00E64691"/>
    <w:rsid w:val="00E665F6"/>
    <w:rsid w:val="00E700FA"/>
    <w:rsid w:val="00E70D65"/>
    <w:rsid w:val="00E72485"/>
    <w:rsid w:val="00E72860"/>
    <w:rsid w:val="00E728F2"/>
    <w:rsid w:val="00E72A7B"/>
    <w:rsid w:val="00E72E7E"/>
    <w:rsid w:val="00E737ED"/>
    <w:rsid w:val="00E73B45"/>
    <w:rsid w:val="00E7423F"/>
    <w:rsid w:val="00E74BF9"/>
    <w:rsid w:val="00E74C5F"/>
    <w:rsid w:val="00E7567E"/>
    <w:rsid w:val="00E758AD"/>
    <w:rsid w:val="00E75C20"/>
    <w:rsid w:val="00E7604E"/>
    <w:rsid w:val="00E7637B"/>
    <w:rsid w:val="00E769E3"/>
    <w:rsid w:val="00E770E0"/>
    <w:rsid w:val="00E773C3"/>
    <w:rsid w:val="00E77661"/>
    <w:rsid w:val="00E8148E"/>
    <w:rsid w:val="00E820F1"/>
    <w:rsid w:val="00E8298D"/>
    <w:rsid w:val="00E82E4A"/>
    <w:rsid w:val="00E8392B"/>
    <w:rsid w:val="00E84752"/>
    <w:rsid w:val="00E85460"/>
    <w:rsid w:val="00E85BB8"/>
    <w:rsid w:val="00E86884"/>
    <w:rsid w:val="00E87638"/>
    <w:rsid w:val="00E8766B"/>
    <w:rsid w:val="00E87E7B"/>
    <w:rsid w:val="00E90DAF"/>
    <w:rsid w:val="00E912DD"/>
    <w:rsid w:val="00E91F79"/>
    <w:rsid w:val="00E921D2"/>
    <w:rsid w:val="00E930AA"/>
    <w:rsid w:val="00E9316D"/>
    <w:rsid w:val="00E938C8"/>
    <w:rsid w:val="00E93D18"/>
    <w:rsid w:val="00E943C9"/>
    <w:rsid w:val="00E94C30"/>
    <w:rsid w:val="00E94EBD"/>
    <w:rsid w:val="00E956B3"/>
    <w:rsid w:val="00E95C33"/>
    <w:rsid w:val="00E961A9"/>
    <w:rsid w:val="00E96D50"/>
    <w:rsid w:val="00EA0A21"/>
    <w:rsid w:val="00EA0EFA"/>
    <w:rsid w:val="00EA1014"/>
    <w:rsid w:val="00EA2BB3"/>
    <w:rsid w:val="00EA2BD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0762D"/>
    <w:rsid w:val="00F1059E"/>
    <w:rsid w:val="00F10979"/>
    <w:rsid w:val="00F10C22"/>
    <w:rsid w:val="00F115CA"/>
    <w:rsid w:val="00F1179F"/>
    <w:rsid w:val="00F11E7C"/>
    <w:rsid w:val="00F1243D"/>
    <w:rsid w:val="00F131FE"/>
    <w:rsid w:val="00F134A0"/>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90E"/>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13C2"/>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79F"/>
    <w:rsid w:val="00F62F25"/>
    <w:rsid w:val="00F634FA"/>
    <w:rsid w:val="00F643BB"/>
    <w:rsid w:val="00F647C8"/>
    <w:rsid w:val="00F6495D"/>
    <w:rsid w:val="00F651E6"/>
    <w:rsid w:val="00F65B5E"/>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30E"/>
    <w:rsid w:val="00FA04D1"/>
    <w:rsid w:val="00FA08B1"/>
    <w:rsid w:val="00FA0D40"/>
    <w:rsid w:val="00FA0EEB"/>
    <w:rsid w:val="00FA156C"/>
    <w:rsid w:val="00FA2986"/>
    <w:rsid w:val="00FA29C4"/>
    <w:rsid w:val="00FA2F51"/>
    <w:rsid w:val="00FA327D"/>
    <w:rsid w:val="00FA37A0"/>
    <w:rsid w:val="00FA3AC4"/>
    <w:rsid w:val="00FA4037"/>
    <w:rsid w:val="00FA4176"/>
    <w:rsid w:val="00FA470E"/>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778"/>
    <w:rsid w:val="00FE0640"/>
    <w:rsid w:val="00FE067D"/>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6B9"/>
    <w:rsid w:val="00FF4858"/>
    <w:rsid w:val="00FF6432"/>
    <w:rsid w:val="00FF664A"/>
    <w:rsid w:val="00FF66C9"/>
    <w:rsid w:val="00FF6A55"/>
    <w:rsid w:val="00FF7292"/>
    <w:rsid w:val="00FF76C9"/>
    <w:rsid w:val="00FF7B19"/>
    <w:rsid w:val="0269AEC6"/>
    <w:rsid w:val="0317B636"/>
    <w:rsid w:val="04706BE3"/>
    <w:rsid w:val="04AC2AAA"/>
    <w:rsid w:val="08647F97"/>
    <w:rsid w:val="09E84601"/>
    <w:rsid w:val="0A1B9C17"/>
    <w:rsid w:val="0A43D0E9"/>
    <w:rsid w:val="0C7374EC"/>
    <w:rsid w:val="0F6F7A5B"/>
    <w:rsid w:val="0FB374A5"/>
    <w:rsid w:val="140D4BA7"/>
    <w:rsid w:val="14206362"/>
    <w:rsid w:val="162FABB7"/>
    <w:rsid w:val="1734F707"/>
    <w:rsid w:val="1759F5CE"/>
    <w:rsid w:val="1780A75B"/>
    <w:rsid w:val="17A87AD9"/>
    <w:rsid w:val="196948E7"/>
    <w:rsid w:val="19D0A0F4"/>
    <w:rsid w:val="1C601BB2"/>
    <w:rsid w:val="1C88E48B"/>
    <w:rsid w:val="1DBD90B4"/>
    <w:rsid w:val="1E2CCB5E"/>
    <w:rsid w:val="20A8FB5F"/>
    <w:rsid w:val="218EA67A"/>
    <w:rsid w:val="24180766"/>
    <w:rsid w:val="2638F4C1"/>
    <w:rsid w:val="2973F329"/>
    <w:rsid w:val="29C9DF63"/>
    <w:rsid w:val="2BA1568F"/>
    <w:rsid w:val="2CAC308E"/>
    <w:rsid w:val="2D4FC325"/>
    <w:rsid w:val="2FD97821"/>
    <w:rsid w:val="3286415E"/>
    <w:rsid w:val="32E8E48C"/>
    <w:rsid w:val="33AFF680"/>
    <w:rsid w:val="3481DAED"/>
    <w:rsid w:val="363C9340"/>
    <w:rsid w:val="389E2662"/>
    <w:rsid w:val="3B3374B4"/>
    <w:rsid w:val="3C38B26F"/>
    <w:rsid w:val="3F1E77B9"/>
    <w:rsid w:val="40573237"/>
    <w:rsid w:val="4081801A"/>
    <w:rsid w:val="41AB3717"/>
    <w:rsid w:val="41F459CB"/>
    <w:rsid w:val="47220A5A"/>
    <w:rsid w:val="4A2AF74B"/>
    <w:rsid w:val="4B8B89A1"/>
    <w:rsid w:val="4E5859D6"/>
    <w:rsid w:val="4F9BF466"/>
    <w:rsid w:val="508C720F"/>
    <w:rsid w:val="53F1BA00"/>
    <w:rsid w:val="54948F32"/>
    <w:rsid w:val="54AC4AFA"/>
    <w:rsid w:val="55444C81"/>
    <w:rsid w:val="556AB060"/>
    <w:rsid w:val="55CB155A"/>
    <w:rsid w:val="5766ECBD"/>
    <w:rsid w:val="57F4D735"/>
    <w:rsid w:val="57F8DFCA"/>
    <w:rsid w:val="5902B61C"/>
    <w:rsid w:val="5A3534A9"/>
    <w:rsid w:val="5BAE3B57"/>
    <w:rsid w:val="5CAAD557"/>
    <w:rsid w:val="5E0B0145"/>
    <w:rsid w:val="5E4AFE64"/>
    <w:rsid w:val="623C1750"/>
    <w:rsid w:val="64107AAD"/>
    <w:rsid w:val="6647F623"/>
    <w:rsid w:val="66B08A65"/>
    <w:rsid w:val="66BF62D8"/>
    <w:rsid w:val="6A0C9CD9"/>
    <w:rsid w:val="6BDA0B98"/>
    <w:rsid w:val="6C9ED208"/>
    <w:rsid w:val="6CB35D38"/>
    <w:rsid w:val="6CCAB044"/>
    <w:rsid w:val="6F9008F0"/>
    <w:rsid w:val="70FC8F5C"/>
    <w:rsid w:val="73F2AAD9"/>
    <w:rsid w:val="7A4DADFD"/>
    <w:rsid w:val="7A9ADBD6"/>
    <w:rsid w:val="7B04D679"/>
    <w:rsid w:val="7C0A529D"/>
    <w:rsid w:val="7C538CBF"/>
    <w:rsid w:val="7E063416"/>
    <w:rsid w:val="7E8AA180"/>
    <w:rsid w:val="7EED99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A1CE3928-1705-4121-9152-1A2F50BAD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paragraph" w:styleId="Heading1">
    <w:name w:val="heading 1"/>
    <w:basedOn w:val="Normal"/>
    <w:next w:val="Normal"/>
    <w:link w:val="Heading1Char"/>
    <w:uiPriority w:val="9"/>
    <w:qFormat/>
    <w:rsid w:val="0050563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 w:type="character" w:customStyle="1" w:styleId="Heading1Char">
    <w:name w:val="Heading 1 Char"/>
    <w:basedOn w:val="DefaultParagraphFont"/>
    <w:link w:val="Heading1"/>
    <w:uiPriority w:val="9"/>
    <w:rsid w:val="0050563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package" Target="embeddings/Microsoft_Excel_Worksheet1.xlsx"/><Relationship Id="rId26" Type="http://schemas.openxmlformats.org/officeDocument/2006/relationships/hyperlink" Target="https://medicaid.ncdhhs.gov/tailored-care-management-provider-manual-update-aug-29-2022/download?attachment" TargetMode="External"/><Relationship Id="rId39" Type="http://schemas.openxmlformats.org/officeDocument/2006/relationships/hyperlink" Target="https://medicaid.ncdhhs.gov/advanced-medical-home-data-specification-guidance" TargetMode="External"/><Relationship Id="rId21" Type="http://schemas.openxmlformats.org/officeDocument/2006/relationships/hyperlink" Target="https://medicaid.ncdhhs.gov/media/11859/download?attachment" TargetMode="External"/><Relationship Id="rId34" Type="http://schemas.openxmlformats.org/officeDocument/2006/relationships/hyperlink" Target="https://medicaid.ncdhhs.gov/media/8498/download?attachmen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medicaid.ncdhhs.gov/media/11859/download?attachment" TargetMode="External"/><Relationship Id="rId29" Type="http://schemas.openxmlformats.org/officeDocument/2006/relationships/hyperlink" Target="https://medicaid.ncdhhs.gov/documents/reports/transformation/caremanagement/ltss-program-guide-edited-final/download"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2" Type="http://schemas.openxmlformats.org/officeDocument/2006/relationships/hyperlink" Target="https://files.nc.gov/ncdma/Contract--30-190029-DHB-PHP-Amendment-2--CCH-3--model.pdf" TargetMode="External"/><Relationship Id="rId37" Type="http://schemas.openxmlformats.org/officeDocument/2006/relationships/hyperlink" Target="https://www.ncdhhs.gov/media/12642/download?attachment"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care-management/care-management-high-risk-pregnancies-cmhrp" TargetMode="External"/><Relationship Id="rId28" Type="http://schemas.openxmlformats.org/officeDocument/2006/relationships/hyperlink" Target="https://medicaid.ncdhhs.gov/program-guide-management-high-risk-pregnancies-tailored-plan/download?attachment" TargetMode="External"/><Relationship Id="rId36" Type="http://schemas.openxmlformats.org/officeDocument/2006/relationships/hyperlink" Target="https://files.nc.gov/ncdma/documents/files/1A-7_0.pdf" TargetMode="External"/><Relationship Id="rId10" Type="http://schemas.openxmlformats.org/officeDocument/2006/relationships/footnotes" Target="footnotes.xml"/><Relationship Id="rId19" Type="http://schemas.openxmlformats.org/officeDocument/2006/relationships/hyperlink" Target="https://medicaid.ncdhhs.gov/media/10916/download?attachment" TargetMode="External"/><Relationship Id="rId31" Type="http://schemas.openxmlformats.org/officeDocument/2006/relationships/hyperlink" Target="https://medicaid.ncdhhs.gov/media/11034/download?attachment"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yperlink" Target="https://medicaid.ncdhhs.gov/tailored-care-management/tailored-care-management-data-specifications-guidance" TargetMode="External"/><Relationship Id="rId27" Type="http://schemas.openxmlformats.org/officeDocument/2006/relationships/hyperlink" Target="https://files.nc.gov/ncdma/Program-Guide-for-Care-Management-of-High--Risk-Pregnancies-and-At-Risk-Children-in-Managed-Care-5.12.pdf" TargetMode="External"/><Relationship Id="rId30" Type="http://schemas.openxmlformats.org/officeDocument/2006/relationships/hyperlink" Target="https://files.nc.gov/ncdma/Contract--30-190029-DHB-PHP-Amendment-2--CCH-3--model.pdf" TargetMode="External"/><Relationship Id="rId35" Type="http://schemas.openxmlformats.org/officeDocument/2006/relationships/hyperlink" Target="https://ncinck.org/wp-content/uploads/2022/04/F_Provider-Guide_Merged_2.17.2022.pdf"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hyperlink" Target="https://www.ncdhhs.gov/about/department-initiatives/healthy-opportunities/healthy-opportunities-pilots" TargetMode="External"/><Relationship Id="rId33" Type="http://schemas.openxmlformats.org/officeDocument/2006/relationships/hyperlink" Target="https://medicaid.ncdhhs.gov/media/11034/download?attachment" TargetMode="External"/><Relationship Id="rId38" Type="http://schemas.openxmlformats.org/officeDocument/2006/relationships/hyperlink" Target="https://medicaid.ncdhhs.gov/ncmt-fact-sheet-managed-care-populations-and-enrollment-noticespdf/open" TargetMode="Externa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 id="{C54C120B-CEA0-46E6-9BF1-7758655BF20C}">
    <t:Anchor>
      <t:Comment id="1363635916"/>
    </t:Anchor>
    <t:History>
      <t:Event id="{DD5C65BD-A9E9-4173-B27C-458F21FCE71A}" time="2023-04-28T13:36:29.088Z">
        <t:Attribution userId="S::leonard.a.croom@dhhs.nc.gov::cea9d262-7839-406a-a7cf-f089e00a6be1" userProvider="AD" userName="Croom, Leonard A"/>
        <t:Anchor>
          <t:Comment id="1048444785"/>
        </t:Anchor>
        <t:Create/>
      </t:Event>
      <t:Event id="{3827D50F-DBA2-44C1-A681-07D14F5F822A}" time="2023-04-28T13:36:29.088Z">
        <t:Attribution userId="S::leonard.a.croom@dhhs.nc.gov::cea9d262-7839-406a-a7cf-f089e00a6be1" userProvider="AD" userName="Croom, Leonard A"/>
        <t:Anchor>
          <t:Comment id="1048444785"/>
        </t:Anchor>
        <t:Assign userId="S::Madhuram.Patel_ACN@dhhs.nc.gov::c7e72d4b-59f9-4480-9aab-d05fff6044bb" userProvider="AD" userName="Patel, Madhuram N"/>
      </t:Event>
      <t:Event id="{548CD309-A8FF-4C27-91A4-C2224901ED41}" time="2023-04-28T13:36:29.088Z">
        <t:Attribution userId="S::leonard.a.croom@dhhs.nc.gov::cea9d262-7839-406a-a7cf-f089e00a6be1" userProvider="AD" userName="Croom, Leonard A"/>
        <t:Anchor>
          <t:Comment id="1048444785"/>
        </t:Anchor>
        <t:SetTitle title="@Patel, Madhuram N Can you confirm if this has been updated in the template? Or if you plan to update once edits have been finalized and this document has been removed from the SP?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2.xml><?xml version="1.0" encoding="utf-8"?>
<ds:datastoreItem xmlns:ds="http://schemas.openxmlformats.org/officeDocument/2006/customXml" ds:itemID="{786A0BA1-A8C6-4A82-ACFB-0C494D896D0A}">
  <ds:schemaRefs>
    <ds:schemaRef ds:uri="http://www.imanage.com/work/xmlschema"/>
  </ds:schemaRefs>
</ds:datastoreItem>
</file>

<file path=customXml/itemProps3.xml><?xml version="1.0" encoding="utf-8"?>
<ds:datastoreItem xmlns:ds="http://schemas.openxmlformats.org/officeDocument/2006/customXml" ds:itemID="{6D2A64A9-DCB5-4BAB-BC5D-C316B4AD1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5ECF6B-60EB-410C-86CE-D9A1BCB34B5E}">
  <ds:schemaRefs>
    <ds:schemaRef ds:uri="http://schemas.microsoft.com/office/infopath/2007/PartnerControls"/>
    <ds:schemaRef ds:uri="http://schemas.openxmlformats.org/package/2006/metadata/core-properties"/>
    <ds:schemaRef ds:uri="http://schemas.microsoft.com/office/2006/metadata/properties"/>
    <ds:schemaRef ds:uri="http://purl.org/dc/terms/"/>
    <ds:schemaRef ds:uri="http://purl.org/dc/elements/1.1/"/>
    <ds:schemaRef ds:uri="http://purl.org/dc/dcmitype/"/>
    <ds:schemaRef ds:uri="http://schemas.microsoft.com/office/2006/documentManagement/types"/>
    <ds:schemaRef ds:uri="e6067449-8796-49e4-8d61-964a215ef526"/>
    <ds:schemaRef ds:uri="140bd7d2-9b49-4074-96a7-398511fa7d55"/>
    <ds:schemaRef ds:uri="http://schemas.microsoft.com/sharepoint/v3"/>
    <ds:schemaRef ds:uri="http://www.w3.org/XML/1998/namespace"/>
  </ds:schemaRefs>
</ds:datastoreItem>
</file>

<file path=customXml/itemProps5.xml><?xml version="1.0" encoding="utf-8"?>
<ds:datastoreItem xmlns:ds="http://schemas.openxmlformats.org/officeDocument/2006/customXml" ds:itemID="{2B05F296-942F-4FC8-837B-E25CE0760DBF}">
  <ds:schemaRefs>
    <ds:schemaRef ds:uri="http://schemas.microsoft.com/sharepoint/v3/contenttype/forms"/>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TotalTime>
  <Pages>19</Pages>
  <Words>6043</Words>
  <Characters>34447</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40410</CharactersWithSpaces>
  <SharedDoc>false</SharedDoc>
  <HLinks>
    <vt:vector size="144" baseType="variant">
      <vt:variant>
        <vt:i4>4456477</vt:i4>
      </vt:variant>
      <vt:variant>
        <vt:i4>72</vt:i4>
      </vt:variant>
      <vt:variant>
        <vt:i4>0</vt:i4>
      </vt:variant>
      <vt:variant>
        <vt:i4>5</vt:i4>
      </vt:variant>
      <vt:variant>
        <vt:lpwstr>https://medicaid.ncdhhs.gov/advanced-medical-home-data-specification-guidance</vt:lpwstr>
      </vt:variant>
      <vt:variant>
        <vt:lpwstr/>
      </vt:variant>
      <vt:variant>
        <vt:i4>3211321</vt:i4>
      </vt:variant>
      <vt:variant>
        <vt:i4>69</vt:i4>
      </vt:variant>
      <vt:variant>
        <vt:i4>0</vt:i4>
      </vt:variant>
      <vt:variant>
        <vt:i4>5</vt:i4>
      </vt:variant>
      <vt:variant>
        <vt:lpwstr>https://www.ncdhhs.gov/media/12642/download?attachment</vt:lpwstr>
      </vt:variant>
      <vt:variant>
        <vt:lpwstr/>
      </vt:variant>
      <vt:variant>
        <vt:i4>2949129</vt:i4>
      </vt:variant>
      <vt:variant>
        <vt:i4>66</vt:i4>
      </vt:variant>
      <vt:variant>
        <vt:i4>0</vt:i4>
      </vt:variant>
      <vt:variant>
        <vt:i4>5</vt:i4>
      </vt:variant>
      <vt:variant>
        <vt:lpwstr>https://files.nc.gov/ncdma/documents/files/1A-7_0.pdf</vt:lpwstr>
      </vt:variant>
      <vt:variant>
        <vt:lpwstr/>
      </vt:variant>
      <vt:variant>
        <vt:i4>6684676</vt:i4>
      </vt:variant>
      <vt:variant>
        <vt:i4>63</vt:i4>
      </vt:variant>
      <vt:variant>
        <vt:i4>0</vt:i4>
      </vt:variant>
      <vt:variant>
        <vt:i4>5</vt:i4>
      </vt:variant>
      <vt:variant>
        <vt:lpwstr>https://ncinck.org/wp-content/uploads/2022/04/F_Provider-Guide_Merged_2.17.2022.pdf</vt:lpwstr>
      </vt:variant>
      <vt:variant>
        <vt:lpwstr/>
      </vt:variant>
      <vt:variant>
        <vt:i4>7733309</vt:i4>
      </vt:variant>
      <vt:variant>
        <vt:i4>60</vt:i4>
      </vt:variant>
      <vt:variant>
        <vt:i4>0</vt:i4>
      </vt:variant>
      <vt:variant>
        <vt:i4>5</vt:i4>
      </vt:variant>
      <vt:variant>
        <vt:lpwstr>https://medicaid.ncdhhs.gov/media/8498/download?attachment</vt:lpwstr>
      </vt:variant>
      <vt:variant>
        <vt:lpwstr/>
      </vt:variant>
      <vt:variant>
        <vt:i4>6619232</vt:i4>
      </vt:variant>
      <vt:variant>
        <vt:i4>57</vt:i4>
      </vt:variant>
      <vt:variant>
        <vt:i4>0</vt:i4>
      </vt:variant>
      <vt:variant>
        <vt:i4>5</vt:i4>
      </vt:variant>
      <vt:variant>
        <vt:lpwstr>https://medicaid.ncdhhs.gov/media/11034/download?attachment</vt:lpwstr>
      </vt:variant>
      <vt:variant>
        <vt:lpwstr/>
      </vt:variant>
      <vt:variant>
        <vt:i4>5046336</vt:i4>
      </vt:variant>
      <vt:variant>
        <vt:i4>54</vt:i4>
      </vt:variant>
      <vt:variant>
        <vt:i4>0</vt:i4>
      </vt:variant>
      <vt:variant>
        <vt:i4>5</vt:i4>
      </vt:variant>
      <vt:variant>
        <vt:lpwstr>https://files.nc.gov/ncdma/Contract--30-190029-DHB-PHP-Amendment-2--CCH-3--model.pdf</vt:lpwstr>
      </vt:variant>
      <vt:variant>
        <vt:lpwstr/>
      </vt:variant>
      <vt:variant>
        <vt:i4>6619232</vt:i4>
      </vt:variant>
      <vt:variant>
        <vt:i4>51</vt:i4>
      </vt:variant>
      <vt:variant>
        <vt:i4>0</vt:i4>
      </vt:variant>
      <vt:variant>
        <vt:i4>5</vt:i4>
      </vt:variant>
      <vt:variant>
        <vt:lpwstr>https://medicaid.ncdhhs.gov/media/11034/download?attachment</vt:lpwstr>
      </vt:variant>
      <vt:variant>
        <vt:lpwstr/>
      </vt:variant>
      <vt:variant>
        <vt:i4>5046336</vt:i4>
      </vt:variant>
      <vt:variant>
        <vt:i4>48</vt:i4>
      </vt:variant>
      <vt:variant>
        <vt:i4>0</vt:i4>
      </vt:variant>
      <vt:variant>
        <vt:i4>5</vt:i4>
      </vt:variant>
      <vt:variant>
        <vt:lpwstr>https://files.nc.gov/ncdma/Contract--30-190029-DHB-PHP-Amendment-2--CCH-3--model.pdf</vt:lpwstr>
      </vt:variant>
      <vt:variant>
        <vt:lpwstr/>
      </vt:variant>
      <vt:variant>
        <vt:i4>5439497</vt:i4>
      </vt:variant>
      <vt:variant>
        <vt:i4>45</vt:i4>
      </vt:variant>
      <vt:variant>
        <vt:i4>0</vt:i4>
      </vt:variant>
      <vt:variant>
        <vt:i4>5</vt:i4>
      </vt:variant>
      <vt:variant>
        <vt:lpwstr>https://medicaid.ncdhhs.gov/documents/reports/transformation/caremanagement/ltss-program-guide-edited-final/download</vt:lpwstr>
      </vt:variant>
      <vt:variant>
        <vt:lpwstr/>
      </vt:variant>
      <vt:variant>
        <vt:i4>6225933</vt:i4>
      </vt:variant>
      <vt:variant>
        <vt:i4>42</vt:i4>
      </vt:variant>
      <vt:variant>
        <vt:i4>0</vt:i4>
      </vt:variant>
      <vt:variant>
        <vt:i4>5</vt:i4>
      </vt:variant>
      <vt:variant>
        <vt:lpwstr>https://medicaid.ncdhhs.gov/program-guide-management-high-risk-pregnancies-tailored-plan/download?attachment</vt:lpwstr>
      </vt:variant>
      <vt:variant>
        <vt:lpwstr/>
      </vt:variant>
      <vt:variant>
        <vt:i4>4915203</vt:i4>
      </vt:variant>
      <vt:variant>
        <vt:i4>39</vt:i4>
      </vt:variant>
      <vt:variant>
        <vt:i4>0</vt:i4>
      </vt:variant>
      <vt:variant>
        <vt:i4>5</vt:i4>
      </vt:variant>
      <vt:variant>
        <vt:lpwstr>https://files.nc.gov/ncdma/Program-Guide-for-Care-Management-of-High--Risk-Pregnancies-and-At-Risk-Children-in-Managed-Care-5.12.pdf</vt:lpwstr>
      </vt:variant>
      <vt:variant>
        <vt:lpwstr/>
      </vt:variant>
      <vt:variant>
        <vt:i4>7864443</vt:i4>
      </vt:variant>
      <vt:variant>
        <vt:i4>36</vt:i4>
      </vt:variant>
      <vt:variant>
        <vt:i4>0</vt:i4>
      </vt:variant>
      <vt:variant>
        <vt:i4>5</vt:i4>
      </vt:variant>
      <vt:variant>
        <vt:lpwstr>https://medicaid.ncdhhs.gov/tailored-care-management-provider-manual-update-aug-29-2022/download?attachment</vt:lpwstr>
      </vt:variant>
      <vt:variant>
        <vt:lpwstr/>
      </vt:variant>
      <vt:variant>
        <vt:i4>3932261</vt:i4>
      </vt:variant>
      <vt:variant>
        <vt:i4>33</vt:i4>
      </vt:variant>
      <vt:variant>
        <vt:i4>0</vt:i4>
      </vt:variant>
      <vt:variant>
        <vt:i4>5</vt:i4>
      </vt:variant>
      <vt:variant>
        <vt:lpwstr>https://www.ncdhhs.gov/about/department-initiatives/healthy-opportunities/healthy-opportunities-pilots</vt:lpwstr>
      </vt:variant>
      <vt:variant>
        <vt:lpwstr/>
      </vt:variant>
      <vt:variant>
        <vt:i4>4784218</vt:i4>
      </vt:variant>
      <vt:variant>
        <vt:i4>30</vt:i4>
      </vt:variant>
      <vt:variant>
        <vt:i4>0</vt:i4>
      </vt:variant>
      <vt:variant>
        <vt:i4>5</vt:i4>
      </vt:variant>
      <vt:variant>
        <vt:lpwstr>https://medicaid.ncdhhs.gov/transformation/advanced-medical-home/advanced-medical-home-data-specification-guidance%22 HYPERLINK %22https://medicaid.ncdhhs.gov/transformation/advanced-medical-home/advanced-medical-home-data-specification-guidance</vt:lpwstr>
      </vt:variant>
      <vt:variant>
        <vt:lpwstr/>
      </vt:variant>
      <vt:variant>
        <vt:i4>8060960</vt:i4>
      </vt:variant>
      <vt:variant>
        <vt:i4>27</vt:i4>
      </vt:variant>
      <vt:variant>
        <vt:i4>0</vt:i4>
      </vt:variant>
      <vt:variant>
        <vt:i4>5</vt:i4>
      </vt:variant>
      <vt:variant>
        <vt:lpwstr>https://medicaid.ncdhhs.gov/care-management/care-management-high-risk-pregnancies-cmhrp</vt:lpwstr>
      </vt:variant>
      <vt:variant>
        <vt:lpwstr/>
      </vt:variant>
      <vt:variant>
        <vt:i4>7602286</vt:i4>
      </vt:variant>
      <vt:variant>
        <vt:i4>24</vt:i4>
      </vt:variant>
      <vt:variant>
        <vt:i4>0</vt:i4>
      </vt:variant>
      <vt:variant>
        <vt:i4>5</vt:i4>
      </vt:variant>
      <vt:variant>
        <vt:lpwstr>https://medicaid.ncdhhs.gov/tailored-care-management/tailored-care-management-data-specifications-guidance</vt:lpwstr>
      </vt:variant>
      <vt:variant>
        <vt:lpwstr/>
      </vt:variant>
      <vt:variant>
        <vt:i4>6488165</vt:i4>
      </vt:variant>
      <vt:variant>
        <vt:i4>21</vt:i4>
      </vt:variant>
      <vt:variant>
        <vt:i4>0</vt:i4>
      </vt:variant>
      <vt:variant>
        <vt:i4>5</vt:i4>
      </vt:variant>
      <vt:variant>
        <vt:lpwstr>https://medicaid.ncdhhs.gov/media/11859/download?attachment</vt:lpwstr>
      </vt:variant>
      <vt:variant>
        <vt:lpwstr/>
      </vt:variant>
      <vt:variant>
        <vt:i4>6488165</vt:i4>
      </vt:variant>
      <vt:variant>
        <vt:i4>18</vt:i4>
      </vt:variant>
      <vt:variant>
        <vt:i4>0</vt:i4>
      </vt:variant>
      <vt:variant>
        <vt:i4>5</vt:i4>
      </vt:variant>
      <vt:variant>
        <vt:lpwstr>https://medicaid.ncdhhs.gov/media/11859/download?attachment</vt:lpwstr>
      </vt:variant>
      <vt:variant>
        <vt:lpwstr/>
      </vt:variant>
      <vt:variant>
        <vt:i4>6684779</vt:i4>
      </vt:variant>
      <vt:variant>
        <vt:i4>15</vt:i4>
      </vt:variant>
      <vt:variant>
        <vt:i4>0</vt:i4>
      </vt:variant>
      <vt:variant>
        <vt:i4>5</vt:i4>
      </vt:variant>
      <vt:variant>
        <vt:lpwstr>https://medicaid.ncdhhs.gov/media/10916/download?attachment</vt:lpwstr>
      </vt:variant>
      <vt:variant>
        <vt:lpwstr/>
      </vt: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ariant>
        <vt:i4>5046389</vt:i4>
      </vt:variant>
      <vt:variant>
        <vt:i4>0</vt:i4>
      </vt:variant>
      <vt:variant>
        <vt:i4>0</vt:i4>
      </vt:variant>
      <vt:variant>
        <vt:i4>5</vt:i4>
      </vt:variant>
      <vt:variant>
        <vt:lpwstr>mailto:anh.gibbs@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6:00:00Z</cp:lastPrinted>
  <dcterms:created xsi:type="dcterms:W3CDTF">2023-05-08T13:05:00Z</dcterms:created>
  <dcterms:modified xsi:type="dcterms:W3CDTF">2023-05-0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